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8A2935" w14:textId="77777777" w:rsidR="00AF3C10" w:rsidRPr="00EC721D" w:rsidRDefault="00AF3C10" w:rsidP="00AF3C10">
      <w:pPr>
        <w:pStyle w:val="EndNoteBibliography"/>
        <w:spacing w:after="120"/>
        <w:rPr>
          <w:b/>
        </w:rPr>
      </w:pPr>
      <w:bookmarkStart w:id="0" w:name="_GoBack"/>
      <w:bookmarkEnd w:id="0"/>
      <w:r>
        <w:rPr>
          <w:b/>
        </w:rPr>
        <w:t>Supporting Information</w:t>
      </w:r>
    </w:p>
    <w:p w14:paraId="7B5B9A6F" w14:textId="77777777" w:rsidR="00AF3C10" w:rsidRDefault="00AF3C10" w:rsidP="00AF3C10">
      <w:pPr>
        <w:pStyle w:val="EndNoteBibliography"/>
        <w:spacing w:after="120"/>
        <w:rPr>
          <w:bCs/>
        </w:rPr>
      </w:pPr>
    </w:p>
    <w:p w14:paraId="04409FC5" w14:textId="77777777" w:rsidR="00AF3C10" w:rsidRDefault="00AF3C10" w:rsidP="00AF3C10">
      <w:pPr>
        <w:pStyle w:val="EndNoteBibliography"/>
        <w:spacing w:after="120"/>
        <w:rPr>
          <w:b/>
        </w:rPr>
      </w:pPr>
      <w:r>
        <w:rPr>
          <w:bCs/>
        </w:rPr>
        <w:t xml:space="preserve">Animated methods and results from APPEAL-1 can be viewed at:  </w:t>
      </w:r>
      <w:hyperlink r:id="rId11" w:history="1">
        <w:r w:rsidRPr="00EC721D">
          <w:rPr>
            <w:bCs/>
          </w:rPr>
          <w:t>https://youtu.be/oEcEU81j2kg</w:t>
        </w:r>
      </w:hyperlink>
      <w:r w:rsidRPr="00EC721D">
        <w:rPr>
          <w:bCs/>
        </w:rPr>
        <w:t> </w:t>
      </w:r>
      <w:r w:rsidRPr="00EC721D">
        <w:rPr>
          <w:bCs/>
        </w:rPr>
        <w:fldChar w:fldCharType="begin"/>
      </w:r>
      <w:r w:rsidRPr="00EC721D">
        <w:rPr>
          <w:bCs/>
        </w:rPr>
        <w:instrText xml:space="preserve"> ADDIN </w:instrText>
      </w:r>
      <w:r w:rsidRPr="00EC721D">
        <w:rPr>
          <w:bCs/>
        </w:rPr>
        <w:fldChar w:fldCharType="end"/>
      </w:r>
      <w:r w:rsidRPr="00EC721D">
        <w:rPr>
          <w:bCs/>
        </w:rPr>
        <w:t xml:space="preserve">  </w:t>
      </w:r>
    </w:p>
    <w:p w14:paraId="204DAED0" w14:textId="77777777" w:rsidR="00426F80" w:rsidRPr="00830959" w:rsidRDefault="00426F80" w:rsidP="00891A06">
      <w:pPr>
        <w:spacing w:after="120"/>
        <w:rPr>
          <w:b/>
          <w:lang w:val="en-GB"/>
        </w:rPr>
      </w:pPr>
    </w:p>
    <w:sectPr w:rsidR="00426F80" w:rsidRPr="00830959" w:rsidSect="00891A06"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637272" w14:textId="77777777" w:rsidR="00713BF7" w:rsidRDefault="00713BF7" w:rsidP="00285593">
      <w:r>
        <w:separator/>
      </w:r>
    </w:p>
  </w:endnote>
  <w:endnote w:type="continuationSeparator" w:id="0">
    <w:p w14:paraId="12D46E1E" w14:textId="77777777" w:rsidR="00713BF7" w:rsidRDefault="00713BF7" w:rsidP="00285593">
      <w:r>
        <w:continuationSeparator/>
      </w:r>
    </w:p>
  </w:endnote>
  <w:endnote w:type="continuationNotice" w:id="1">
    <w:p w14:paraId="2EA6F276" w14:textId="77777777" w:rsidR="00713BF7" w:rsidRDefault="00713BF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132329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539F7E2" w14:textId="2815D8DB" w:rsidR="00AF3C10" w:rsidRDefault="00AF3C1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2</w:t>
        </w:r>
        <w:r>
          <w:rPr>
            <w:noProof/>
          </w:rPr>
          <w:fldChar w:fldCharType="end"/>
        </w:r>
      </w:p>
    </w:sdtContent>
  </w:sdt>
  <w:p w14:paraId="6BE74695" w14:textId="77777777" w:rsidR="00AF3C10" w:rsidRDefault="00AF3C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726ACD" w14:textId="77777777" w:rsidR="00713BF7" w:rsidRDefault="00713BF7" w:rsidP="00285593">
      <w:r>
        <w:separator/>
      </w:r>
    </w:p>
  </w:footnote>
  <w:footnote w:type="continuationSeparator" w:id="0">
    <w:p w14:paraId="60297B57" w14:textId="77777777" w:rsidR="00713BF7" w:rsidRDefault="00713BF7" w:rsidP="00285593">
      <w:r>
        <w:continuationSeparator/>
      </w:r>
    </w:p>
  </w:footnote>
  <w:footnote w:type="continuationNotice" w:id="1">
    <w:p w14:paraId="34B9C17F" w14:textId="77777777" w:rsidR="00713BF7" w:rsidRDefault="00713BF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87322"/>
    <w:multiLevelType w:val="hybridMultilevel"/>
    <w:tmpl w:val="71E61D2C"/>
    <w:lvl w:ilvl="0" w:tplc="896EECC2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6F1EF2"/>
    <w:multiLevelType w:val="hybridMultilevel"/>
    <w:tmpl w:val="AC20F4F0"/>
    <w:lvl w:ilvl="0" w:tplc="D5BAE788">
      <w:start w:val="1"/>
      <w:numFmt w:val="bullet"/>
      <w:lvlText w:val="̶"/>
      <w:lvlJc w:val="left"/>
      <w:pPr>
        <w:ind w:left="720" w:hanging="36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3520A6"/>
    <w:multiLevelType w:val="hybridMultilevel"/>
    <w:tmpl w:val="9640B2B6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3" w15:restartNumberingAfterBreak="0">
    <w:nsid w:val="04DD529B"/>
    <w:multiLevelType w:val="hybridMultilevel"/>
    <w:tmpl w:val="1546905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7BFA8B16">
      <w:start w:val="1"/>
      <w:numFmt w:val="bullet"/>
      <w:lvlText w:val="̶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09ED74B6"/>
    <w:multiLevelType w:val="hybridMultilevel"/>
    <w:tmpl w:val="784EC4EC"/>
    <w:lvl w:ilvl="0" w:tplc="7BFA8B16">
      <w:start w:val="1"/>
      <w:numFmt w:val="bullet"/>
      <w:lvlText w:val="̶"/>
      <w:lvlJc w:val="left"/>
      <w:pPr>
        <w:ind w:left="630" w:hanging="360"/>
      </w:pPr>
      <w:rPr>
        <w:rFonts w:ascii="Courier New" w:hAnsi="Courier New" w:hint="default"/>
      </w:rPr>
    </w:lvl>
    <w:lvl w:ilvl="1" w:tplc="08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5" w15:restartNumberingAfterBreak="0">
    <w:nsid w:val="0A55037A"/>
    <w:multiLevelType w:val="hybridMultilevel"/>
    <w:tmpl w:val="10D86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C859BC"/>
    <w:multiLevelType w:val="hybridMultilevel"/>
    <w:tmpl w:val="68B8EF46"/>
    <w:lvl w:ilvl="0" w:tplc="D5BAE788">
      <w:start w:val="1"/>
      <w:numFmt w:val="bullet"/>
      <w:lvlText w:val="̶"/>
      <w:lvlJc w:val="left"/>
      <w:pPr>
        <w:ind w:left="720" w:hanging="360"/>
      </w:pPr>
      <w:rPr>
        <w:rFonts w:ascii="Courier New" w:hAnsi="Courier New" w:hint="default"/>
      </w:rPr>
    </w:lvl>
    <w:lvl w:ilvl="1" w:tplc="D5BAE788">
      <w:start w:val="1"/>
      <w:numFmt w:val="bullet"/>
      <w:lvlText w:val="̶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B4A3F30"/>
    <w:multiLevelType w:val="hybridMultilevel"/>
    <w:tmpl w:val="8CBEF3BA"/>
    <w:lvl w:ilvl="0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1" w:tplc="4DD8AB20">
      <w:start w:val="1"/>
      <w:numFmt w:val="bullet"/>
      <w:lvlText w:val="̶"/>
      <w:lvlJc w:val="left"/>
      <w:pPr>
        <w:ind w:left="39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8" w15:restartNumberingAfterBreak="0">
    <w:nsid w:val="0FA30658"/>
    <w:multiLevelType w:val="hybridMultilevel"/>
    <w:tmpl w:val="4172077E"/>
    <w:lvl w:ilvl="0" w:tplc="04090005">
      <w:start w:val="1"/>
      <w:numFmt w:val="bullet"/>
      <w:lvlText w:val=""/>
      <w:lvlJc w:val="left"/>
      <w:pPr>
        <w:ind w:left="1714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2434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315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4" w:hanging="360"/>
      </w:pPr>
      <w:rPr>
        <w:rFonts w:ascii="Wingdings" w:hAnsi="Wingdings" w:hint="default"/>
      </w:rPr>
    </w:lvl>
  </w:abstractNum>
  <w:abstractNum w:abstractNumId="9" w15:restartNumberingAfterBreak="0">
    <w:nsid w:val="10026144"/>
    <w:multiLevelType w:val="hybridMultilevel"/>
    <w:tmpl w:val="9996A6EA"/>
    <w:lvl w:ilvl="0" w:tplc="D5BAE788">
      <w:start w:val="1"/>
      <w:numFmt w:val="bullet"/>
      <w:lvlText w:val="̶"/>
      <w:lvlJc w:val="left"/>
      <w:pPr>
        <w:ind w:left="720" w:hanging="360"/>
      </w:pPr>
      <w:rPr>
        <w:rFonts w:ascii="Courier New" w:hAnsi="Courier New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11162BF"/>
    <w:multiLevelType w:val="hybridMultilevel"/>
    <w:tmpl w:val="F39A0404"/>
    <w:lvl w:ilvl="0" w:tplc="29E206D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6B13FDB"/>
    <w:multiLevelType w:val="hybridMultilevel"/>
    <w:tmpl w:val="AB7C3002"/>
    <w:lvl w:ilvl="0" w:tplc="D5BAE788">
      <w:start w:val="1"/>
      <w:numFmt w:val="bullet"/>
      <w:lvlText w:val="̶"/>
      <w:lvlJc w:val="left"/>
      <w:pPr>
        <w:ind w:left="2160" w:hanging="360"/>
      </w:pPr>
      <w:rPr>
        <w:rFonts w:ascii="Courier New" w:hAnsi="Courier New" w:hint="default"/>
      </w:rPr>
    </w:lvl>
    <w:lvl w:ilvl="1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177926EC"/>
    <w:multiLevelType w:val="hybridMultilevel"/>
    <w:tmpl w:val="DA16FA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87037CA"/>
    <w:multiLevelType w:val="hybridMultilevel"/>
    <w:tmpl w:val="055284F8"/>
    <w:lvl w:ilvl="0" w:tplc="D5BAE788">
      <w:start w:val="1"/>
      <w:numFmt w:val="bullet"/>
      <w:lvlText w:val="̶"/>
      <w:lvlJc w:val="left"/>
      <w:pPr>
        <w:ind w:left="630" w:hanging="360"/>
      </w:pPr>
      <w:rPr>
        <w:rFonts w:ascii="Courier New" w:hAnsi="Courier New" w:hint="default"/>
      </w:rPr>
    </w:lvl>
    <w:lvl w:ilvl="1" w:tplc="04090005">
      <w:start w:val="1"/>
      <w:numFmt w:val="bullet"/>
      <w:lvlText w:val=""/>
      <w:lvlJc w:val="left"/>
      <w:pPr>
        <w:ind w:left="1350" w:hanging="360"/>
      </w:pPr>
      <w:rPr>
        <w:rFonts w:ascii="Wingdings" w:hAnsi="Wingdings" w:hint="default"/>
      </w:rPr>
    </w:lvl>
    <w:lvl w:ilvl="2" w:tplc="08090005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5B787C06">
      <w:start w:val="2"/>
      <w:numFmt w:val="bullet"/>
      <w:lvlText w:val="—"/>
      <w:lvlJc w:val="left"/>
      <w:pPr>
        <w:ind w:left="2790" w:hanging="360"/>
      </w:pPr>
      <w:rPr>
        <w:rFonts w:ascii="Times New Roman" w:eastAsiaTheme="minorEastAsia" w:hAnsi="Times New Roman" w:cs="Times New Roman" w:hint="default"/>
      </w:rPr>
    </w:lvl>
    <w:lvl w:ilvl="4" w:tplc="04090005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5" w:tplc="0409000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6" w:tplc="08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4" w15:restartNumberingAfterBreak="0">
    <w:nsid w:val="1C9F24F3"/>
    <w:multiLevelType w:val="hybridMultilevel"/>
    <w:tmpl w:val="286E7A6A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D5BAE788">
      <w:start w:val="1"/>
      <w:numFmt w:val="bullet"/>
      <w:lvlText w:val="̶"/>
      <w:lvlJc w:val="left"/>
      <w:pPr>
        <w:ind w:left="1350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5B787C06">
      <w:start w:val="2"/>
      <w:numFmt w:val="bullet"/>
      <w:lvlText w:val="—"/>
      <w:lvlJc w:val="left"/>
      <w:pPr>
        <w:ind w:left="2790" w:hanging="360"/>
      </w:pPr>
      <w:rPr>
        <w:rFonts w:ascii="Times New Roman" w:eastAsiaTheme="minorEastAsia" w:hAnsi="Times New Roman" w:cs="Times New Roman" w:hint="default"/>
      </w:rPr>
    </w:lvl>
    <w:lvl w:ilvl="4" w:tplc="0409000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5" w:tplc="0409000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6" w:tplc="08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5" w15:restartNumberingAfterBreak="0">
    <w:nsid w:val="1D086DDA"/>
    <w:multiLevelType w:val="hybridMultilevel"/>
    <w:tmpl w:val="4B9CF2E6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350" w:hanging="360"/>
      </w:pPr>
      <w:rPr>
        <w:rFonts w:ascii="Wingdings" w:hAnsi="Wingdings" w:hint="default"/>
      </w:rPr>
    </w:lvl>
    <w:lvl w:ilvl="2" w:tplc="08090005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5B787C06">
      <w:start w:val="2"/>
      <w:numFmt w:val="bullet"/>
      <w:lvlText w:val="—"/>
      <w:lvlJc w:val="left"/>
      <w:pPr>
        <w:ind w:left="2790" w:hanging="360"/>
      </w:pPr>
      <w:rPr>
        <w:rFonts w:ascii="Times New Roman" w:eastAsiaTheme="minorEastAsia" w:hAnsi="Times New Roman" w:cs="Times New Roman" w:hint="default"/>
      </w:rPr>
    </w:lvl>
    <w:lvl w:ilvl="4" w:tplc="04090005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5" w:tplc="0409000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6" w:tplc="08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6" w15:restartNumberingAfterBreak="0">
    <w:nsid w:val="1E666C83"/>
    <w:multiLevelType w:val="hybridMultilevel"/>
    <w:tmpl w:val="E8908A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E9617A9"/>
    <w:multiLevelType w:val="hybridMultilevel"/>
    <w:tmpl w:val="D4CC4C02"/>
    <w:lvl w:ilvl="0" w:tplc="D5BAE788">
      <w:start w:val="1"/>
      <w:numFmt w:val="bullet"/>
      <w:lvlText w:val="̶"/>
      <w:lvlJc w:val="left"/>
      <w:pPr>
        <w:ind w:left="2434" w:hanging="36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ind w:left="31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4" w:hanging="360"/>
      </w:pPr>
      <w:rPr>
        <w:rFonts w:ascii="Wingdings" w:hAnsi="Wingdings" w:hint="default"/>
      </w:rPr>
    </w:lvl>
  </w:abstractNum>
  <w:abstractNum w:abstractNumId="18" w15:restartNumberingAfterBreak="0">
    <w:nsid w:val="1F5D58A2"/>
    <w:multiLevelType w:val="hybridMultilevel"/>
    <w:tmpl w:val="3E8E5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1A1513C"/>
    <w:multiLevelType w:val="hybridMultilevel"/>
    <w:tmpl w:val="5AD040FA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4DD8AB20">
      <w:start w:val="1"/>
      <w:numFmt w:val="bullet"/>
      <w:lvlText w:val="̶"/>
      <w:lvlJc w:val="left"/>
      <w:pPr>
        <w:ind w:left="39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0" w15:restartNumberingAfterBreak="0">
    <w:nsid w:val="23117434"/>
    <w:multiLevelType w:val="hybridMultilevel"/>
    <w:tmpl w:val="837CAC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5BAE788">
      <w:start w:val="1"/>
      <w:numFmt w:val="bullet"/>
      <w:lvlText w:val="̶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277E58"/>
    <w:multiLevelType w:val="hybridMultilevel"/>
    <w:tmpl w:val="73D05422"/>
    <w:lvl w:ilvl="0" w:tplc="FA1C9CA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83469F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8F4422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2A8A2A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290607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19CB2C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76EF98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188291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34809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2" w15:restartNumberingAfterBreak="0">
    <w:nsid w:val="28A3417F"/>
    <w:multiLevelType w:val="hybridMultilevel"/>
    <w:tmpl w:val="D2BAB924"/>
    <w:lvl w:ilvl="0" w:tplc="D5BAE788">
      <w:start w:val="1"/>
      <w:numFmt w:val="bullet"/>
      <w:lvlText w:val="̶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9793EBC"/>
    <w:multiLevelType w:val="hybridMultilevel"/>
    <w:tmpl w:val="63C4EB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5BAE788">
      <w:start w:val="1"/>
      <w:numFmt w:val="bullet"/>
      <w:lvlText w:val="̶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9DB675C"/>
    <w:multiLevelType w:val="hybridMultilevel"/>
    <w:tmpl w:val="17789AC6"/>
    <w:lvl w:ilvl="0" w:tplc="D5BAE788">
      <w:start w:val="1"/>
      <w:numFmt w:val="bullet"/>
      <w:lvlText w:val="̶"/>
      <w:lvlJc w:val="left"/>
      <w:pPr>
        <w:ind w:left="2160" w:hanging="360"/>
      </w:pPr>
      <w:rPr>
        <w:rFonts w:ascii="Courier New" w:hAnsi="Courier New" w:hint="default"/>
      </w:rPr>
    </w:lvl>
    <w:lvl w:ilvl="1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5" w15:restartNumberingAfterBreak="0">
    <w:nsid w:val="2A1E7CA6"/>
    <w:multiLevelType w:val="hybridMultilevel"/>
    <w:tmpl w:val="62A23708"/>
    <w:lvl w:ilvl="0" w:tplc="D5BAE788">
      <w:start w:val="1"/>
      <w:numFmt w:val="bullet"/>
      <w:lvlText w:val="̶"/>
      <w:lvlJc w:val="left"/>
      <w:pPr>
        <w:ind w:left="720" w:hanging="36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B0B0051"/>
    <w:multiLevelType w:val="hybridMultilevel"/>
    <w:tmpl w:val="B7688822"/>
    <w:lvl w:ilvl="0" w:tplc="D5BAE788">
      <w:start w:val="1"/>
      <w:numFmt w:val="bullet"/>
      <w:lvlText w:val="̶"/>
      <w:lvlJc w:val="left"/>
      <w:pPr>
        <w:ind w:left="720" w:hanging="360"/>
      </w:pPr>
      <w:rPr>
        <w:rFonts w:ascii="Courier New" w:hAnsi="Courier New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D5BAE788">
      <w:start w:val="1"/>
      <w:numFmt w:val="bullet"/>
      <w:lvlText w:val="̶"/>
      <w:lvlJc w:val="left"/>
      <w:pPr>
        <w:ind w:left="2160" w:hanging="360"/>
      </w:pPr>
      <w:rPr>
        <w:rFonts w:ascii="Courier New" w:hAnsi="Courier New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B895DD1"/>
    <w:multiLevelType w:val="hybridMultilevel"/>
    <w:tmpl w:val="D97268B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8" w15:restartNumberingAfterBreak="0">
    <w:nsid w:val="2DCE701E"/>
    <w:multiLevelType w:val="hybridMultilevel"/>
    <w:tmpl w:val="066259DC"/>
    <w:lvl w:ilvl="0" w:tplc="7BFA8B16">
      <w:start w:val="1"/>
      <w:numFmt w:val="bullet"/>
      <w:lvlText w:val="̶"/>
      <w:lvlJc w:val="left"/>
      <w:pPr>
        <w:ind w:left="630" w:hanging="360"/>
      </w:pPr>
      <w:rPr>
        <w:rFonts w:ascii="Courier New" w:hAnsi="Courier New" w:hint="default"/>
      </w:rPr>
    </w:lvl>
    <w:lvl w:ilvl="1" w:tplc="08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9" w15:restartNumberingAfterBreak="0">
    <w:nsid w:val="2E8A2010"/>
    <w:multiLevelType w:val="hybridMultilevel"/>
    <w:tmpl w:val="8B583BB2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0" w15:restartNumberingAfterBreak="0">
    <w:nsid w:val="2FDF4378"/>
    <w:multiLevelType w:val="hybridMultilevel"/>
    <w:tmpl w:val="030C64B4"/>
    <w:lvl w:ilvl="0" w:tplc="D5BAE788">
      <w:start w:val="1"/>
      <w:numFmt w:val="bullet"/>
      <w:lvlText w:val="̶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2605CCD"/>
    <w:multiLevelType w:val="hybridMultilevel"/>
    <w:tmpl w:val="01AA14AE"/>
    <w:lvl w:ilvl="0" w:tplc="04090005">
      <w:start w:val="1"/>
      <w:numFmt w:val="bullet"/>
      <w:lvlText w:val=""/>
      <w:lvlJc w:val="left"/>
      <w:pPr>
        <w:ind w:left="1714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43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4" w:hanging="360"/>
      </w:pPr>
      <w:rPr>
        <w:rFonts w:ascii="Wingdings" w:hAnsi="Wingdings" w:hint="default"/>
      </w:rPr>
    </w:lvl>
  </w:abstractNum>
  <w:abstractNum w:abstractNumId="32" w15:restartNumberingAfterBreak="0">
    <w:nsid w:val="35D039A4"/>
    <w:multiLevelType w:val="hybridMultilevel"/>
    <w:tmpl w:val="61FC8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5BAE788">
      <w:start w:val="1"/>
      <w:numFmt w:val="bullet"/>
      <w:lvlText w:val="̶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723051F"/>
    <w:multiLevelType w:val="hybridMultilevel"/>
    <w:tmpl w:val="4C024B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B474FA8"/>
    <w:multiLevelType w:val="hybridMultilevel"/>
    <w:tmpl w:val="51CECBA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7BFA8B16">
      <w:start w:val="1"/>
      <w:numFmt w:val="bullet"/>
      <w:lvlText w:val="̶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5" w15:restartNumberingAfterBreak="0">
    <w:nsid w:val="3DBD415C"/>
    <w:multiLevelType w:val="hybridMultilevel"/>
    <w:tmpl w:val="5AE2FD42"/>
    <w:lvl w:ilvl="0" w:tplc="7BFA8B16">
      <w:start w:val="1"/>
      <w:numFmt w:val="bullet"/>
      <w:lvlText w:val="̶"/>
      <w:lvlJc w:val="left"/>
      <w:pPr>
        <w:ind w:left="630" w:hanging="360"/>
      </w:pPr>
      <w:rPr>
        <w:rFonts w:ascii="Courier New" w:hAnsi="Courier New" w:hint="default"/>
      </w:rPr>
    </w:lvl>
    <w:lvl w:ilvl="1" w:tplc="08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36" w15:restartNumberingAfterBreak="0">
    <w:nsid w:val="3E336480"/>
    <w:multiLevelType w:val="hybridMultilevel"/>
    <w:tmpl w:val="A19EA996"/>
    <w:lvl w:ilvl="0" w:tplc="D5BAE788">
      <w:start w:val="1"/>
      <w:numFmt w:val="bullet"/>
      <w:lvlText w:val="̶"/>
      <w:lvlJc w:val="left"/>
      <w:pPr>
        <w:ind w:left="135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37" w15:restartNumberingAfterBreak="0">
    <w:nsid w:val="3E950EBD"/>
    <w:multiLevelType w:val="hybridMultilevel"/>
    <w:tmpl w:val="24A6488E"/>
    <w:lvl w:ilvl="0" w:tplc="D5BAE788">
      <w:start w:val="1"/>
      <w:numFmt w:val="bullet"/>
      <w:lvlText w:val="̶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3EF2013D"/>
    <w:multiLevelType w:val="hybridMultilevel"/>
    <w:tmpl w:val="2376D3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66E3011"/>
    <w:multiLevelType w:val="hybridMultilevel"/>
    <w:tmpl w:val="85488060"/>
    <w:lvl w:ilvl="0" w:tplc="D5BAE788">
      <w:start w:val="1"/>
      <w:numFmt w:val="bullet"/>
      <w:lvlText w:val="̶"/>
      <w:lvlJc w:val="left"/>
      <w:pPr>
        <w:ind w:left="1354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0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4" w:hanging="360"/>
      </w:pPr>
      <w:rPr>
        <w:rFonts w:ascii="Wingdings" w:hAnsi="Wingdings" w:hint="default"/>
      </w:rPr>
    </w:lvl>
  </w:abstractNum>
  <w:abstractNum w:abstractNumId="40" w15:restartNumberingAfterBreak="0">
    <w:nsid w:val="478A2B79"/>
    <w:multiLevelType w:val="hybridMultilevel"/>
    <w:tmpl w:val="D4AA0840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4D2E1993"/>
    <w:multiLevelType w:val="hybridMultilevel"/>
    <w:tmpl w:val="B3124D24"/>
    <w:lvl w:ilvl="0" w:tplc="7BFA8B16">
      <w:start w:val="1"/>
      <w:numFmt w:val="bullet"/>
      <w:lvlText w:val="̶"/>
      <w:lvlJc w:val="left"/>
      <w:pPr>
        <w:ind w:left="630" w:hanging="360"/>
      </w:pPr>
      <w:rPr>
        <w:rFonts w:ascii="Courier New" w:hAnsi="Courier New" w:hint="default"/>
      </w:rPr>
    </w:lvl>
    <w:lvl w:ilvl="1" w:tplc="08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D5BAE788">
      <w:start w:val="1"/>
      <w:numFmt w:val="bullet"/>
      <w:lvlText w:val="̶"/>
      <w:lvlJc w:val="left"/>
      <w:pPr>
        <w:ind w:left="2070" w:hanging="360"/>
      </w:pPr>
      <w:rPr>
        <w:rFonts w:ascii="Courier New" w:hAnsi="Courier New" w:hint="default"/>
      </w:rPr>
    </w:lvl>
    <w:lvl w:ilvl="3" w:tplc="08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42" w15:restartNumberingAfterBreak="0">
    <w:nsid w:val="4E4F709D"/>
    <w:multiLevelType w:val="hybridMultilevel"/>
    <w:tmpl w:val="FBB6F86E"/>
    <w:lvl w:ilvl="0" w:tplc="D5BAE788">
      <w:start w:val="1"/>
      <w:numFmt w:val="bullet"/>
      <w:lvlText w:val="̶"/>
      <w:lvlJc w:val="left"/>
      <w:pPr>
        <w:ind w:left="630" w:hanging="360"/>
      </w:pPr>
      <w:rPr>
        <w:rFonts w:ascii="Courier New" w:hAnsi="Courier New" w:hint="default"/>
      </w:rPr>
    </w:lvl>
    <w:lvl w:ilvl="1" w:tplc="04090005">
      <w:start w:val="1"/>
      <w:numFmt w:val="bullet"/>
      <w:lvlText w:val=""/>
      <w:lvlJc w:val="left"/>
      <w:pPr>
        <w:ind w:left="1350" w:hanging="360"/>
      </w:pPr>
      <w:rPr>
        <w:rFonts w:ascii="Wingdings" w:hAnsi="Wingdings" w:hint="default"/>
      </w:rPr>
    </w:lvl>
    <w:lvl w:ilvl="2" w:tplc="08090005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5B787C06">
      <w:start w:val="2"/>
      <w:numFmt w:val="bullet"/>
      <w:lvlText w:val="—"/>
      <w:lvlJc w:val="left"/>
      <w:pPr>
        <w:ind w:left="2790" w:hanging="360"/>
      </w:pPr>
      <w:rPr>
        <w:rFonts w:ascii="Times New Roman" w:eastAsiaTheme="minorEastAsia" w:hAnsi="Times New Roman" w:cs="Times New Roman" w:hint="default"/>
      </w:rPr>
    </w:lvl>
    <w:lvl w:ilvl="4" w:tplc="D5BAE788">
      <w:start w:val="1"/>
      <w:numFmt w:val="bullet"/>
      <w:lvlText w:val="̶"/>
      <w:lvlJc w:val="left"/>
      <w:pPr>
        <w:ind w:left="3510" w:hanging="360"/>
      </w:pPr>
      <w:rPr>
        <w:rFonts w:ascii="Courier New" w:hAnsi="Courier New" w:hint="default"/>
      </w:rPr>
    </w:lvl>
    <w:lvl w:ilvl="5" w:tplc="0409000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6" w:tplc="08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43" w15:restartNumberingAfterBreak="0">
    <w:nsid w:val="530E17B2"/>
    <w:multiLevelType w:val="hybridMultilevel"/>
    <w:tmpl w:val="57B29858"/>
    <w:lvl w:ilvl="0" w:tplc="D5BAE788">
      <w:start w:val="1"/>
      <w:numFmt w:val="bullet"/>
      <w:lvlText w:val="̶"/>
      <w:lvlJc w:val="left"/>
      <w:pPr>
        <w:ind w:left="2434" w:hanging="360"/>
      </w:pPr>
      <w:rPr>
        <w:rFonts w:ascii="Courier New" w:hAnsi="Courier New" w:hint="default"/>
      </w:rPr>
    </w:lvl>
    <w:lvl w:ilvl="1" w:tplc="D5BAE788">
      <w:start w:val="1"/>
      <w:numFmt w:val="bullet"/>
      <w:lvlText w:val="̶"/>
      <w:lvlJc w:val="left"/>
      <w:pPr>
        <w:ind w:left="315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4" w:hanging="360"/>
      </w:pPr>
      <w:rPr>
        <w:rFonts w:ascii="Wingdings" w:hAnsi="Wingdings" w:hint="default"/>
      </w:rPr>
    </w:lvl>
  </w:abstractNum>
  <w:abstractNum w:abstractNumId="44" w15:restartNumberingAfterBreak="0">
    <w:nsid w:val="540A5C22"/>
    <w:multiLevelType w:val="hybridMultilevel"/>
    <w:tmpl w:val="CE786C6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45330AC"/>
    <w:multiLevelType w:val="hybridMultilevel"/>
    <w:tmpl w:val="C068088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6" w15:restartNumberingAfterBreak="0">
    <w:nsid w:val="59682288"/>
    <w:multiLevelType w:val="hybridMultilevel"/>
    <w:tmpl w:val="E1F29962"/>
    <w:lvl w:ilvl="0" w:tplc="7BFA8B16">
      <w:start w:val="1"/>
      <w:numFmt w:val="bullet"/>
      <w:lvlText w:val="̶"/>
      <w:lvlJc w:val="left"/>
      <w:pPr>
        <w:ind w:left="2160" w:hanging="360"/>
      </w:pPr>
      <w:rPr>
        <w:rFonts w:ascii="Courier New" w:hAnsi="Courier New" w:hint="default"/>
      </w:rPr>
    </w:lvl>
    <w:lvl w:ilvl="1" w:tplc="7BFA8B16">
      <w:start w:val="1"/>
      <w:numFmt w:val="bullet"/>
      <w:lvlText w:val="̶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7" w15:restartNumberingAfterBreak="0">
    <w:nsid w:val="5BD66DF4"/>
    <w:multiLevelType w:val="hybridMultilevel"/>
    <w:tmpl w:val="5428FF3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7BFA8B16">
      <w:start w:val="1"/>
      <w:numFmt w:val="bullet"/>
      <w:lvlText w:val="̶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8" w15:restartNumberingAfterBreak="0">
    <w:nsid w:val="5E1351C5"/>
    <w:multiLevelType w:val="hybridMultilevel"/>
    <w:tmpl w:val="8B408D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5EAE16C8"/>
    <w:multiLevelType w:val="hybridMultilevel"/>
    <w:tmpl w:val="67D250F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5F8D7BE9"/>
    <w:multiLevelType w:val="hybridMultilevel"/>
    <w:tmpl w:val="1D14CC18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D5BAE788">
      <w:start w:val="1"/>
      <w:numFmt w:val="bullet"/>
      <w:lvlText w:val="̶"/>
      <w:lvlJc w:val="left"/>
      <w:pPr>
        <w:ind w:left="1350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51" w15:restartNumberingAfterBreak="0">
    <w:nsid w:val="621051BF"/>
    <w:multiLevelType w:val="hybridMultilevel"/>
    <w:tmpl w:val="0FDA845E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D5BAE788">
      <w:start w:val="1"/>
      <w:numFmt w:val="bullet"/>
      <w:lvlText w:val="̶"/>
      <w:lvlJc w:val="left"/>
      <w:pPr>
        <w:ind w:left="1350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52" w15:restartNumberingAfterBreak="0">
    <w:nsid w:val="65BF0DD7"/>
    <w:multiLevelType w:val="hybridMultilevel"/>
    <w:tmpl w:val="59DE0CE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7BFA8B16">
      <w:start w:val="1"/>
      <w:numFmt w:val="bullet"/>
      <w:lvlText w:val="̶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3" w15:restartNumberingAfterBreak="0">
    <w:nsid w:val="669E7762"/>
    <w:multiLevelType w:val="hybridMultilevel"/>
    <w:tmpl w:val="72B2769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7BFA8B16">
      <w:start w:val="1"/>
      <w:numFmt w:val="bullet"/>
      <w:lvlText w:val="̶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4" w15:restartNumberingAfterBreak="0">
    <w:nsid w:val="689314E0"/>
    <w:multiLevelType w:val="hybridMultilevel"/>
    <w:tmpl w:val="F7007B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69007755"/>
    <w:multiLevelType w:val="hybridMultilevel"/>
    <w:tmpl w:val="A4062282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D5BAE788">
      <w:start w:val="1"/>
      <w:numFmt w:val="bullet"/>
      <w:lvlText w:val="̶"/>
      <w:lvlJc w:val="left"/>
      <w:pPr>
        <w:ind w:left="1350" w:hanging="360"/>
      </w:pPr>
      <w:rPr>
        <w:rFonts w:ascii="Courier New" w:hAnsi="Courier New" w:hint="default"/>
      </w:rPr>
    </w:lvl>
    <w:lvl w:ilvl="2" w:tplc="D5BAE788">
      <w:start w:val="1"/>
      <w:numFmt w:val="bullet"/>
      <w:lvlText w:val="̶"/>
      <w:lvlJc w:val="left"/>
      <w:pPr>
        <w:ind w:left="2070" w:hanging="360"/>
      </w:pPr>
      <w:rPr>
        <w:rFonts w:ascii="Courier New" w:hAnsi="Courier New" w:hint="default"/>
      </w:rPr>
    </w:lvl>
    <w:lvl w:ilvl="3" w:tplc="5B787C06">
      <w:start w:val="2"/>
      <w:numFmt w:val="bullet"/>
      <w:lvlText w:val="—"/>
      <w:lvlJc w:val="left"/>
      <w:pPr>
        <w:ind w:left="2790" w:hanging="360"/>
      </w:pPr>
      <w:rPr>
        <w:rFonts w:ascii="Times New Roman" w:eastAsiaTheme="minorEastAsia" w:hAnsi="Times New Roman" w:cs="Times New Roman" w:hint="default"/>
      </w:rPr>
    </w:lvl>
    <w:lvl w:ilvl="4" w:tplc="0409000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5" w:tplc="0409000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6" w:tplc="08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56" w15:restartNumberingAfterBreak="0">
    <w:nsid w:val="6A4474EB"/>
    <w:multiLevelType w:val="hybridMultilevel"/>
    <w:tmpl w:val="4BC679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6AC845AD"/>
    <w:multiLevelType w:val="hybridMultilevel"/>
    <w:tmpl w:val="9BEE7C8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8" w15:restartNumberingAfterBreak="0">
    <w:nsid w:val="6F5B38F9"/>
    <w:multiLevelType w:val="hybridMultilevel"/>
    <w:tmpl w:val="E1724F3E"/>
    <w:lvl w:ilvl="0" w:tplc="D5BAE788">
      <w:start w:val="1"/>
      <w:numFmt w:val="bullet"/>
      <w:lvlText w:val="̶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71714C7D"/>
    <w:multiLevelType w:val="hybridMultilevel"/>
    <w:tmpl w:val="35D81EC8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0" w15:restartNumberingAfterBreak="0">
    <w:nsid w:val="72254FB7"/>
    <w:multiLevelType w:val="hybridMultilevel"/>
    <w:tmpl w:val="CC86C972"/>
    <w:lvl w:ilvl="0" w:tplc="D5BAE788">
      <w:start w:val="1"/>
      <w:numFmt w:val="bullet"/>
      <w:lvlText w:val="̶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74DF6B05"/>
    <w:multiLevelType w:val="hybridMultilevel"/>
    <w:tmpl w:val="EDBCDCEA"/>
    <w:lvl w:ilvl="0" w:tplc="6A3843C2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5115ADD"/>
    <w:multiLevelType w:val="hybridMultilevel"/>
    <w:tmpl w:val="6BD68A34"/>
    <w:lvl w:ilvl="0" w:tplc="4DD8AB20">
      <w:start w:val="1"/>
      <w:numFmt w:val="bullet"/>
      <w:lvlText w:val="̶"/>
      <w:lvlJc w:val="left"/>
      <w:pPr>
        <w:ind w:left="1440" w:hanging="360"/>
      </w:pPr>
      <w:rPr>
        <w:rFonts w:ascii="Courier New" w:hAnsi="Courier New" w:hint="default"/>
      </w:rPr>
    </w:lvl>
    <w:lvl w:ilvl="1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3" w15:restartNumberingAfterBreak="0">
    <w:nsid w:val="756D2E6F"/>
    <w:multiLevelType w:val="hybridMultilevel"/>
    <w:tmpl w:val="AC827B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7444265"/>
    <w:multiLevelType w:val="hybridMultilevel"/>
    <w:tmpl w:val="9CCE2848"/>
    <w:lvl w:ilvl="0" w:tplc="04090005">
      <w:start w:val="1"/>
      <w:numFmt w:val="bullet"/>
      <w:lvlText w:val=""/>
      <w:lvlJc w:val="left"/>
      <w:pPr>
        <w:ind w:left="630" w:hanging="360"/>
      </w:pPr>
      <w:rPr>
        <w:rFonts w:ascii="Wingdings" w:hAnsi="Wingdings" w:hint="default"/>
      </w:rPr>
    </w:lvl>
    <w:lvl w:ilvl="1" w:tplc="D5BAE788">
      <w:start w:val="1"/>
      <w:numFmt w:val="bullet"/>
      <w:lvlText w:val="̶"/>
      <w:lvlJc w:val="left"/>
      <w:pPr>
        <w:ind w:left="1350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65" w15:restartNumberingAfterBreak="0">
    <w:nsid w:val="787747E9"/>
    <w:multiLevelType w:val="hybridMultilevel"/>
    <w:tmpl w:val="DA14B226"/>
    <w:lvl w:ilvl="0" w:tplc="D5BAE788">
      <w:start w:val="1"/>
      <w:numFmt w:val="bullet"/>
      <w:lvlText w:val="̶"/>
      <w:lvlJc w:val="left"/>
      <w:pPr>
        <w:ind w:left="720" w:hanging="36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793D7819"/>
    <w:multiLevelType w:val="hybridMultilevel"/>
    <w:tmpl w:val="74C655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794B15D1"/>
    <w:multiLevelType w:val="hybridMultilevel"/>
    <w:tmpl w:val="493A9B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7A304741"/>
    <w:multiLevelType w:val="hybridMultilevel"/>
    <w:tmpl w:val="8F38E7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7C5468A9"/>
    <w:multiLevelType w:val="hybridMultilevel"/>
    <w:tmpl w:val="C4F80D26"/>
    <w:lvl w:ilvl="0" w:tplc="D5BAE788">
      <w:start w:val="1"/>
      <w:numFmt w:val="bullet"/>
      <w:lvlText w:val="̶"/>
      <w:lvlJc w:val="left"/>
      <w:pPr>
        <w:ind w:left="720" w:hanging="360"/>
      </w:pPr>
      <w:rPr>
        <w:rFonts w:ascii="Courier New" w:hAnsi="Courier New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7C54751E"/>
    <w:multiLevelType w:val="hybridMultilevel"/>
    <w:tmpl w:val="BB1230C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1" w15:restartNumberingAfterBreak="0">
    <w:nsid w:val="7DE8108F"/>
    <w:multiLevelType w:val="hybridMultilevel"/>
    <w:tmpl w:val="C37E370E"/>
    <w:lvl w:ilvl="0" w:tplc="D5BAE788">
      <w:start w:val="1"/>
      <w:numFmt w:val="bullet"/>
      <w:lvlText w:val="̶"/>
      <w:lvlJc w:val="left"/>
      <w:pPr>
        <w:ind w:left="2160" w:hanging="360"/>
      </w:pPr>
      <w:rPr>
        <w:rFonts w:ascii="Courier New" w:hAnsi="Courier New" w:hint="default"/>
      </w:rPr>
    </w:lvl>
    <w:lvl w:ilvl="1" w:tplc="D5BAE788">
      <w:start w:val="1"/>
      <w:numFmt w:val="bullet"/>
      <w:lvlText w:val="̶"/>
      <w:lvlJc w:val="left"/>
      <w:pPr>
        <w:ind w:left="3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2" w15:restartNumberingAfterBreak="0">
    <w:nsid w:val="7DFE5447"/>
    <w:multiLevelType w:val="hybridMultilevel"/>
    <w:tmpl w:val="28A80160"/>
    <w:lvl w:ilvl="0" w:tplc="08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62"/>
  </w:num>
  <w:num w:numId="3">
    <w:abstractNumId w:val="29"/>
  </w:num>
  <w:num w:numId="4">
    <w:abstractNumId w:val="59"/>
  </w:num>
  <w:num w:numId="5">
    <w:abstractNumId w:val="45"/>
  </w:num>
  <w:num w:numId="6">
    <w:abstractNumId w:val="7"/>
  </w:num>
  <w:num w:numId="7">
    <w:abstractNumId w:val="3"/>
  </w:num>
  <w:num w:numId="8">
    <w:abstractNumId w:val="52"/>
  </w:num>
  <w:num w:numId="9">
    <w:abstractNumId w:val="19"/>
  </w:num>
  <w:num w:numId="10">
    <w:abstractNumId w:val="72"/>
  </w:num>
  <w:num w:numId="11">
    <w:abstractNumId w:val="4"/>
  </w:num>
  <w:num w:numId="12">
    <w:abstractNumId w:val="28"/>
  </w:num>
  <w:num w:numId="13">
    <w:abstractNumId w:val="46"/>
  </w:num>
  <w:num w:numId="14">
    <w:abstractNumId w:val="57"/>
  </w:num>
  <w:num w:numId="15">
    <w:abstractNumId w:val="51"/>
  </w:num>
  <w:num w:numId="16">
    <w:abstractNumId w:val="34"/>
  </w:num>
  <w:num w:numId="17">
    <w:abstractNumId w:val="53"/>
  </w:num>
  <w:num w:numId="18">
    <w:abstractNumId w:val="2"/>
  </w:num>
  <w:num w:numId="19">
    <w:abstractNumId w:val="35"/>
  </w:num>
  <w:num w:numId="20">
    <w:abstractNumId w:val="70"/>
  </w:num>
  <w:num w:numId="21">
    <w:abstractNumId w:val="50"/>
  </w:num>
  <w:num w:numId="22">
    <w:abstractNumId w:val="13"/>
  </w:num>
  <w:num w:numId="23">
    <w:abstractNumId w:val="47"/>
  </w:num>
  <w:num w:numId="24">
    <w:abstractNumId w:val="22"/>
  </w:num>
  <w:num w:numId="25">
    <w:abstractNumId w:val="38"/>
  </w:num>
  <w:num w:numId="26">
    <w:abstractNumId w:val="58"/>
  </w:num>
  <w:num w:numId="27">
    <w:abstractNumId w:val="14"/>
  </w:num>
  <w:num w:numId="28">
    <w:abstractNumId w:val="41"/>
  </w:num>
  <w:num w:numId="29">
    <w:abstractNumId w:val="64"/>
  </w:num>
  <w:num w:numId="30">
    <w:abstractNumId w:val="36"/>
  </w:num>
  <w:num w:numId="31">
    <w:abstractNumId w:val="25"/>
  </w:num>
  <w:num w:numId="32">
    <w:abstractNumId w:val="6"/>
  </w:num>
  <w:num w:numId="33">
    <w:abstractNumId w:val="42"/>
  </w:num>
  <w:num w:numId="34">
    <w:abstractNumId w:val="15"/>
  </w:num>
  <w:num w:numId="35">
    <w:abstractNumId w:val="30"/>
  </w:num>
  <w:num w:numId="36">
    <w:abstractNumId w:val="9"/>
  </w:num>
  <w:num w:numId="37">
    <w:abstractNumId w:val="20"/>
  </w:num>
  <w:num w:numId="38">
    <w:abstractNumId w:val="60"/>
  </w:num>
  <w:num w:numId="39">
    <w:abstractNumId w:val="32"/>
  </w:num>
  <w:num w:numId="40">
    <w:abstractNumId w:val="12"/>
  </w:num>
  <w:num w:numId="41">
    <w:abstractNumId w:val="1"/>
  </w:num>
  <w:num w:numId="42">
    <w:abstractNumId w:val="55"/>
  </w:num>
  <w:num w:numId="43">
    <w:abstractNumId w:val="26"/>
  </w:num>
  <w:num w:numId="44">
    <w:abstractNumId w:val="49"/>
  </w:num>
  <w:num w:numId="45">
    <w:abstractNumId w:val="69"/>
  </w:num>
  <w:num w:numId="46">
    <w:abstractNumId w:val="44"/>
  </w:num>
  <w:num w:numId="47">
    <w:abstractNumId w:val="11"/>
  </w:num>
  <w:num w:numId="48">
    <w:abstractNumId w:val="5"/>
  </w:num>
  <w:num w:numId="49">
    <w:abstractNumId w:val="31"/>
  </w:num>
  <w:num w:numId="50">
    <w:abstractNumId w:val="8"/>
  </w:num>
  <w:num w:numId="51">
    <w:abstractNumId w:val="65"/>
  </w:num>
  <w:num w:numId="52">
    <w:abstractNumId w:val="24"/>
  </w:num>
  <w:num w:numId="53">
    <w:abstractNumId w:val="48"/>
  </w:num>
  <w:num w:numId="54">
    <w:abstractNumId w:val="17"/>
  </w:num>
  <w:num w:numId="55">
    <w:abstractNumId w:val="43"/>
  </w:num>
  <w:num w:numId="56">
    <w:abstractNumId w:val="18"/>
  </w:num>
  <w:num w:numId="57">
    <w:abstractNumId w:val="33"/>
  </w:num>
  <w:num w:numId="58">
    <w:abstractNumId w:val="63"/>
  </w:num>
  <w:num w:numId="59">
    <w:abstractNumId w:val="37"/>
  </w:num>
  <w:num w:numId="60">
    <w:abstractNumId w:val="39"/>
  </w:num>
  <w:num w:numId="61">
    <w:abstractNumId w:val="66"/>
  </w:num>
  <w:num w:numId="62">
    <w:abstractNumId w:val="27"/>
  </w:num>
  <w:num w:numId="63">
    <w:abstractNumId w:val="71"/>
  </w:num>
  <w:num w:numId="64">
    <w:abstractNumId w:val="16"/>
  </w:num>
  <w:num w:numId="65">
    <w:abstractNumId w:val="10"/>
  </w:num>
  <w:num w:numId="66">
    <w:abstractNumId w:val="0"/>
  </w:num>
  <w:num w:numId="67">
    <w:abstractNumId w:val="21"/>
  </w:num>
  <w:num w:numId="68">
    <w:abstractNumId w:val="67"/>
  </w:num>
  <w:num w:numId="69">
    <w:abstractNumId w:val="56"/>
  </w:num>
  <w:num w:numId="70">
    <w:abstractNumId w:val="40"/>
  </w:num>
  <w:num w:numId="71">
    <w:abstractNumId w:val="61"/>
  </w:num>
  <w:num w:numId="72">
    <w:abstractNumId w:val="68"/>
  </w:num>
  <w:num w:numId="73">
    <w:abstractNumId w:val="54"/>
  </w:num>
  <w:numIdMacAtCleanup w:val="6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0MjE2MTUxNjY0NDVX0lEKTi0uzszPAykwrAUAJYJ03CwAAAA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Allergy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0trszw225dtxrzeetarxspebwwv920waxrrp&quot;&gt;Aimmune&lt;record-ids&gt;&lt;item&gt;2&lt;/item&gt;&lt;item&gt;9&lt;/item&gt;&lt;item&gt;14&lt;/item&gt;&lt;item&gt;25&lt;/item&gt;&lt;item&gt;30&lt;/item&gt;&lt;item&gt;32&lt;/item&gt;&lt;item&gt;33&lt;/item&gt;&lt;item&gt;36&lt;/item&gt;&lt;item&gt;43&lt;/item&gt;&lt;item&gt;73&lt;/item&gt;&lt;item&gt;86&lt;/item&gt;&lt;item&gt;89&lt;/item&gt;&lt;item&gt;104&lt;/item&gt;&lt;item&gt;156&lt;/item&gt;&lt;item&gt;272&lt;/item&gt;&lt;item&gt;276&lt;/item&gt;&lt;item&gt;358&lt;/item&gt;&lt;item&gt;364&lt;/item&gt;&lt;item&gt;377&lt;/item&gt;&lt;item&gt;391&lt;/item&gt;&lt;item&gt;397&lt;/item&gt;&lt;item&gt;445&lt;/item&gt;&lt;item&gt;453&lt;/item&gt;&lt;item&gt;460&lt;/item&gt;&lt;item&gt;473&lt;/item&gt;&lt;item&gt;481&lt;/item&gt;&lt;item&gt;483&lt;/item&gt;&lt;item&gt;497&lt;/item&gt;&lt;item&gt;499&lt;/item&gt;&lt;item&gt;500&lt;/item&gt;&lt;item&gt;501&lt;/item&gt;&lt;item&gt;505&lt;/item&gt;&lt;item&gt;515&lt;/item&gt;&lt;item&gt;562&lt;/item&gt;&lt;item&gt;563&lt;/item&gt;&lt;item&gt;566&lt;/item&gt;&lt;item&gt;592&lt;/item&gt;&lt;item&gt;644&lt;/item&gt;&lt;item&gt;657&lt;/item&gt;&lt;item&gt;658&lt;/item&gt;&lt;item&gt;659&lt;/item&gt;&lt;item&gt;660&lt;/item&gt;&lt;item&gt;661&lt;/item&gt;&lt;item&gt;662&lt;/item&gt;&lt;item&gt;663&lt;/item&gt;&lt;item&gt;664&lt;/item&gt;&lt;item&gt;665&lt;/item&gt;&lt;item&gt;666&lt;/item&gt;&lt;item&gt;667&lt;/item&gt;&lt;item&gt;668&lt;/item&gt;&lt;item&gt;669&lt;/item&gt;&lt;item&gt;670&lt;/item&gt;&lt;item&gt;671&lt;/item&gt;&lt;item&gt;672&lt;/item&gt;&lt;item&gt;673&lt;/item&gt;&lt;item&gt;674&lt;/item&gt;&lt;item&gt;675&lt;/item&gt;&lt;item&gt;676&lt;/item&gt;&lt;item&gt;677&lt;/item&gt;&lt;item&gt;678&lt;/item&gt;&lt;/record-ids&gt;&lt;/item&gt;&lt;/Libraries&gt;"/>
  </w:docVars>
  <w:rsids>
    <w:rsidRoot w:val="00786F41"/>
    <w:rsid w:val="00000320"/>
    <w:rsid w:val="00000519"/>
    <w:rsid w:val="00000C51"/>
    <w:rsid w:val="00000D0D"/>
    <w:rsid w:val="00000F3F"/>
    <w:rsid w:val="000014BA"/>
    <w:rsid w:val="00001FDA"/>
    <w:rsid w:val="00003EF4"/>
    <w:rsid w:val="0000450F"/>
    <w:rsid w:val="000048E8"/>
    <w:rsid w:val="00004CC2"/>
    <w:rsid w:val="00005A2B"/>
    <w:rsid w:val="00005EF3"/>
    <w:rsid w:val="000067D5"/>
    <w:rsid w:val="00006C32"/>
    <w:rsid w:val="0000732F"/>
    <w:rsid w:val="000075C2"/>
    <w:rsid w:val="00007E38"/>
    <w:rsid w:val="000102EA"/>
    <w:rsid w:val="000123A6"/>
    <w:rsid w:val="00012889"/>
    <w:rsid w:val="00012D3B"/>
    <w:rsid w:val="000134C7"/>
    <w:rsid w:val="00013CA8"/>
    <w:rsid w:val="00014693"/>
    <w:rsid w:val="00014F23"/>
    <w:rsid w:val="0001629A"/>
    <w:rsid w:val="00016B78"/>
    <w:rsid w:val="000172EE"/>
    <w:rsid w:val="00017516"/>
    <w:rsid w:val="0001758D"/>
    <w:rsid w:val="00017F13"/>
    <w:rsid w:val="00021FFF"/>
    <w:rsid w:val="00022677"/>
    <w:rsid w:val="00022D3C"/>
    <w:rsid w:val="00023600"/>
    <w:rsid w:val="00023801"/>
    <w:rsid w:val="000239EF"/>
    <w:rsid w:val="00023C6B"/>
    <w:rsid w:val="000248B6"/>
    <w:rsid w:val="00025664"/>
    <w:rsid w:val="00025B83"/>
    <w:rsid w:val="00030F13"/>
    <w:rsid w:val="000316FA"/>
    <w:rsid w:val="00032E8A"/>
    <w:rsid w:val="00033BE7"/>
    <w:rsid w:val="00033E4D"/>
    <w:rsid w:val="00033F33"/>
    <w:rsid w:val="000350B0"/>
    <w:rsid w:val="00036211"/>
    <w:rsid w:val="00036A54"/>
    <w:rsid w:val="00036D53"/>
    <w:rsid w:val="00036F65"/>
    <w:rsid w:val="00037372"/>
    <w:rsid w:val="00037A25"/>
    <w:rsid w:val="00040C89"/>
    <w:rsid w:val="000419FB"/>
    <w:rsid w:val="000422A9"/>
    <w:rsid w:val="000422E9"/>
    <w:rsid w:val="0004305B"/>
    <w:rsid w:val="0004322C"/>
    <w:rsid w:val="0004350A"/>
    <w:rsid w:val="00043779"/>
    <w:rsid w:val="00044009"/>
    <w:rsid w:val="0004423E"/>
    <w:rsid w:val="000467E2"/>
    <w:rsid w:val="00046F7A"/>
    <w:rsid w:val="0004766F"/>
    <w:rsid w:val="000479F5"/>
    <w:rsid w:val="00047C41"/>
    <w:rsid w:val="00047DFD"/>
    <w:rsid w:val="00047FF0"/>
    <w:rsid w:val="000502E8"/>
    <w:rsid w:val="000503EF"/>
    <w:rsid w:val="00051641"/>
    <w:rsid w:val="00051751"/>
    <w:rsid w:val="00051B7A"/>
    <w:rsid w:val="00053888"/>
    <w:rsid w:val="0005421D"/>
    <w:rsid w:val="000545A7"/>
    <w:rsid w:val="000551D8"/>
    <w:rsid w:val="000562E3"/>
    <w:rsid w:val="000567B4"/>
    <w:rsid w:val="00057661"/>
    <w:rsid w:val="00057CFB"/>
    <w:rsid w:val="00057D26"/>
    <w:rsid w:val="00057D5D"/>
    <w:rsid w:val="00057D7B"/>
    <w:rsid w:val="00060192"/>
    <w:rsid w:val="000603B5"/>
    <w:rsid w:val="00061694"/>
    <w:rsid w:val="000621BD"/>
    <w:rsid w:val="00062CD1"/>
    <w:rsid w:val="00062F95"/>
    <w:rsid w:val="0006394B"/>
    <w:rsid w:val="00065F09"/>
    <w:rsid w:val="00066A60"/>
    <w:rsid w:val="00066F4C"/>
    <w:rsid w:val="00067958"/>
    <w:rsid w:val="00071226"/>
    <w:rsid w:val="000717D9"/>
    <w:rsid w:val="000719C9"/>
    <w:rsid w:val="000723F8"/>
    <w:rsid w:val="00072F71"/>
    <w:rsid w:val="00072F8C"/>
    <w:rsid w:val="000734BD"/>
    <w:rsid w:val="00073978"/>
    <w:rsid w:val="000739E2"/>
    <w:rsid w:val="0007522E"/>
    <w:rsid w:val="00075795"/>
    <w:rsid w:val="00075CF1"/>
    <w:rsid w:val="00075E67"/>
    <w:rsid w:val="00076FF8"/>
    <w:rsid w:val="000779CC"/>
    <w:rsid w:val="00077A3E"/>
    <w:rsid w:val="000802BE"/>
    <w:rsid w:val="00080EA5"/>
    <w:rsid w:val="0008151A"/>
    <w:rsid w:val="00081778"/>
    <w:rsid w:val="00081A3C"/>
    <w:rsid w:val="00082741"/>
    <w:rsid w:val="000827E4"/>
    <w:rsid w:val="00083486"/>
    <w:rsid w:val="00083C53"/>
    <w:rsid w:val="00085906"/>
    <w:rsid w:val="00086804"/>
    <w:rsid w:val="000872A1"/>
    <w:rsid w:val="000873DE"/>
    <w:rsid w:val="00087B79"/>
    <w:rsid w:val="0009088F"/>
    <w:rsid w:val="00091455"/>
    <w:rsid w:val="00092538"/>
    <w:rsid w:val="00093020"/>
    <w:rsid w:val="000933AE"/>
    <w:rsid w:val="00093A28"/>
    <w:rsid w:val="00093D93"/>
    <w:rsid w:val="00094A74"/>
    <w:rsid w:val="0009556F"/>
    <w:rsid w:val="00095DEC"/>
    <w:rsid w:val="00095FED"/>
    <w:rsid w:val="00096629"/>
    <w:rsid w:val="000970DE"/>
    <w:rsid w:val="00097AC5"/>
    <w:rsid w:val="000A0770"/>
    <w:rsid w:val="000A0BA8"/>
    <w:rsid w:val="000A1764"/>
    <w:rsid w:val="000A1ED2"/>
    <w:rsid w:val="000A23E5"/>
    <w:rsid w:val="000A29B6"/>
    <w:rsid w:val="000A407C"/>
    <w:rsid w:val="000A481D"/>
    <w:rsid w:val="000A490B"/>
    <w:rsid w:val="000A49AC"/>
    <w:rsid w:val="000A4B64"/>
    <w:rsid w:val="000A54FE"/>
    <w:rsid w:val="000A581D"/>
    <w:rsid w:val="000A5F76"/>
    <w:rsid w:val="000A6299"/>
    <w:rsid w:val="000A6C34"/>
    <w:rsid w:val="000B0C6E"/>
    <w:rsid w:val="000B0D00"/>
    <w:rsid w:val="000B121E"/>
    <w:rsid w:val="000B1731"/>
    <w:rsid w:val="000B3176"/>
    <w:rsid w:val="000B38EA"/>
    <w:rsid w:val="000B4CF9"/>
    <w:rsid w:val="000B66D4"/>
    <w:rsid w:val="000B67B3"/>
    <w:rsid w:val="000B6B24"/>
    <w:rsid w:val="000B6D8C"/>
    <w:rsid w:val="000B7165"/>
    <w:rsid w:val="000C26D3"/>
    <w:rsid w:val="000C26F0"/>
    <w:rsid w:val="000C2E29"/>
    <w:rsid w:val="000C3E0C"/>
    <w:rsid w:val="000C3EE9"/>
    <w:rsid w:val="000C569D"/>
    <w:rsid w:val="000C5A8C"/>
    <w:rsid w:val="000C662E"/>
    <w:rsid w:val="000C6A6A"/>
    <w:rsid w:val="000C6C51"/>
    <w:rsid w:val="000C75AA"/>
    <w:rsid w:val="000C76CC"/>
    <w:rsid w:val="000D077A"/>
    <w:rsid w:val="000D0991"/>
    <w:rsid w:val="000D0D22"/>
    <w:rsid w:val="000D1C71"/>
    <w:rsid w:val="000D23D6"/>
    <w:rsid w:val="000D2F8C"/>
    <w:rsid w:val="000D2FEF"/>
    <w:rsid w:val="000D3201"/>
    <w:rsid w:val="000D3B62"/>
    <w:rsid w:val="000D43CE"/>
    <w:rsid w:val="000D4DFF"/>
    <w:rsid w:val="000D51FC"/>
    <w:rsid w:val="000D59E7"/>
    <w:rsid w:val="000D5DFB"/>
    <w:rsid w:val="000D620F"/>
    <w:rsid w:val="000D6E85"/>
    <w:rsid w:val="000D6F9D"/>
    <w:rsid w:val="000D745C"/>
    <w:rsid w:val="000D76F0"/>
    <w:rsid w:val="000D7921"/>
    <w:rsid w:val="000D7FC7"/>
    <w:rsid w:val="000E0A49"/>
    <w:rsid w:val="000E13A0"/>
    <w:rsid w:val="000E1D20"/>
    <w:rsid w:val="000E1F31"/>
    <w:rsid w:val="000E209A"/>
    <w:rsid w:val="000E26F3"/>
    <w:rsid w:val="000E286C"/>
    <w:rsid w:val="000E4151"/>
    <w:rsid w:val="000E4DB7"/>
    <w:rsid w:val="000E4FA3"/>
    <w:rsid w:val="000E53A1"/>
    <w:rsid w:val="000E5768"/>
    <w:rsid w:val="000E597F"/>
    <w:rsid w:val="000E745E"/>
    <w:rsid w:val="000E7603"/>
    <w:rsid w:val="000E7E98"/>
    <w:rsid w:val="000F0093"/>
    <w:rsid w:val="000F060F"/>
    <w:rsid w:val="000F08AF"/>
    <w:rsid w:val="000F121D"/>
    <w:rsid w:val="000F1419"/>
    <w:rsid w:val="000F1B10"/>
    <w:rsid w:val="000F1BFD"/>
    <w:rsid w:val="000F1FAF"/>
    <w:rsid w:val="000F2088"/>
    <w:rsid w:val="000F23BA"/>
    <w:rsid w:val="000F32EB"/>
    <w:rsid w:val="000F4113"/>
    <w:rsid w:val="000F495F"/>
    <w:rsid w:val="000F50EE"/>
    <w:rsid w:val="000F5890"/>
    <w:rsid w:val="000F5C61"/>
    <w:rsid w:val="000F63DC"/>
    <w:rsid w:val="00100038"/>
    <w:rsid w:val="00101331"/>
    <w:rsid w:val="00101841"/>
    <w:rsid w:val="0010221F"/>
    <w:rsid w:val="00102408"/>
    <w:rsid w:val="00103344"/>
    <w:rsid w:val="00104339"/>
    <w:rsid w:val="00104495"/>
    <w:rsid w:val="001047E6"/>
    <w:rsid w:val="0010490E"/>
    <w:rsid w:val="00104A12"/>
    <w:rsid w:val="00104C81"/>
    <w:rsid w:val="00105A34"/>
    <w:rsid w:val="0010631A"/>
    <w:rsid w:val="001063A6"/>
    <w:rsid w:val="00107D70"/>
    <w:rsid w:val="00110247"/>
    <w:rsid w:val="0011067F"/>
    <w:rsid w:val="00110C5D"/>
    <w:rsid w:val="001112A3"/>
    <w:rsid w:val="001113FD"/>
    <w:rsid w:val="00111582"/>
    <w:rsid w:val="00112329"/>
    <w:rsid w:val="0011272E"/>
    <w:rsid w:val="00112D41"/>
    <w:rsid w:val="00113240"/>
    <w:rsid w:val="001133DE"/>
    <w:rsid w:val="00113427"/>
    <w:rsid w:val="001134A5"/>
    <w:rsid w:val="00113ACF"/>
    <w:rsid w:val="00113CC7"/>
    <w:rsid w:val="001145FA"/>
    <w:rsid w:val="00114C28"/>
    <w:rsid w:val="001158E3"/>
    <w:rsid w:val="00115B7C"/>
    <w:rsid w:val="00115C06"/>
    <w:rsid w:val="00115C29"/>
    <w:rsid w:val="001161E2"/>
    <w:rsid w:val="001165AC"/>
    <w:rsid w:val="00122D45"/>
    <w:rsid w:val="0012506E"/>
    <w:rsid w:val="00125105"/>
    <w:rsid w:val="00125701"/>
    <w:rsid w:val="0012595D"/>
    <w:rsid w:val="00126513"/>
    <w:rsid w:val="00127095"/>
    <w:rsid w:val="0013048F"/>
    <w:rsid w:val="0013175E"/>
    <w:rsid w:val="00132387"/>
    <w:rsid w:val="001333B0"/>
    <w:rsid w:val="001338B6"/>
    <w:rsid w:val="0013390D"/>
    <w:rsid w:val="00134CB4"/>
    <w:rsid w:val="00135AE0"/>
    <w:rsid w:val="0013728E"/>
    <w:rsid w:val="001379F7"/>
    <w:rsid w:val="00137B74"/>
    <w:rsid w:val="00137E2A"/>
    <w:rsid w:val="00137E2C"/>
    <w:rsid w:val="00137FCF"/>
    <w:rsid w:val="001408C2"/>
    <w:rsid w:val="00141084"/>
    <w:rsid w:val="00141870"/>
    <w:rsid w:val="00141F9F"/>
    <w:rsid w:val="00144131"/>
    <w:rsid w:val="00144B10"/>
    <w:rsid w:val="00145104"/>
    <w:rsid w:val="001458DA"/>
    <w:rsid w:val="00145FA8"/>
    <w:rsid w:val="00146230"/>
    <w:rsid w:val="0014689F"/>
    <w:rsid w:val="00146FAC"/>
    <w:rsid w:val="00147B4D"/>
    <w:rsid w:val="00147C77"/>
    <w:rsid w:val="00147DD0"/>
    <w:rsid w:val="00150023"/>
    <w:rsid w:val="00151081"/>
    <w:rsid w:val="0015150C"/>
    <w:rsid w:val="0015151B"/>
    <w:rsid w:val="00151599"/>
    <w:rsid w:val="001515A5"/>
    <w:rsid w:val="0015162F"/>
    <w:rsid w:val="00151F00"/>
    <w:rsid w:val="0015228D"/>
    <w:rsid w:val="00154813"/>
    <w:rsid w:val="00154986"/>
    <w:rsid w:val="001556C7"/>
    <w:rsid w:val="00156869"/>
    <w:rsid w:val="00156901"/>
    <w:rsid w:val="00156A63"/>
    <w:rsid w:val="001608F1"/>
    <w:rsid w:val="00161275"/>
    <w:rsid w:val="00161DD8"/>
    <w:rsid w:val="00162F7A"/>
    <w:rsid w:val="001637EE"/>
    <w:rsid w:val="00163EDF"/>
    <w:rsid w:val="00164022"/>
    <w:rsid w:val="00164948"/>
    <w:rsid w:val="00165BC3"/>
    <w:rsid w:val="00165CF1"/>
    <w:rsid w:val="0016778F"/>
    <w:rsid w:val="00167E3F"/>
    <w:rsid w:val="001715E2"/>
    <w:rsid w:val="0017197D"/>
    <w:rsid w:val="00171B93"/>
    <w:rsid w:val="00172523"/>
    <w:rsid w:val="00173542"/>
    <w:rsid w:val="0017458F"/>
    <w:rsid w:val="00174CD3"/>
    <w:rsid w:val="0017552F"/>
    <w:rsid w:val="001755A3"/>
    <w:rsid w:val="001768AA"/>
    <w:rsid w:val="00177B8A"/>
    <w:rsid w:val="00180360"/>
    <w:rsid w:val="0018148E"/>
    <w:rsid w:val="00181848"/>
    <w:rsid w:val="001826BC"/>
    <w:rsid w:val="00183040"/>
    <w:rsid w:val="00183E56"/>
    <w:rsid w:val="00183E92"/>
    <w:rsid w:val="0018401F"/>
    <w:rsid w:val="00184974"/>
    <w:rsid w:val="00184D1D"/>
    <w:rsid w:val="001852CF"/>
    <w:rsid w:val="00185657"/>
    <w:rsid w:val="00185E82"/>
    <w:rsid w:val="001870E7"/>
    <w:rsid w:val="00187708"/>
    <w:rsid w:val="00190727"/>
    <w:rsid w:val="0019198E"/>
    <w:rsid w:val="00192144"/>
    <w:rsid w:val="00192721"/>
    <w:rsid w:val="00193602"/>
    <w:rsid w:val="00195052"/>
    <w:rsid w:val="001952B2"/>
    <w:rsid w:val="001961C2"/>
    <w:rsid w:val="00196E4E"/>
    <w:rsid w:val="00197656"/>
    <w:rsid w:val="001A00A1"/>
    <w:rsid w:val="001A0D3F"/>
    <w:rsid w:val="001A0E71"/>
    <w:rsid w:val="001A184D"/>
    <w:rsid w:val="001A1EE6"/>
    <w:rsid w:val="001A1EF8"/>
    <w:rsid w:val="001A2B3E"/>
    <w:rsid w:val="001A2FCE"/>
    <w:rsid w:val="001A46A0"/>
    <w:rsid w:val="001A566E"/>
    <w:rsid w:val="001A5E30"/>
    <w:rsid w:val="001A71EA"/>
    <w:rsid w:val="001B0355"/>
    <w:rsid w:val="001B10AC"/>
    <w:rsid w:val="001B19DF"/>
    <w:rsid w:val="001B2348"/>
    <w:rsid w:val="001B2CFD"/>
    <w:rsid w:val="001B4B94"/>
    <w:rsid w:val="001B4BC1"/>
    <w:rsid w:val="001B4C1D"/>
    <w:rsid w:val="001B60C4"/>
    <w:rsid w:val="001B6250"/>
    <w:rsid w:val="001B6423"/>
    <w:rsid w:val="001B64BD"/>
    <w:rsid w:val="001B67A4"/>
    <w:rsid w:val="001B6A24"/>
    <w:rsid w:val="001C0647"/>
    <w:rsid w:val="001C087C"/>
    <w:rsid w:val="001C0C6D"/>
    <w:rsid w:val="001C0DE4"/>
    <w:rsid w:val="001C1775"/>
    <w:rsid w:val="001C2240"/>
    <w:rsid w:val="001C32B9"/>
    <w:rsid w:val="001C3490"/>
    <w:rsid w:val="001C3980"/>
    <w:rsid w:val="001C41DA"/>
    <w:rsid w:val="001C46CD"/>
    <w:rsid w:val="001C4E51"/>
    <w:rsid w:val="001C552E"/>
    <w:rsid w:val="001C5936"/>
    <w:rsid w:val="001C5EE6"/>
    <w:rsid w:val="001C66D4"/>
    <w:rsid w:val="001C66F8"/>
    <w:rsid w:val="001C6DC6"/>
    <w:rsid w:val="001D0107"/>
    <w:rsid w:val="001D09C6"/>
    <w:rsid w:val="001D1415"/>
    <w:rsid w:val="001D29BE"/>
    <w:rsid w:val="001D2C36"/>
    <w:rsid w:val="001D362E"/>
    <w:rsid w:val="001D3BFF"/>
    <w:rsid w:val="001D4115"/>
    <w:rsid w:val="001D559E"/>
    <w:rsid w:val="001D656F"/>
    <w:rsid w:val="001D726A"/>
    <w:rsid w:val="001D72E7"/>
    <w:rsid w:val="001D7887"/>
    <w:rsid w:val="001E01DA"/>
    <w:rsid w:val="001E1488"/>
    <w:rsid w:val="001E1BBE"/>
    <w:rsid w:val="001E246C"/>
    <w:rsid w:val="001E2859"/>
    <w:rsid w:val="001E3253"/>
    <w:rsid w:val="001E44AF"/>
    <w:rsid w:val="001E44EC"/>
    <w:rsid w:val="001E4F0C"/>
    <w:rsid w:val="001E5865"/>
    <w:rsid w:val="001E600E"/>
    <w:rsid w:val="001E6E4D"/>
    <w:rsid w:val="001E74B5"/>
    <w:rsid w:val="001F02AC"/>
    <w:rsid w:val="001F0F29"/>
    <w:rsid w:val="001F117A"/>
    <w:rsid w:val="001F130C"/>
    <w:rsid w:val="001F148B"/>
    <w:rsid w:val="001F180C"/>
    <w:rsid w:val="001F1A79"/>
    <w:rsid w:val="001F21A5"/>
    <w:rsid w:val="001F2C96"/>
    <w:rsid w:val="001F379F"/>
    <w:rsid w:val="001F3F95"/>
    <w:rsid w:val="001F43D2"/>
    <w:rsid w:val="001F4DD8"/>
    <w:rsid w:val="001F5CDC"/>
    <w:rsid w:val="001F6103"/>
    <w:rsid w:val="001F65BD"/>
    <w:rsid w:val="001F65F4"/>
    <w:rsid w:val="001F7410"/>
    <w:rsid w:val="001F7795"/>
    <w:rsid w:val="001F77C7"/>
    <w:rsid w:val="00200A6A"/>
    <w:rsid w:val="00201DED"/>
    <w:rsid w:val="00202100"/>
    <w:rsid w:val="00202729"/>
    <w:rsid w:val="002034A6"/>
    <w:rsid w:val="00203EA2"/>
    <w:rsid w:val="00204033"/>
    <w:rsid w:val="002041A5"/>
    <w:rsid w:val="00206B64"/>
    <w:rsid w:val="00207730"/>
    <w:rsid w:val="002109A2"/>
    <w:rsid w:val="00210FCA"/>
    <w:rsid w:val="00211F53"/>
    <w:rsid w:val="002129E9"/>
    <w:rsid w:val="00212ADB"/>
    <w:rsid w:val="00212BF2"/>
    <w:rsid w:val="00213404"/>
    <w:rsid w:val="00213AD6"/>
    <w:rsid w:val="00214322"/>
    <w:rsid w:val="002144E1"/>
    <w:rsid w:val="00214C5B"/>
    <w:rsid w:val="002151B1"/>
    <w:rsid w:val="00215C01"/>
    <w:rsid w:val="00217FED"/>
    <w:rsid w:val="00220A59"/>
    <w:rsid w:val="00220CD1"/>
    <w:rsid w:val="00221771"/>
    <w:rsid w:val="00223C40"/>
    <w:rsid w:val="0022453B"/>
    <w:rsid w:val="002246E6"/>
    <w:rsid w:val="00224DFB"/>
    <w:rsid w:val="002250C2"/>
    <w:rsid w:val="002255D0"/>
    <w:rsid w:val="0022624D"/>
    <w:rsid w:val="002273A5"/>
    <w:rsid w:val="002279D8"/>
    <w:rsid w:val="00230002"/>
    <w:rsid w:val="00231618"/>
    <w:rsid w:val="0023207C"/>
    <w:rsid w:val="0023288D"/>
    <w:rsid w:val="00232B7E"/>
    <w:rsid w:val="00234300"/>
    <w:rsid w:val="00234BD2"/>
    <w:rsid w:val="00234F73"/>
    <w:rsid w:val="00235302"/>
    <w:rsid w:val="0023598B"/>
    <w:rsid w:val="00236C0F"/>
    <w:rsid w:val="00237EA6"/>
    <w:rsid w:val="00241274"/>
    <w:rsid w:val="0024139A"/>
    <w:rsid w:val="00242743"/>
    <w:rsid w:val="0024282A"/>
    <w:rsid w:val="00242EA8"/>
    <w:rsid w:val="00243CC7"/>
    <w:rsid w:val="00244558"/>
    <w:rsid w:val="00245E6B"/>
    <w:rsid w:val="00246025"/>
    <w:rsid w:val="00246427"/>
    <w:rsid w:val="00246938"/>
    <w:rsid w:val="00250287"/>
    <w:rsid w:val="00250B92"/>
    <w:rsid w:val="00251323"/>
    <w:rsid w:val="00252348"/>
    <w:rsid w:val="00253260"/>
    <w:rsid w:val="0025365A"/>
    <w:rsid w:val="002536F2"/>
    <w:rsid w:val="00253976"/>
    <w:rsid w:val="00253C46"/>
    <w:rsid w:val="00254E92"/>
    <w:rsid w:val="0025510D"/>
    <w:rsid w:val="0025523C"/>
    <w:rsid w:val="00255837"/>
    <w:rsid w:val="00255E6A"/>
    <w:rsid w:val="00256257"/>
    <w:rsid w:val="00256EBE"/>
    <w:rsid w:val="00257AB7"/>
    <w:rsid w:val="00260073"/>
    <w:rsid w:val="002617AE"/>
    <w:rsid w:val="00261DAD"/>
    <w:rsid w:val="00262C87"/>
    <w:rsid w:val="0026356A"/>
    <w:rsid w:val="00263C62"/>
    <w:rsid w:val="00265376"/>
    <w:rsid w:val="00265394"/>
    <w:rsid w:val="002653CD"/>
    <w:rsid w:val="00266928"/>
    <w:rsid w:val="00267852"/>
    <w:rsid w:val="00267FFC"/>
    <w:rsid w:val="002701AB"/>
    <w:rsid w:val="0027028E"/>
    <w:rsid w:val="002707B7"/>
    <w:rsid w:val="00270F51"/>
    <w:rsid w:val="00271538"/>
    <w:rsid w:val="00271C6E"/>
    <w:rsid w:val="00272194"/>
    <w:rsid w:val="00272BEA"/>
    <w:rsid w:val="0027316F"/>
    <w:rsid w:val="00274707"/>
    <w:rsid w:val="002751DB"/>
    <w:rsid w:val="00275EEB"/>
    <w:rsid w:val="00276050"/>
    <w:rsid w:val="00276157"/>
    <w:rsid w:val="00277401"/>
    <w:rsid w:val="00277534"/>
    <w:rsid w:val="00277B28"/>
    <w:rsid w:val="00281B42"/>
    <w:rsid w:val="002821F5"/>
    <w:rsid w:val="0028238A"/>
    <w:rsid w:val="00284492"/>
    <w:rsid w:val="00284D86"/>
    <w:rsid w:val="00285593"/>
    <w:rsid w:val="00285E5E"/>
    <w:rsid w:val="0028781C"/>
    <w:rsid w:val="002903C7"/>
    <w:rsid w:val="0029043A"/>
    <w:rsid w:val="00290720"/>
    <w:rsid w:val="0029077C"/>
    <w:rsid w:val="0029183E"/>
    <w:rsid w:val="0029204E"/>
    <w:rsid w:val="00292149"/>
    <w:rsid w:val="0029273B"/>
    <w:rsid w:val="0029300B"/>
    <w:rsid w:val="002930F2"/>
    <w:rsid w:val="002934F1"/>
    <w:rsid w:val="00293AC1"/>
    <w:rsid w:val="00294807"/>
    <w:rsid w:val="002956B2"/>
    <w:rsid w:val="0029636F"/>
    <w:rsid w:val="00296CA5"/>
    <w:rsid w:val="00297361"/>
    <w:rsid w:val="00297494"/>
    <w:rsid w:val="002A02F5"/>
    <w:rsid w:val="002A1604"/>
    <w:rsid w:val="002A179F"/>
    <w:rsid w:val="002A19F5"/>
    <w:rsid w:val="002A1E45"/>
    <w:rsid w:val="002A2046"/>
    <w:rsid w:val="002A2441"/>
    <w:rsid w:val="002A29AF"/>
    <w:rsid w:val="002A348E"/>
    <w:rsid w:val="002A3532"/>
    <w:rsid w:val="002A4062"/>
    <w:rsid w:val="002A4922"/>
    <w:rsid w:val="002A5040"/>
    <w:rsid w:val="002A5274"/>
    <w:rsid w:val="002A53DF"/>
    <w:rsid w:val="002A6D50"/>
    <w:rsid w:val="002A6D66"/>
    <w:rsid w:val="002A7900"/>
    <w:rsid w:val="002B2101"/>
    <w:rsid w:val="002B23D6"/>
    <w:rsid w:val="002B3E13"/>
    <w:rsid w:val="002B4637"/>
    <w:rsid w:val="002B4C73"/>
    <w:rsid w:val="002B600E"/>
    <w:rsid w:val="002B6947"/>
    <w:rsid w:val="002B6EB2"/>
    <w:rsid w:val="002B7D29"/>
    <w:rsid w:val="002B7D33"/>
    <w:rsid w:val="002C02DF"/>
    <w:rsid w:val="002C23FB"/>
    <w:rsid w:val="002C2C17"/>
    <w:rsid w:val="002C3358"/>
    <w:rsid w:val="002C360D"/>
    <w:rsid w:val="002C3DFE"/>
    <w:rsid w:val="002C4341"/>
    <w:rsid w:val="002C5158"/>
    <w:rsid w:val="002C52E1"/>
    <w:rsid w:val="002C561F"/>
    <w:rsid w:val="002C5B4D"/>
    <w:rsid w:val="002C697B"/>
    <w:rsid w:val="002C6982"/>
    <w:rsid w:val="002C7052"/>
    <w:rsid w:val="002C7881"/>
    <w:rsid w:val="002D0075"/>
    <w:rsid w:val="002D11D8"/>
    <w:rsid w:val="002D1903"/>
    <w:rsid w:val="002D2C18"/>
    <w:rsid w:val="002D2FDF"/>
    <w:rsid w:val="002D33CB"/>
    <w:rsid w:val="002D3694"/>
    <w:rsid w:val="002D3A4C"/>
    <w:rsid w:val="002D43F2"/>
    <w:rsid w:val="002D5942"/>
    <w:rsid w:val="002E047B"/>
    <w:rsid w:val="002E10D2"/>
    <w:rsid w:val="002E155F"/>
    <w:rsid w:val="002E1B9B"/>
    <w:rsid w:val="002E1D0E"/>
    <w:rsid w:val="002E1E90"/>
    <w:rsid w:val="002E2103"/>
    <w:rsid w:val="002E2C8D"/>
    <w:rsid w:val="002E33FE"/>
    <w:rsid w:val="002E384E"/>
    <w:rsid w:val="002E4946"/>
    <w:rsid w:val="002E4A08"/>
    <w:rsid w:val="002E4B17"/>
    <w:rsid w:val="002E5423"/>
    <w:rsid w:val="002E54EB"/>
    <w:rsid w:val="002E5C32"/>
    <w:rsid w:val="002E6564"/>
    <w:rsid w:val="002E660D"/>
    <w:rsid w:val="002E66C6"/>
    <w:rsid w:val="002E67AD"/>
    <w:rsid w:val="002E7547"/>
    <w:rsid w:val="002E7EA0"/>
    <w:rsid w:val="002F2A68"/>
    <w:rsid w:val="002F3C98"/>
    <w:rsid w:val="002F3D2B"/>
    <w:rsid w:val="002F44E3"/>
    <w:rsid w:val="002F5C70"/>
    <w:rsid w:val="002F6635"/>
    <w:rsid w:val="002F7C94"/>
    <w:rsid w:val="00300279"/>
    <w:rsid w:val="0030052F"/>
    <w:rsid w:val="003008A4"/>
    <w:rsid w:val="00300A7F"/>
    <w:rsid w:val="003017C1"/>
    <w:rsid w:val="00301B21"/>
    <w:rsid w:val="00301BAD"/>
    <w:rsid w:val="00301D5F"/>
    <w:rsid w:val="003021B0"/>
    <w:rsid w:val="00302562"/>
    <w:rsid w:val="00304636"/>
    <w:rsid w:val="00305507"/>
    <w:rsid w:val="00305813"/>
    <w:rsid w:val="00306703"/>
    <w:rsid w:val="003068E4"/>
    <w:rsid w:val="003069D9"/>
    <w:rsid w:val="00310617"/>
    <w:rsid w:val="00310948"/>
    <w:rsid w:val="00310C2C"/>
    <w:rsid w:val="0031285F"/>
    <w:rsid w:val="003133E0"/>
    <w:rsid w:val="00313512"/>
    <w:rsid w:val="003136F6"/>
    <w:rsid w:val="00313835"/>
    <w:rsid w:val="00314919"/>
    <w:rsid w:val="00316346"/>
    <w:rsid w:val="003163C3"/>
    <w:rsid w:val="00316546"/>
    <w:rsid w:val="0031695B"/>
    <w:rsid w:val="0031720C"/>
    <w:rsid w:val="00320AB2"/>
    <w:rsid w:val="00322F02"/>
    <w:rsid w:val="00323C2C"/>
    <w:rsid w:val="00323C74"/>
    <w:rsid w:val="00324012"/>
    <w:rsid w:val="003248CA"/>
    <w:rsid w:val="003248D5"/>
    <w:rsid w:val="0032589B"/>
    <w:rsid w:val="003268E1"/>
    <w:rsid w:val="00327146"/>
    <w:rsid w:val="00327D24"/>
    <w:rsid w:val="00330ADC"/>
    <w:rsid w:val="003314B7"/>
    <w:rsid w:val="003326DA"/>
    <w:rsid w:val="003330AA"/>
    <w:rsid w:val="003336D3"/>
    <w:rsid w:val="0033478D"/>
    <w:rsid w:val="00335C0D"/>
    <w:rsid w:val="003361E8"/>
    <w:rsid w:val="00336EB6"/>
    <w:rsid w:val="0033707D"/>
    <w:rsid w:val="00337641"/>
    <w:rsid w:val="00337CC4"/>
    <w:rsid w:val="003412B4"/>
    <w:rsid w:val="00341ABC"/>
    <w:rsid w:val="00342CDA"/>
    <w:rsid w:val="00342FD0"/>
    <w:rsid w:val="00343421"/>
    <w:rsid w:val="00343808"/>
    <w:rsid w:val="003444EE"/>
    <w:rsid w:val="00344A08"/>
    <w:rsid w:val="00344DCD"/>
    <w:rsid w:val="00346832"/>
    <w:rsid w:val="0034766D"/>
    <w:rsid w:val="00350D94"/>
    <w:rsid w:val="00351D71"/>
    <w:rsid w:val="00351DB6"/>
    <w:rsid w:val="0035221E"/>
    <w:rsid w:val="003525F2"/>
    <w:rsid w:val="003526AB"/>
    <w:rsid w:val="003526FF"/>
    <w:rsid w:val="00353AFD"/>
    <w:rsid w:val="00353E67"/>
    <w:rsid w:val="0035416B"/>
    <w:rsid w:val="00354283"/>
    <w:rsid w:val="00354BA7"/>
    <w:rsid w:val="00355FF1"/>
    <w:rsid w:val="00356F09"/>
    <w:rsid w:val="0035765E"/>
    <w:rsid w:val="003577E2"/>
    <w:rsid w:val="00357A0C"/>
    <w:rsid w:val="00357AB8"/>
    <w:rsid w:val="00360AB2"/>
    <w:rsid w:val="00361A89"/>
    <w:rsid w:val="00361B68"/>
    <w:rsid w:val="003626C7"/>
    <w:rsid w:val="00362D00"/>
    <w:rsid w:val="00363499"/>
    <w:rsid w:val="003634D5"/>
    <w:rsid w:val="00363F86"/>
    <w:rsid w:val="00364E5D"/>
    <w:rsid w:val="00365537"/>
    <w:rsid w:val="00366259"/>
    <w:rsid w:val="00366431"/>
    <w:rsid w:val="0036669C"/>
    <w:rsid w:val="00366CB0"/>
    <w:rsid w:val="00366EF9"/>
    <w:rsid w:val="003674BF"/>
    <w:rsid w:val="003679AC"/>
    <w:rsid w:val="003718E5"/>
    <w:rsid w:val="0037195E"/>
    <w:rsid w:val="00372287"/>
    <w:rsid w:val="003722A1"/>
    <w:rsid w:val="00372C9C"/>
    <w:rsid w:val="00372E19"/>
    <w:rsid w:val="00372E4F"/>
    <w:rsid w:val="0037745B"/>
    <w:rsid w:val="003775FF"/>
    <w:rsid w:val="003807CC"/>
    <w:rsid w:val="003832CD"/>
    <w:rsid w:val="00383C82"/>
    <w:rsid w:val="003852ED"/>
    <w:rsid w:val="00385830"/>
    <w:rsid w:val="00385981"/>
    <w:rsid w:val="003859C2"/>
    <w:rsid w:val="00385C34"/>
    <w:rsid w:val="00387231"/>
    <w:rsid w:val="00387CC2"/>
    <w:rsid w:val="00390CB3"/>
    <w:rsid w:val="0039104A"/>
    <w:rsid w:val="0039285E"/>
    <w:rsid w:val="00392F2E"/>
    <w:rsid w:val="003930B7"/>
    <w:rsid w:val="00393E8C"/>
    <w:rsid w:val="0039415A"/>
    <w:rsid w:val="003950A5"/>
    <w:rsid w:val="00395CED"/>
    <w:rsid w:val="00395D49"/>
    <w:rsid w:val="00396265"/>
    <w:rsid w:val="003966D7"/>
    <w:rsid w:val="00397008"/>
    <w:rsid w:val="0039720E"/>
    <w:rsid w:val="00397A2B"/>
    <w:rsid w:val="003A06D6"/>
    <w:rsid w:val="003A0812"/>
    <w:rsid w:val="003A0945"/>
    <w:rsid w:val="003A166B"/>
    <w:rsid w:val="003A1F74"/>
    <w:rsid w:val="003A232B"/>
    <w:rsid w:val="003A2B1F"/>
    <w:rsid w:val="003A2D6E"/>
    <w:rsid w:val="003A2DD9"/>
    <w:rsid w:val="003A3509"/>
    <w:rsid w:val="003A3C02"/>
    <w:rsid w:val="003A3F9D"/>
    <w:rsid w:val="003A456C"/>
    <w:rsid w:val="003A474D"/>
    <w:rsid w:val="003A4BCA"/>
    <w:rsid w:val="003A4F2B"/>
    <w:rsid w:val="003A5361"/>
    <w:rsid w:val="003A5607"/>
    <w:rsid w:val="003A57A4"/>
    <w:rsid w:val="003A67E6"/>
    <w:rsid w:val="003A68C8"/>
    <w:rsid w:val="003A6980"/>
    <w:rsid w:val="003B0798"/>
    <w:rsid w:val="003B09A3"/>
    <w:rsid w:val="003B0DCC"/>
    <w:rsid w:val="003B1D10"/>
    <w:rsid w:val="003B1EA2"/>
    <w:rsid w:val="003B21A3"/>
    <w:rsid w:val="003B28C4"/>
    <w:rsid w:val="003B2BCC"/>
    <w:rsid w:val="003B45BF"/>
    <w:rsid w:val="003B46DD"/>
    <w:rsid w:val="003B6077"/>
    <w:rsid w:val="003B6162"/>
    <w:rsid w:val="003B624A"/>
    <w:rsid w:val="003B6A61"/>
    <w:rsid w:val="003B72CA"/>
    <w:rsid w:val="003B7CF0"/>
    <w:rsid w:val="003C0120"/>
    <w:rsid w:val="003C0BFF"/>
    <w:rsid w:val="003C0F38"/>
    <w:rsid w:val="003C1945"/>
    <w:rsid w:val="003C1CE4"/>
    <w:rsid w:val="003C27BC"/>
    <w:rsid w:val="003C3C0A"/>
    <w:rsid w:val="003C6233"/>
    <w:rsid w:val="003C62AE"/>
    <w:rsid w:val="003C6B75"/>
    <w:rsid w:val="003D0827"/>
    <w:rsid w:val="003D1188"/>
    <w:rsid w:val="003D1641"/>
    <w:rsid w:val="003D1EE9"/>
    <w:rsid w:val="003D3009"/>
    <w:rsid w:val="003D3120"/>
    <w:rsid w:val="003D3955"/>
    <w:rsid w:val="003D46F6"/>
    <w:rsid w:val="003E0A26"/>
    <w:rsid w:val="003E1C2E"/>
    <w:rsid w:val="003E1F5F"/>
    <w:rsid w:val="003E2C82"/>
    <w:rsid w:val="003E2D82"/>
    <w:rsid w:val="003E38F8"/>
    <w:rsid w:val="003E3EF3"/>
    <w:rsid w:val="003E4E28"/>
    <w:rsid w:val="003E554A"/>
    <w:rsid w:val="003E7720"/>
    <w:rsid w:val="003F0732"/>
    <w:rsid w:val="003F0ADA"/>
    <w:rsid w:val="003F3279"/>
    <w:rsid w:val="003F33C0"/>
    <w:rsid w:val="003F3801"/>
    <w:rsid w:val="003F4EC6"/>
    <w:rsid w:val="003F54D1"/>
    <w:rsid w:val="003F5943"/>
    <w:rsid w:val="003F77CC"/>
    <w:rsid w:val="004005EA"/>
    <w:rsid w:val="00400EA9"/>
    <w:rsid w:val="0040238F"/>
    <w:rsid w:val="0040260B"/>
    <w:rsid w:val="00402723"/>
    <w:rsid w:val="00402B97"/>
    <w:rsid w:val="004034CD"/>
    <w:rsid w:val="00404830"/>
    <w:rsid w:val="00404A7D"/>
    <w:rsid w:val="00404CA2"/>
    <w:rsid w:val="004062F2"/>
    <w:rsid w:val="00406AE4"/>
    <w:rsid w:val="00410582"/>
    <w:rsid w:val="0041071A"/>
    <w:rsid w:val="00410755"/>
    <w:rsid w:val="00410E58"/>
    <w:rsid w:val="00411207"/>
    <w:rsid w:val="00411EE2"/>
    <w:rsid w:val="004137E3"/>
    <w:rsid w:val="00413D6B"/>
    <w:rsid w:val="004142B6"/>
    <w:rsid w:val="004152BF"/>
    <w:rsid w:val="00415426"/>
    <w:rsid w:val="00415B8C"/>
    <w:rsid w:val="00416A13"/>
    <w:rsid w:val="00416FB6"/>
    <w:rsid w:val="00417625"/>
    <w:rsid w:val="00420784"/>
    <w:rsid w:val="004207FB"/>
    <w:rsid w:val="004210DD"/>
    <w:rsid w:val="0042190D"/>
    <w:rsid w:val="00421DC1"/>
    <w:rsid w:val="00422A2A"/>
    <w:rsid w:val="00423F6B"/>
    <w:rsid w:val="00424A91"/>
    <w:rsid w:val="00425A25"/>
    <w:rsid w:val="00426467"/>
    <w:rsid w:val="004265E3"/>
    <w:rsid w:val="00426992"/>
    <w:rsid w:val="00426F11"/>
    <w:rsid w:val="00426F80"/>
    <w:rsid w:val="00427788"/>
    <w:rsid w:val="00427905"/>
    <w:rsid w:val="00432143"/>
    <w:rsid w:val="004322C4"/>
    <w:rsid w:val="004323CF"/>
    <w:rsid w:val="004325B7"/>
    <w:rsid w:val="00432F7F"/>
    <w:rsid w:val="00433C60"/>
    <w:rsid w:val="00433F94"/>
    <w:rsid w:val="0043496D"/>
    <w:rsid w:val="004353BC"/>
    <w:rsid w:val="004369F8"/>
    <w:rsid w:val="00436DF2"/>
    <w:rsid w:val="00437042"/>
    <w:rsid w:val="00437118"/>
    <w:rsid w:val="00437122"/>
    <w:rsid w:val="00437B59"/>
    <w:rsid w:val="00437CBA"/>
    <w:rsid w:val="00441755"/>
    <w:rsid w:val="00442988"/>
    <w:rsid w:val="00442A9A"/>
    <w:rsid w:val="0044351C"/>
    <w:rsid w:val="00443A12"/>
    <w:rsid w:val="00444B04"/>
    <w:rsid w:val="004452AC"/>
    <w:rsid w:val="00445D4A"/>
    <w:rsid w:val="00446006"/>
    <w:rsid w:val="00446B05"/>
    <w:rsid w:val="00447982"/>
    <w:rsid w:val="004519EE"/>
    <w:rsid w:val="004536C2"/>
    <w:rsid w:val="00453701"/>
    <w:rsid w:val="00453ACD"/>
    <w:rsid w:val="0045462B"/>
    <w:rsid w:val="00454A7B"/>
    <w:rsid w:val="00454B86"/>
    <w:rsid w:val="0045584C"/>
    <w:rsid w:val="004558A4"/>
    <w:rsid w:val="0045647B"/>
    <w:rsid w:val="00460014"/>
    <w:rsid w:val="0046001A"/>
    <w:rsid w:val="00460DE9"/>
    <w:rsid w:val="00460EBE"/>
    <w:rsid w:val="00461CF7"/>
    <w:rsid w:val="004629A8"/>
    <w:rsid w:val="004648DB"/>
    <w:rsid w:val="004650A9"/>
    <w:rsid w:val="00466CA4"/>
    <w:rsid w:val="00467623"/>
    <w:rsid w:val="00467B9C"/>
    <w:rsid w:val="004709E2"/>
    <w:rsid w:val="00472525"/>
    <w:rsid w:val="004727BD"/>
    <w:rsid w:val="004738B6"/>
    <w:rsid w:val="00473943"/>
    <w:rsid w:val="00473FFB"/>
    <w:rsid w:val="004747AE"/>
    <w:rsid w:val="00474842"/>
    <w:rsid w:val="0047524A"/>
    <w:rsid w:val="00475472"/>
    <w:rsid w:val="004762B6"/>
    <w:rsid w:val="00476BA9"/>
    <w:rsid w:val="0048052A"/>
    <w:rsid w:val="00480767"/>
    <w:rsid w:val="00481567"/>
    <w:rsid w:val="00481DDE"/>
    <w:rsid w:val="00482136"/>
    <w:rsid w:val="0048306C"/>
    <w:rsid w:val="00483442"/>
    <w:rsid w:val="0048395E"/>
    <w:rsid w:val="0048414D"/>
    <w:rsid w:val="00484499"/>
    <w:rsid w:val="004844E7"/>
    <w:rsid w:val="00484CAF"/>
    <w:rsid w:val="0048548A"/>
    <w:rsid w:val="004857E0"/>
    <w:rsid w:val="004858B7"/>
    <w:rsid w:val="00486267"/>
    <w:rsid w:val="0048645E"/>
    <w:rsid w:val="00487C2A"/>
    <w:rsid w:val="00487DE7"/>
    <w:rsid w:val="00490B52"/>
    <w:rsid w:val="00492764"/>
    <w:rsid w:val="00492A46"/>
    <w:rsid w:val="0049316B"/>
    <w:rsid w:val="00493ADC"/>
    <w:rsid w:val="0049465D"/>
    <w:rsid w:val="00494FD1"/>
    <w:rsid w:val="004952EF"/>
    <w:rsid w:val="00495D6E"/>
    <w:rsid w:val="004969D1"/>
    <w:rsid w:val="00496B54"/>
    <w:rsid w:val="00497E9E"/>
    <w:rsid w:val="004A1149"/>
    <w:rsid w:val="004A168D"/>
    <w:rsid w:val="004A1756"/>
    <w:rsid w:val="004A3309"/>
    <w:rsid w:val="004A3C53"/>
    <w:rsid w:val="004A3D98"/>
    <w:rsid w:val="004A53AD"/>
    <w:rsid w:val="004A567E"/>
    <w:rsid w:val="004A6675"/>
    <w:rsid w:val="004B101A"/>
    <w:rsid w:val="004B184D"/>
    <w:rsid w:val="004B1DB2"/>
    <w:rsid w:val="004B1FA2"/>
    <w:rsid w:val="004B1FA4"/>
    <w:rsid w:val="004B314F"/>
    <w:rsid w:val="004B34BF"/>
    <w:rsid w:val="004B4900"/>
    <w:rsid w:val="004B55E2"/>
    <w:rsid w:val="004B5BCB"/>
    <w:rsid w:val="004B69E0"/>
    <w:rsid w:val="004B7126"/>
    <w:rsid w:val="004B7A6E"/>
    <w:rsid w:val="004C03D2"/>
    <w:rsid w:val="004C042E"/>
    <w:rsid w:val="004C147B"/>
    <w:rsid w:val="004C1603"/>
    <w:rsid w:val="004C1AC2"/>
    <w:rsid w:val="004C22FE"/>
    <w:rsid w:val="004C28E4"/>
    <w:rsid w:val="004C2C31"/>
    <w:rsid w:val="004C3416"/>
    <w:rsid w:val="004C3D10"/>
    <w:rsid w:val="004C4470"/>
    <w:rsid w:val="004C48F9"/>
    <w:rsid w:val="004C4A4B"/>
    <w:rsid w:val="004C51B9"/>
    <w:rsid w:val="004C5295"/>
    <w:rsid w:val="004C5536"/>
    <w:rsid w:val="004C64EB"/>
    <w:rsid w:val="004C7789"/>
    <w:rsid w:val="004C7815"/>
    <w:rsid w:val="004C7CE4"/>
    <w:rsid w:val="004D00A6"/>
    <w:rsid w:val="004D1133"/>
    <w:rsid w:val="004D1447"/>
    <w:rsid w:val="004D1F3F"/>
    <w:rsid w:val="004D201A"/>
    <w:rsid w:val="004D3998"/>
    <w:rsid w:val="004D39CB"/>
    <w:rsid w:val="004D3DBB"/>
    <w:rsid w:val="004D4D1B"/>
    <w:rsid w:val="004D4F3C"/>
    <w:rsid w:val="004D50A3"/>
    <w:rsid w:val="004D515E"/>
    <w:rsid w:val="004D5858"/>
    <w:rsid w:val="004D59AC"/>
    <w:rsid w:val="004D5F2B"/>
    <w:rsid w:val="004D608F"/>
    <w:rsid w:val="004D66E1"/>
    <w:rsid w:val="004D752A"/>
    <w:rsid w:val="004D7562"/>
    <w:rsid w:val="004D7CC3"/>
    <w:rsid w:val="004D7E2B"/>
    <w:rsid w:val="004E0BD1"/>
    <w:rsid w:val="004E1429"/>
    <w:rsid w:val="004E2EB0"/>
    <w:rsid w:val="004E3F43"/>
    <w:rsid w:val="004E4C34"/>
    <w:rsid w:val="004E4DBC"/>
    <w:rsid w:val="004E4E7C"/>
    <w:rsid w:val="004E51A8"/>
    <w:rsid w:val="004E5A4B"/>
    <w:rsid w:val="004E5AD2"/>
    <w:rsid w:val="004E5EEB"/>
    <w:rsid w:val="004E6B23"/>
    <w:rsid w:val="004E717D"/>
    <w:rsid w:val="004E7A47"/>
    <w:rsid w:val="004E7F50"/>
    <w:rsid w:val="004F0113"/>
    <w:rsid w:val="004F02B8"/>
    <w:rsid w:val="004F090E"/>
    <w:rsid w:val="004F213F"/>
    <w:rsid w:val="004F2D46"/>
    <w:rsid w:val="004F2FEF"/>
    <w:rsid w:val="004F40EB"/>
    <w:rsid w:val="004F4112"/>
    <w:rsid w:val="004F4D98"/>
    <w:rsid w:val="004F5C21"/>
    <w:rsid w:val="004F7298"/>
    <w:rsid w:val="004F7F79"/>
    <w:rsid w:val="00500C33"/>
    <w:rsid w:val="005018A8"/>
    <w:rsid w:val="00501FAE"/>
    <w:rsid w:val="00502103"/>
    <w:rsid w:val="005026AA"/>
    <w:rsid w:val="00502B65"/>
    <w:rsid w:val="0050369F"/>
    <w:rsid w:val="0050452E"/>
    <w:rsid w:val="00506261"/>
    <w:rsid w:val="005062CC"/>
    <w:rsid w:val="0050630E"/>
    <w:rsid w:val="00506B50"/>
    <w:rsid w:val="00506E94"/>
    <w:rsid w:val="0050764E"/>
    <w:rsid w:val="00510BCB"/>
    <w:rsid w:val="00511F46"/>
    <w:rsid w:val="00512B0B"/>
    <w:rsid w:val="00512E33"/>
    <w:rsid w:val="0051400C"/>
    <w:rsid w:val="005140AD"/>
    <w:rsid w:val="00514262"/>
    <w:rsid w:val="00514A57"/>
    <w:rsid w:val="00514F60"/>
    <w:rsid w:val="005153B1"/>
    <w:rsid w:val="0051564B"/>
    <w:rsid w:val="00516B16"/>
    <w:rsid w:val="005170D7"/>
    <w:rsid w:val="00517AA1"/>
    <w:rsid w:val="00520A77"/>
    <w:rsid w:val="00520BC6"/>
    <w:rsid w:val="00520DBE"/>
    <w:rsid w:val="005210FC"/>
    <w:rsid w:val="00521F04"/>
    <w:rsid w:val="00522292"/>
    <w:rsid w:val="0052234E"/>
    <w:rsid w:val="00522BCE"/>
    <w:rsid w:val="0052391B"/>
    <w:rsid w:val="005239B7"/>
    <w:rsid w:val="00523AC0"/>
    <w:rsid w:val="00523BE1"/>
    <w:rsid w:val="00524994"/>
    <w:rsid w:val="00524D7F"/>
    <w:rsid w:val="00525010"/>
    <w:rsid w:val="00525ACD"/>
    <w:rsid w:val="005268F5"/>
    <w:rsid w:val="00526947"/>
    <w:rsid w:val="00526A17"/>
    <w:rsid w:val="00527131"/>
    <w:rsid w:val="00527253"/>
    <w:rsid w:val="00527932"/>
    <w:rsid w:val="00530077"/>
    <w:rsid w:val="0053027C"/>
    <w:rsid w:val="005308DF"/>
    <w:rsid w:val="00530A7F"/>
    <w:rsid w:val="005314B7"/>
    <w:rsid w:val="005320B2"/>
    <w:rsid w:val="005321E9"/>
    <w:rsid w:val="005339A4"/>
    <w:rsid w:val="005349F9"/>
    <w:rsid w:val="0053612C"/>
    <w:rsid w:val="0053638B"/>
    <w:rsid w:val="00536E58"/>
    <w:rsid w:val="00540186"/>
    <w:rsid w:val="00540361"/>
    <w:rsid w:val="00540837"/>
    <w:rsid w:val="0054139C"/>
    <w:rsid w:val="0054197E"/>
    <w:rsid w:val="00541E03"/>
    <w:rsid w:val="00542957"/>
    <w:rsid w:val="0054335C"/>
    <w:rsid w:val="0054352E"/>
    <w:rsid w:val="00543D47"/>
    <w:rsid w:val="0054421C"/>
    <w:rsid w:val="00544B03"/>
    <w:rsid w:val="00546332"/>
    <w:rsid w:val="00547EB1"/>
    <w:rsid w:val="00550791"/>
    <w:rsid w:val="00551F0E"/>
    <w:rsid w:val="0055216A"/>
    <w:rsid w:val="0055263B"/>
    <w:rsid w:val="00552674"/>
    <w:rsid w:val="00553365"/>
    <w:rsid w:val="00553A14"/>
    <w:rsid w:val="00553EC3"/>
    <w:rsid w:val="00554270"/>
    <w:rsid w:val="00555EF0"/>
    <w:rsid w:val="00555FE5"/>
    <w:rsid w:val="005563E9"/>
    <w:rsid w:val="00556CF2"/>
    <w:rsid w:val="00557640"/>
    <w:rsid w:val="00562FA6"/>
    <w:rsid w:val="00563532"/>
    <w:rsid w:val="00563630"/>
    <w:rsid w:val="005657EB"/>
    <w:rsid w:val="00566FCF"/>
    <w:rsid w:val="005678DD"/>
    <w:rsid w:val="00567FEA"/>
    <w:rsid w:val="00570C4C"/>
    <w:rsid w:val="00571018"/>
    <w:rsid w:val="00571065"/>
    <w:rsid w:val="005711FF"/>
    <w:rsid w:val="00571D7E"/>
    <w:rsid w:val="005722E0"/>
    <w:rsid w:val="00572BC5"/>
    <w:rsid w:val="0057303B"/>
    <w:rsid w:val="00573237"/>
    <w:rsid w:val="00573901"/>
    <w:rsid w:val="0057408F"/>
    <w:rsid w:val="0057528F"/>
    <w:rsid w:val="005754D2"/>
    <w:rsid w:val="005755D6"/>
    <w:rsid w:val="00576B29"/>
    <w:rsid w:val="005772DC"/>
    <w:rsid w:val="00577361"/>
    <w:rsid w:val="00577FA3"/>
    <w:rsid w:val="005802E4"/>
    <w:rsid w:val="00580569"/>
    <w:rsid w:val="0058259B"/>
    <w:rsid w:val="0058283F"/>
    <w:rsid w:val="0058327F"/>
    <w:rsid w:val="0058352B"/>
    <w:rsid w:val="00583BDF"/>
    <w:rsid w:val="00584154"/>
    <w:rsid w:val="00584AA5"/>
    <w:rsid w:val="005850A7"/>
    <w:rsid w:val="005853E2"/>
    <w:rsid w:val="00585B9A"/>
    <w:rsid w:val="00590571"/>
    <w:rsid w:val="00590681"/>
    <w:rsid w:val="00590E7A"/>
    <w:rsid w:val="005918F3"/>
    <w:rsid w:val="00591DD8"/>
    <w:rsid w:val="0059279C"/>
    <w:rsid w:val="00592AF6"/>
    <w:rsid w:val="00592EA9"/>
    <w:rsid w:val="005938C6"/>
    <w:rsid w:val="00594378"/>
    <w:rsid w:val="00594532"/>
    <w:rsid w:val="00594646"/>
    <w:rsid w:val="0059471D"/>
    <w:rsid w:val="00594CBA"/>
    <w:rsid w:val="00594F18"/>
    <w:rsid w:val="0059579C"/>
    <w:rsid w:val="0059628A"/>
    <w:rsid w:val="005963C3"/>
    <w:rsid w:val="005971B3"/>
    <w:rsid w:val="0059792B"/>
    <w:rsid w:val="00597B74"/>
    <w:rsid w:val="005A03EC"/>
    <w:rsid w:val="005A0460"/>
    <w:rsid w:val="005A0F1D"/>
    <w:rsid w:val="005A1333"/>
    <w:rsid w:val="005A16B8"/>
    <w:rsid w:val="005A1F1D"/>
    <w:rsid w:val="005A1FF3"/>
    <w:rsid w:val="005A2C71"/>
    <w:rsid w:val="005A2D08"/>
    <w:rsid w:val="005A3975"/>
    <w:rsid w:val="005A3DE2"/>
    <w:rsid w:val="005A417D"/>
    <w:rsid w:val="005A42B7"/>
    <w:rsid w:val="005A4D3A"/>
    <w:rsid w:val="005A519C"/>
    <w:rsid w:val="005A56E3"/>
    <w:rsid w:val="005A58FF"/>
    <w:rsid w:val="005A6F01"/>
    <w:rsid w:val="005A732E"/>
    <w:rsid w:val="005A7646"/>
    <w:rsid w:val="005B0729"/>
    <w:rsid w:val="005B115F"/>
    <w:rsid w:val="005B1475"/>
    <w:rsid w:val="005B197E"/>
    <w:rsid w:val="005B249F"/>
    <w:rsid w:val="005B2E7D"/>
    <w:rsid w:val="005B39B2"/>
    <w:rsid w:val="005B41E3"/>
    <w:rsid w:val="005B4848"/>
    <w:rsid w:val="005B522C"/>
    <w:rsid w:val="005B56C0"/>
    <w:rsid w:val="005B65DD"/>
    <w:rsid w:val="005B6942"/>
    <w:rsid w:val="005B6C9E"/>
    <w:rsid w:val="005B7C4A"/>
    <w:rsid w:val="005C2305"/>
    <w:rsid w:val="005C2E65"/>
    <w:rsid w:val="005C3AD5"/>
    <w:rsid w:val="005C41B0"/>
    <w:rsid w:val="005C433F"/>
    <w:rsid w:val="005C49E0"/>
    <w:rsid w:val="005C4BE5"/>
    <w:rsid w:val="005C4E94"/>
    <w:rsid w:val="005C7402"/>
    <w:rsid w:val="005D01BA"/>
    <w:rsid w:val="005D1DAE"/>
    <w:rsid w:val="005D2140"/>
    <w:rsid w:val="005D2142"/>
    <w:rsid w:val="005D23ED"/>
    <w:rsid w:val="005D26EB"/>
    <w:rsid w:val="005D312E"/>
    <w:rsid w:val="005D3F1E"/>
    <w:rsid w:val="005D402D"/>
    <w:rsid w:val="005D40A8"/>
    <w:rsid w:val="005D4776"/>
    <w:rsid w:val="005D5BF3"/>
    <w:rsid w:val="005D6859"/>
    <w:rsid w:val="005D6BD8"/>
    <w:rsid w:val="005D72BC"/>
    <w:rsid w:val="005D7379"/>
    <w:rsid w:val="005D7EF2"/>
    <w:rsid w:val="005E1BD3"/>
    <w:rsid w:val="005E1F37"/>
    <w:rsid w:val="005E20E1"/>
    <w:rsid w:val="005E234A"/>
    <w:rsid w:val="005E3994"/>
    <w:rsid w:val="005E65CA"/>
    <w:rsid w:val="005E6707"/>
    <w:rsid w:val="005E6736"/>
    <w:rsid w:val="005E67D5"/>
    <w:rsid w:val="005E688A"/>
    <w:rsid w:val="005E6CD8"/>
    <w:rsid w:val="005E7AFF"/>
    <w:rsid w:val="005F18B0"/>
    <w:rsid w:val="005F2D53"/>
    <w:rsid w:val="005F2F23"/>
    <w:rsid w:val="005F4882"/>
    <w:rsid w:val="005F48EE"/>
    <w:rsid w:val="005F4D9D"/>
    <w:rsid w:val="005F4F57"/>
    <w:rsid w:val="005F5C8D"/>
    <w:rsid w:val="005F772D"/>
    <w:rsid w:val="006006B4"/>
    <w:rsid w:val="00601094"/>
    <w:rsid w:val="0060136D"/>
    <w:rsid w:val="00601C26"/>
    <w:rsid w:val="00602476"/>
    <w:rsid w:val="00602BFC"/>
    <w:rsid w:val="0060363B"/>
    <w:rsid w:val="00604115"/>
    <w:rsid w:val="00604C57"/>
    <w:rsid w:val="0060508D"/>
    <w:rsid w:val="006062EE"/>
    <w:rsid w:val="006075EC"/>
    <w:rsid w:val="0060763B"/>
    <w:rsid w:val="006103D5"/>
    <w:rsid w:val="0061061E"/>
    <w:rsid w:val="00612262"/>
    <w:rsid w:val="00612D74"/>
    <w:rsid w:val="0061387A"/>
    <w:rsid w:val="00613A3C"/>
    <w:rsid w:val="006140D9"/>
    <w:rsid w:val="00615ABE"/>
    <w:rsid w:val="00617BCA"/>
    <w:rsid w:val="006200B1"/>
    <w:rsid w:val="0062050F"/>
    <w:rsid w:val="00620B8C"/>
    <w:rsid w:val="00622D18"/>
    <w:rsid w:val="0062335F"/>
    <w:rsid w:val="0062352C"/>
    <w:rsid w:val="006235A6"/>
    <w:rsid w:val="00623A16"/>
    <w:rsid w:val="00624605"/>
    <w:rsid w:val="00624AB8"/>
    <w:rsid w:val="0062605A"/>
    <w:rsid w:val="00627A15"/>
    <w:rsid w:val="0063205C"/>
    <w:rsid w:val="0063228C"/>
    <w:rsid w:val="00633128"/>
    <w:rsid w:val="00633661"/>
    <w:rsid w:val="00633698"/>
    <w:rsid w:val="00634798"/>
    <w:rsid w:val="00634F54"/>
    <w:rsid w:val="00635845"/>
    <w:rsid w:val="00635860"/>
    <w:rsid w:val="00635AA2"/>
    <w:rsid w:val="00636155"/>
    <w:rsid w:val="0063658F"/>
    <w:rsid w:val="00636650"/>
    <w:rsid w:val="0063774E"/>
    <w:rsid w:val="00640611"/>
    <w:rsid w:val="00640F27"/>
    <w:rsid w:val="0064187E"/>
    <w:rsid w:val="00641924"/>
    <w:rsid w:val="006432E6"/>
    <w:rsid w:val="006434A5"/>
    <w:rsid w:val="00643E5C"/>
    <w:rsid w:val="00643F64"/>
    <w:rsid w:val="006449D8"/>
    <w:rsid w:val="006451B8"/>
    <w:rsid w:val="0064550F"/>
    <w:rsid w:val="00645D69"/>
    <w:rsid w:val="00646727"/>
    <w:rsid w:val="00646AF9"/>
    <w:rsid w:val="00646D17"/>
    <w:rsid w:val="0064710A"/>
    <w:rsid w:val="0065003E"/>
    <w:rsid w:val="00650CFC"/>
    <w:rsid w:val="006513ED"/>
    <w:rsid w:val="0065191F"/>
    <w:rsid w:val="00651F2D"/>
    <w:rsid w:val="00652382"/>
    <w:rsid w:val="006524FD"/>
    <w:rsid w:val="00653205"/>
    <w:rsid w:val="00653D2B"/>
    <w:rsid w:val="00653E0F"/>
    <w:rsid w:val="00654167"/>
    <w:rsid w:val="006542F4"/>
    <w:rsid w:val="00654911"/>
    <w:rsid w:val="00654B59"/>
    <w:rsid w:val="00654E9A"/>
    <w:rsid w:val="006561AB"/>
    <w:rsid w:val="00657195"/>
    <w:rsid w:val="0065749C"/>
    <w:rsid w:val="006603C3"/>
    <w:rsid w:val="00660756"/>
    <w:rsid w:val="00660C12"/>
    <w:rsid w:val="00661A2E"/>
    <w:rsid w:val="00661DD5"/>
    <w:rsid w:val="00661DEA"/>
    <w:rsid w:val="00662457"/>
    <w:rsid w:val="006645F5"/>
    <w:rsid w:val="00665E65"/>
    <w:rsid w:val="00666832"/>
    <w:rsid w:val="0066732B"/>
    <w:rsid w:val="006676C6"/>
    <w:rsid w:val="00670547"/>
    <w:rsid w:val="006724EE"/>
    <w:rsid w:val="0067250C"/>
    <w:rsid w:val="00673191"/>
    <w:rsid w:val="006733D1"/>
    <w:rsid w:val="0067398E"/>
    <w:rsid w:val="0067400A"/>
    <w:rsid w:val="00674951"/>
    <w:rsid w:val="00675A1A"/>
    <w:rsid w:val="00677A9E"/>
    <w:rsid w:val="00677D75"/>
    <w:rsid w:val="00677F72"/>
    <w:rsid w:val="00680DC5"/>
    <w:rsid w:val="006811C6"/>
    <w:rsid w:val="0068195D"/>
    <w:rsid w:val="00682577"/>
    <w:rsid w:val="00683AE0"/>
    <w:rsid w:val="00683C8B"/>
    <w:rsid w:val="00683D59"/>
    <w:rsid w:val="00684B68"/>
    <w:rsid w:val="006855FA"/>
    <w:rsid w:val="0068569D"/>
    <w:rsid w:val="00685725"/>
    <w:rsid w:val="00685F2C"/>
    <w:rsid w:val="00686162"/>
    <w:rsid w:val="00687A7D"/>
    <w:rsid w:val="00687DA0"/>
    <w:rsid w:val="006902EF"/>
    <w:rsid w:val="00690B37"/>
    <w:rsid w:val="00690CF8"/>
    <w:rsid w:val="0069159A"/>
    <w:rsid w:val="00691BFB"/>
    <w:rsid w:val="00692261"/>
    <w:rsid w:val="0069300B"/>
    <w:rsid w:val="00693011"/>
    <w:rsid w:val="00693F81"/>
    <w:rsid w:val="00694E6E"/>
    <w:rsid w:val="00695ECB"/>
    <w:rsid w:val="006969B8"/>
    <w:rsid w:val="006969E0"/>
    <w:rsid w:val="006978E9"/>
    <w:rsid w:val="006A04C3"/>
    <w:rsid w:val="006A0E51"/>
    <w:rsid w:val="006A12FF"/>
    <w:rsid w:val="006A24AF"/>
    <w:rsid w:val="006A3EB0"/>
    <w:rsid w:val="006A4A0B"/>
    <w:rsid w:val="006A4DB4"/>
    <w:rsid w:val="006A5704"/>
    <w:rsid w:val="006A64C7"/>
    <w:rsid w:val="006A69D7"/>
    <w:rsid w:val="006A7076"/>
    <w:rsid w:val="006A72E6"/>
    <w:rsid w:val="006A77D6"/>
    <w:rsid w:val="006A7A45"/>
    <w:rsid w:val="006B0226"/>
    <w:rsid w:val="006B0310"/>
    <w:rsid w:val="006B05CF"/>
    <w:rsid w:val="006B0745"/>
    <w:rsid w:val="006B16D9"/>
    <w:rsid w:val="006B255C"/>
    <w:rsid w:val="006B2905"/>
    <w:rsid w:val="006B3977"/>
    <w:rsid w:val="006B4A63"/>
    <w:rsid w:val="006B4F54"/>
    <w:rsid w:val="006B5F9E"/>
    <w:rsid w:val="006B77FE"/>
    <w:rsid w:val="006B7833"/>
    <w:rsid w:val="006C2909"/>
    <w:rsid w:val="006C2F40"/>
    <w:rsid w:val="006C3F5B"/>
    <w:rsid w:val="006C48DF"/>
    <w:rsid w:val="006C6352"/>
    <w:rsid w:val="006C6EBF"/>
    <w:rsid w:val="006C715B"/>
    <w:rsid w:val="006C7B36"/>
    <w:rsid w:val="006D00BC"/>
    <w:rsid w:val="006D1486"/>
    <w:rsid w:val="006D1800"/>
    <w:rsid w:val="006D2CD5"/>
    <w:rsid w:val="006D30AE"/>
    <w:rsid w:val="006D3761"/>
    <w:rsid w:val="006D3D18"/>
    <w:rsid w:val="006D4273"/>
    <w:rsid w:val="006D4865"/>
    <w:rsid w:val="006D4E41"/>
    <w:rsid w:val="006D5B68"/>
    <w:rsid w:val="006D61BD"/>
    <w:rsid w:val="006D65D4"/>
    <w:rsid w:val="006D73EB"/>
    <w:rsid w:val="006E00EB"/>
    <w:rsid w:val="006E0BB1"/>
    <w:rsid w:val="006E2679"/>
    <w:rsid w:val="006E2CEC"/>
    <w:rsid w:val="006E38D4"/>
    <w:rsid w:val="006E400F"/>
    <w:rsid w:val="006E44C4"/>
    <w:rsid w:val="006E4C29"/>
    <w:rsid w:val="006E4FA9"/>
    <w:rsid w:val="006E507A"/>
    <w:rsid w:val="006E522E"/>
    <w:rsid w:val="006E621B"/>
    <w:rsid w:val="006E70A5"/>
    <w:rsid w:val="006E7E8B"/>
    <w:rsid w:val="006F0A34"/>
    <w:rsid w:val="006F158A"/>
    <w:rsid w:val="006F1631"/>
    <w:rsid w:val="006F31E5"/>
    <w:rsid w:val="006F349D"/>
    <w:rsid w:val="006F3DC8"/>
    <w:rsid w:val="006F3ECC"/>
    <w:rsid w:val="006F407C"/>
    <w:rsid w:val="006F4EBB"/>
    <w:rsid w:val="006F53B8"/>
    <w:rsid w:val="006F5815"/>
    <w:rsid w:val="006F606C"/>
    <w:rsid w:val="006F60C7"/>
    <w:rsid w:val="006F6E76"/>
    <w:rsid w:val="006F6FB6"/>
    <w:rsid w:val="006F7EC6"/>
    <w:rsid w:val="00700677"/>
    <w:rsid w:val="007009C0"/>
    <w:rsid w:val="00700D6E"/>
    <w:rsid w:val="00700FAC"/>
    <w:rsid w:val="0070155C"/>
    <w:rsid w:val="007015DF"/>
    <w:rsid w:val="007019F1"/>
    <w:rsid w:val="00701B2A"/>
    <w:rsid w:val="007023A3"/>
    <w:rsid w:val="007025DD"/>
    <w:rsid w:val="00703712"/>
    <w:rsid w:val="0070382A"/>
    <w:rsid w:val="0070388E"/>
    <w:rsid w:val="00703F76"/>
    <w:rsid w:val="00704478"/>
    <w:rsid w:val="00706563"/>
    <w:rsid w:val="0070706D"/>
    <w:rsid w:val="007073C9"/>
    <w:rsid w:val="00707696"/>
    <w:rsid w:val="007077B2"/>
    <w:rsid w:val="00710023"/>
    <w:rsid w:val="007101F4"/>
    <w:rsid w:val="007104CD"/>
    <w:rsid w:val="007106FC"/>
    <w:rsid w:val="007107C8"/>
    <w:rsid w:val="0071120A"/>
    <w:rsid w:val="007115AA"/>
    <w:rsid w:val="00711886"/>
    <w:rsid w:val="00712E6E"/>
    <w:rsid w:val="00713193"/>
    <w:rsid w:val="00713862"/>
    <w:rsid w:val="00713BF7"/>
    <w:rsid w:val="0071483A"/>
    <w:rsid w:val="00714E0D"/>
    <w:rsid w:val="00714FEF"/>
    <w:rsid w:val="007152A4"/>
    <w:rsid w:val="00716497"/>
    <w:rsid w:val="0071762C"/>
    <w:rsid w:val="007176B6"/>
    <w:rsid w:val="00717D66"/>
    <w:rsid w:val="007203FE"/>
    <w:rsid w:val="00720712"/>
    <w:rsid w:val="00720BDA"/>
    <w:rsid w:val="0072154C"/>
    <w:rsid w:val="00721E63"/>
    <w:rsid w:val="00722967"/>
    <w:rsid w:val="00722D14"/>
    <w:rsid w:val="00722D1F"/>
    <w:rsid w:val="007230FF"/>
    <w:rsid w:val="00723FDA"/>
    <w:rsid w:val="00724169"/>
    <w:rsid w:val="007242D5"/>
    <w:rsid w:val="00724B40"/>
    <w:rsid w:val="00725260"/>
    <w:rsid w:val="00725423"/>
    <w:rsid w:val="0072554E"/>
    <w:rsid w:val="00725FA8"/>
    <w:rsid w:val="007266BB"/>
    <w:rsid w:val="00726FC2"/>
    <w:rsid w:val="007273AA"/>
    <w:rsid w:val="007275FC"/>
    <w:rsid w:val="00730AC9"/>
    <w:rsid w:val="007317BF"/>
    <w:rsid w:val="00731F1F"/>
    <w:rsid w:val="00732AD7"/>
    <w:rsid w:val="0073435F"/>
    <w:rsid w:val="0073479E"/>
    <w:rsid w:val="00734931"/>
    <w:rsid w:val="00734EED"/>
    <w:rsid w:val="0073554C"/>
    <w:rsid w:val="007359D1"/>
    <w:rsid w:val="00737027"/>
    <w:rsid w:val="007371D8"/>
    <w:rsid w:val="00737519"/>
    <w:rsid w:val="007402FC"/>
    <w:rsid w:val="00740BB4"/>
    <w:rsid w:val="00740F93"/>
    <w:rsid w:val="0074176B"/>
    <w:rsid w:val="007417E5"/>
    <w:rsid w:val="00744636"/>
    <w:rsid w:val="007451DD"/>
    <w:rsid w:val="00746DFB"/>
    <w:rsid w:val="007475E7"/>
    <w:rsid w:val="00747AE3"/>
    <w:rsid w:val="00747DBD"/>
    <w:rsid w:val="007501CF"/>
    <w:rsid w:val="00750738"/>
    <w:rsid w:val="00750DDA"/>
    <w:rsid w:val="00751000"/>
    <w:rsid w:val="0075163E"/>
    <w:rsid w:val="00751E84"/>
    <w:rsid w:val="00752449"/>
    <w:rsid w:val="00752939"/>
    <w:rsid w:val="00753088"/>
    <w:rsid w:val="00753C2A"/>
    <w:rsid w:val="00753F7D"/>
    <w:rsid w:val="0075411F"/>
    <w:rsid w:val="007549DC"/>
    <w:rsid w:val="00755985"/>
    <w:rsid w:val="00755F7E"/>
    <w:rsid w:val="00757717"/>
    <w:rsid w:val="00761099"/>
    <w:rsid w:val="00761337"/>
    <w:rsid w:val="00761378"/>
    <w:rsid w:val="00762870"/>
    <w:rsid w:val="00762E6B"/>
    <w:rsid w:val="00763751"/>
    <w:rsid w:val="00763878"/>
    <w:rsid w:val="00764DCA"/>
    <w:rsid w:val="00766342"/>
    <w:rsid w:val="00766441"/>
    <w:rsid w:val="0076661A"/>
    <w:rsid w:val="00766ACA"/>
    <w:rsid w:val="00766C5E"/>
    <w:rsid w:val="00767044"/>
    <w:rsid w:val="00767F49"/>
    <w:rsid w:val="00770223"/>
    <w:rsid w:val="00770727"/>
    <w:rsid w:val="007707BC"/>
    <w:rsid w:val="00770F24"/>
    <w:rsid w:val="007725CD"/>
    <w:rsid w:val="007725FB"/>
    <w:rsid w:val="00772746"/>
    <w:rsid w:val="0077342A"/>
    <w:rsid w:val="007738DD"/>
    <w:rsid w:val="00774BE3"/>
    <w:rsid w:val="007750C6"/>
    <w:rsid w:val="007752DB"/>
    <w:rsid w:val="00776278"/>
    <w:rsid w:val="00776C87"/>
    <w:rsid w:val="00780F8B"/>
    <w:rsid w:val="007819A7"/>
    <w:rsid w:val="00781EF5"/>
    <w:rsid w:val="0078243D"/>
    <w:rsid w:val="00782717"/>
    <w:rsid w:val="00782940"/>
    <w:rsid w:val="0078367C"/>
    <w:rsid w:val="00783D7E"/>
    <w:rsid w:val="007845AF"/>
    <w:rsid w:val="00784D62"/>
    <w:rsid w:val="007862E4"/>
    <w:rsid w:val="00786AE4"/>
    <w:rsid w:val="00786F41"/>
    <w:rsid w:val="00787472"/>
    <w:rsid w:val="0079103B"/>
    <w:rsid w:val="007910EE"/>
    <w:rsid w:val="00791783"/>
    <w:rsid w:val="0079260E"/>
    <w:rsid w:val="0079355E"/>
    <w:rsid w:val="00793DD5"/>
    <w:rsid w:val="007947F7"/>
    <w:rsid w:val="00795097"/>
    <w:rsid w:val="007955A5"/>
    <w:rsid w:val="007959D8"/>
    <w:rsid w:val="00795C92"/>
    <w:rsid w:val="007960D3"/>
    <w:rsid w:val="00797799"/>
    <w:rsid w:val="007A031B"/>
    <w:rsid w:val="007A071B"/>
    <w:rsid w:val="007A24C5"/>
    <w:rsid w:val="007A30FF"/>
    <w:rsid w:val="007A3AC1"/>
    <w:rsid w:val="007A4527"/>
    <w:rsid w:val="007A4FA1"/>
    <w:rsid w:val="007A59BF"/>
    <w:rsid w:val="007A5AC7"/>
    <w:rsid w:val="007A5C68"/>
    <w:rsid w:val="007A69FA"/>
    <w:rsid w:val="007A6E76"/>
    <w:rsid w:val="007A6F49"/>
    <w:rsid w:val="007B03D4"/>
    <w:rsid w:val="007B24DD"/>
    <w:rsid w:val="007B2929"/>
    <w:rsid w:val="007B3798"/>
    <w:rsid w:val="007B3AD0"/>
    <w:rsid w:val="007B3D6B"/>
    <w:rsid w:val="007B449A"/>
    <w:rsid w:val="007B45A9"/>
    <w:rsid w:val="007B4DBC"/>
    <w:rsid w:val="007B51B0"/>
    <w:rsid w:val="007B5790"/>
    <w:rsid w:val="007B58C5"/>
    <w:rsid w:val="007B5A4D"/>
    <w:rsid w:val="007B7390"/>
    <w:rsid w:val="007B7A84"/>
    <w:rsid w:val="007C110B"/>
    <w:rsid w:val="007C1489"/>
    <w:rsid w:val="007C1835"/>
    <w:rsid w:val="007C1979"/>
    <w:rsid w:val="007C1AB0"/>
    <w:rsid w:val="007C2066"/>
    <w:rsid w:val="007C2285"/>
    <w:rsid w:val="007C34DC"/>
    <w:rsid w:val="007C3B76"/>
    <w:rsid w:val="007C5F6F"/>
    <w:rsid w:val="007C6470"/>
    <w:rsid w:val="007C6754"/>
    <w:rsid w:val="007C6D82"/>
    <w:rsid w:val="007C7473"/>
    <w:rsid w:val="007C74D3"/>
    <w:rsid w:val="007C7FA1"/>
    <w:rsid w:val="007D01AD"/>
    <w:rsid w:val="007D096B"/>
    <w:rsid w:val="007D1399"/>
    <w:rsid w:val="007D271D"/>
    <w:rsid w:val="007D2E91"/>
    <w:rsid w:val="007D2FE0"/>
    <w:rsid w:val="007D312F"/>
    <w:rsid w:val="007D32ED"/>
    <w:rsid w:val="007D545A"/>
    <w:rsid w:val="007D69DC"/>
    <w:rsid w:val="007D74BF"/>
    <w:rsid w:val="007D7574"/>
    <w:rsid w:val="007E1B0C"/>
    <w:rsid w:val="007E1E2C"/>
    <w:rsid w:val="007E21FB"/>
    <w:rsid w:val="007E2EE3"/>
    <w:rsid w:val="007E3007"/>
    <w:rsid w:val="007E32FF"/>
    <w:rsid w:val="007E4588"/>
    <w:rsid w:val="007E47A6"/>
    <w:rsid w:val="007E495F"/>
    <w:rsid w:val="007E496E"/>
    <w:rsid w:val="007E5770"/>
    <w:rsid w:val="007E60DC"/>
    <w:rsid w:val="007E67D9"/>
    <w:rsid w:val="007E6ED0"/>
    <w:rsid w:val="007E7242"/>
    <w:rsid w:val="007E7FF7"/>
    <w:rsid w:val="007F084F"/>
    <w:rsid w:val="007F0910"/>
    <w:rsid w:val="007F0A3B"/>
    <w:rsid w:val="007F0FB3"/>
    <w:rsid w:val="007F1674"/>
    <w:rsid w:val="007F2D58"/>
    <w:rsid w:val="007F34E3"/>
    <w:rsid w:val="007F39E1"/>
    <w:rsid w:val="007F43BF"/>
    <w:rsid w:val="007F5E63"/>
    <w:rsid w:val="007F61C5"/>
    <w:rsid w:val="007F719C"/>
    <w:rsid w:val="00801415"/>
    <w:rsid w:val="0080481C"/>
    <w:rsid w:val="008064FA"/>
    <w:rsid w:val="00806EAA"/>
    <w:rsid w:val="00810080"/>
    <w:rsid w:val="0081088D"/>
    <w:rsid w:val="008109D0"/>
    <w:rsid w:val="00811058"/>
    <w:rsid w:val="008116DF"/>
    <w:rsid w:val="0081241C"/>
    <w:rsid w:val="00813333"/>
    <w:rsid w:val="00813DC5"/>
    <w:rsid w:val="00814560"/>
    <w:rsid w:val="00814C6E"/>
    <w:rsid w:val="00814ECB"/>
    <w:rsid w:val="00815475"/>
    <w:rsid w:val="00815557"/>
    <w:rsid w:val="008156BA"/>
    <w:rsid w:val="00815ED2"/>
    <w:rsid w:val="00816657"/>
    <w:rsid w:val="00816C77"/>
    <w:rsid w:val="00817BAC"/>
    <w:rsid w:val="00820985"/>
    <w:rsid w:val="00821686"/>
    <w:rsid w:val="008222D0"/>
    <w:rsid w:val="00822478"/>
    <w:rsid w:val="00822C20"/>
    <w:rsid w:val="00823334"/>
    <w:rsid w:val="00823A25"/>
    <w:rsid w:val="00823DA4"/>
    <w:rsid w:val="00824102"/>
    <w:rsid w:val="00824A8C"/>
    <w:rsid w:val="00825235"/>
    <w:rsid w:val="008253ED"/>
    <w:rsid w:val="008259D7"/>
    <w:rsid w:val="00826B56"/>
    <w:rsid w:val="00827EE8"/>
    <w:rsid w:val="00830336"/>
    <w:rsid w:val="00830959"/>
    <w:rsid w:val="008312BC"/>
    <w:rsid w:val="00831972"/>
    <w:rsid w:val="00832074"/>
    <w:rsid w:val="00832149"/>
    <w:rsid w:val="0083269C"/>
    <w:rsid w:val="008329C7"/>
    <w:rsid w:val="00833889"/>
    <w:rsid w:val="0083441F"/>
    <w:rsid w:val="00834B8C"/>
    <w:rsid w:val="00834C6C"/>
    <w:rsid w:val="00836272"/>
    <w:rsid w:val="00836936"/>
    <w:rsid w:val="00836CAB"/>
    <w:rsid w:val="0083717C"/>
    <w:rsid w:val="008375E1"/>
    <w:rsid w:val="0084033B"/>
    <w:rsid w:val="00841322"/>
    <w:rsid w:val="008415A7"/>
    <w:rsid w:val="00841696"/>
    <w:rsid w:val="00842C4C"/>
    <w:rsid w:val="00842C8E"/>
    <w:rsid w:val="0084367A"/>
    <w:rsid w:val="00844489"/>
    <w:rsid w:val="00844C39"/>
    <w:rsid w:val="00844DF4"/>
    <w:rsid w:val="0084520B"/>
    <w:rsid w:val="008454B2"/>
    <w:rsid w:val="00845886"/>
    <w:rsid w:val="00845A19"/>
    <w:rsid w:val="00845BA2"/>
    <w:rsid w:val="00845E1C"/>
    <w:rsid w:val="008478BF"/>
    <w:rsid w:val="00847AE5"/>
    <w:rsid w:val="00850BFB"/>
    <w:rsid w:val="008514B9"/>
    <w:rsid w:val="00851D6F"/>
    <w:rsid w:val="0085376D"/>
    <w:rsid w:val="00853EFD"/>
    <w:rsid w:val="00854657"/>
    <w:rsid w:val="00854953"/>
    <w:rsid w:val="00855292"/>
    <w:rsid w:val="00855914"/>
    <w:rsid w:val="00856FF1"/>
    <w:rsid w:val="00860C69"/>
    <w:rsid w:val="00860DE2"/>
    <w:rsid w:val="00860ED1"/>
    <w:rsid w:val="00860FD2"/>
    <w:rsid w:val="00861E3A"/>
    <w:rsid w:val="00861F78"/>
    <w:rsid w:val="00862F0E"/>
    <w:rsid w:val="008632F8"/>
    <w:rsid w:val="008635E4"/>
    <w:rsid w:val="00863C62"/>
    <w:rsid w:val="00864773"/>
    <w:rsid w:val="00865F33"/>
    <w:rsid w:val="00866495"/>
    <w:rsid w:val="00867B5B"/>
    <w:rsid w:val="00870DC3"/>
    <w:rsid w:val="00871832"/>
    <w:rsid w:val="008719FD"/>
    <w:rsid w:val="00872123"/>
    <w:rsid w:val="00872233"/>
    <w:rsid w:val="00872CE7"/>
    <w:rsid w:val="00873C4B"/>
    <w:rsid w:val="00874229"/>
    <w:rsid w:val="00874D66"/>
    <w:rsid w:val="008751E2"/>
    <w:rsid w:val="008754E5"/>
    <w:rsid w:val="00876D2E"/>
    <w:rsid w:val="00877EC3"/>
    <w:rsid w:val="00877EE2"/>
    <w:rsid w:val="008801FC"/>
    <w:rsid w:val="00880FC3"/>
    <w:rsid w:val="00881331"/>
    <w:rsid w:val="00882029"/>
    <w:rsid w:val="00882385"/>
    <w:rsid w:val="008837AF"/>
    <w:rsid w:val="00884F47"/>
    <w:rsid w:val="0088667C"/>
    <w:rsid w:val="00886B5C"/>
    <w:rsid w:val="00886CFB"/>
    <w:rsid w:val="00887324"/>
    <w:rsid w:val="00887DEA"/>
    <w:rsid w:val="008902FB"/>
    <w:rsid w:val="0089124B"/>
    <w:rsid w:val="00891A06"/>
    <w:rsid w:val="00892065"/>
    <w:rsid w:val="00892C4F"/>
    <w:rsid w:val="00892E3F"/>
    <w:rsid w:val="00893448"/>
    <w:rsid w:val="008951E0"/>
    <w:rsid w:val="008957FB"/>
    <w:rsid w:val="00895B9A"/>
    <w:rsid w:val="0089615E"/>
    <w:rsid w:val="008961CF"/>
    <w:rsid w:val="008A07B8"/>
    <w:rsid w:val="008A0BA6"/>
    <w:rsid w:val="008A1F1C"/>
    <w:rsid w:val="008A27CF"/>
    <w:rsid w:val="008A298E"/>
    <w:rsid w:val="008A4B2A"/>
    <w:rsid w:val="008A58A1"/>
    <w:rsid w:val="008A5AD8"/>
    <w:rsid w:val="008B10B2"/>
    <w:rsid w:val="008B10CC"/>
    <w:rsid w:val="008B1653"/>
    <w:rsid w:val="008B167B"/>
    <w:rsid w:val="008B20B4"/>
    <w:rsid w:val="008B2169"/>
    <w:rsid w:val="008B28DF"/>
    <w:rsid w:val="008B2A4A"/>
    <w:rsid w:val="008B2A5F"/>
    <w:rsid w:val="008B2E3B"/>
    <w:rsid w:val="008B3086"/>
    <w:rsid w:val="008B3286"/>
    <w:rsid w:val="008B4057"/>
    <w:rsid w:val="008B4616"/>
    <w:rsid w:val="008B4A5B"/>
    <w:rsid w:val="008B4DD9"/>
    <w:rsid w:val="008B52AC"/>
    <w:rsid w:val="008B543B"/>
    <w:rsid w:val="008B544A"/>
    <w:rsid w:val="008B584A"/>
    <w:rsid w:val="008B6FF7"/>
    <w:rsid w:val="008B74CB"/>
    <w:rsid w:val="008B77A6"/>
    <w:rsid w:val="008C04A0"/>
    <w:rsid w:val="008C080A"/>
    <w:rsid w:val="008C0899"/>
    <w:rsid w:val="008C114D"/>
    <w:rsid w:val="008C165D"/>
    <w:rsid w:val="008C385D"/>
    <w:rsid w:val="008C4C59"/>
    <w:rsid w:val="008C521D"/>
    <w:rsid w:val="008C5D6E"/>
    <w:rsid w:val="008C5D95"/>
    <w:rsid w:val="008C761E"/>
    <w:rsid w:val="008C76A0"/>
    <w:rsid w:val="008D1007"/>
    <w:rsid w:val="008D27B5"/>
    <w:rsid w:val="008D31A3"/>
    <w:rsid w:val="008D36D0"/>
    <w:rsid w:val="008D46F8"/>
    <w:rsid w:val="008D4E5E"/>
    <w:rsid w:val="008D7A43"/>
    <w:rsid w:val="008E01D9"/>
    <w:rsid w:val="008E091A"/>
    <w:rsid w:val="008E09D0"/>
    <w:rsid w:val="008E0B66"/>
    <w:rsid w:val="008E10B1"/>
    <w:rsid w:val="008E17D1"/>
    <w:rsid w:val="008E19F0"/>
    <w:rsid w:val="008E1B7C"/>
    <w:rsid w:val="008E2B33"/>
    <w:rsid w:val="008E3427"/>
    <w:rsid w:val="008E34D8"/>
    <w:rsid w:val="008E3681"/>
    <w:rsid w:val="008E38F0"/>
    <w:rsid w:val="008E3978"/>
    <w:rsid w:val="008E4DE5"/>
    <w:rsid w:val="008E4EBA"/>
    <w:rsid w:val="008E57D1"/>
    <w:rsid w:val="008E61E8"/>
    <w:rsid w:val="008E658F"/>
    <w:rsid w:val="008E7369"/>
    <w:rsid w:val="008E7915"/>
    <w:rsid w:val="008E7ECF"/>
    <w:rsid w:val="008F2826"/>
    <w:rsid w:val="008F2D95"/>
    <w:rsid w:val="008F338E"/>
    <w:rsid w:val="008F36DC"/>
    <w:rsid w:val="008F4140"/>
    <w:rsid w:val="008F43F2"/>
    <w:rsid w:val="008F5BAE"/>
    <w:rsid w:val="008F5E9C"/>
    <w:rsid w:val="008F623A"/>
    <w:rsid w:val="00900DF8"/>
    <w:rsid w:val="00900F2D"/>
    <w:rsid w:val="00901F96"/>
    <w:rsid w:val="009022FC"/>
    <w:rsid w:val="009025F3"/>
    <w:rsid w:val="00902C8C"/>
    <w:rsid w:val="00904692"/>
    <w:rsid w:val="00904A1B"/>
    <w:rsid w:val="00905455"/>
    <w:rsid w:val="00906082"/>
    <w:rsid w:val="00906DD6"/>
    <w:rsid w:val="009115C6"/>
    <w:rsid w:val="00911C84"/>
    <w:rsid w:val="009141B0"/>
    <w:rsid w:val="00914AA5"/>
    <w:rsid w:val="00914C1B"/>
    <w:rsid w:val="00914C65"/>
    <w:rsid w:val="009154F1"/>
    <w:rsid w:val="00916ACD"/>
    <w:rsid w:val="00916FFF"/>
    <w:rsid w:val="00917B3F"/>
    <w:rsid w:val="00917C23"/>
    <w:rsid w:val="00917DEB"/>
    <w:rsid w:val="009208D7"/>
    <w:rsid w:val="00921047"/>
    <w:rsid w:val="00922BD0"/>
    <w:rsid w:val="00923D71"/>
    <w:rsid w:val="00923EE6"/>
    <w:rsid w:val="0092530A"/>
    <w:rsid w:val="00925AF6"/>
    <w:rsid w:val="00925BA5"/>
    <w:rsid w:val="00925E1F"/>
    <w:rsid w:val="00926238"/>
    <w:rsid w:val="00926A5A"/>
    <w:rsid w:val="00926BBC"/>
    <w:rsid w:val="00926C24"/>
    <w:rsid w:val="00926E9B"/>
    <w:rsid w:val="009304D0"/>
    <w:rsid w:val="009306D4"/>
    <w:rsid w:val="00930D26"/>
    <w:rsid w:val="00930F09"/>
    <w:rsid w:val="00931865"/>
    <w:rsid w:val="009321B8"/>
    <w:rsid w:val="009325BC"/>
    <w:rsid w:val="0093461E"/>
    <w:rsid w:val="009347D1"/>
    <w:rsid w:val="00934BAA"/>
    <w:rsid w:val="0093568A"/>
    <w:rsid w:val="00935883"/>
    <w:rsid w:val="00935970"/>
    <w:rsid w:val="00935A75"/>
    <w:rsid w:val="00935EB7"/>
    <w:rsid w:val="0093640C"/>
    <w:rsid w:val="00936A5B"/>
    <w:rsid w:val="00936E09"/>
    <w:rsid w:val="009373FF"/>
    <w:rsid w:val="00937725"/>
    <w:rsid w:val="00942446"/>
    <w:rsid w:val="009428A3"/>
    <w:rsid w:val="00943336"/>
    <w:rsid w:val="00943568"/>
    <w:rsid w:val="009435F8"/>
    <w:rsid w:val="0094408E"/>
    <w:rsid w:val="00945D7D"/>
    <w:rsid w:val="00945FA5"/>
    <w:rsid w:val="00946186"/>
    <w:rsid w:val="009468D5"/>
    <w:rsid w:val="009502F7"/>
    <w:rsid w:val="00952562"/>
    <w:rsid w:val="009527F1"/>
    <w:rsid w:val="00952C2D"/>
    <w:rsid w:val="00953026"/>
    <w:rsid w:val="00953BAB"/>
    <w:rsid w:val="009542C9"/>
    <w:rsid w:val="00954CB5"/>
    <w:rsid w:val="009552AF"/>
    <w:rsid w:val="0095639A"/>
    <w:rsid w:val="009570A4"/>
    <w:rsid w:val="00957ADA"/>
    <w:rsid w:val="00960BE4"/>
    <w:rsid w:val="00961FEF"/>
    <w:rsid w:val="0096251E"/>
    <w:rsid w:val="00962CB1"/>
    <w:rsid w:val="00963F22"/>
    <w:rsid w:val="00964296"/>
    <w:rsid w:val="00966474"/>
    <w:rsid w:val="00966828"/>
    <w:rsid w:val="00966978"/>
    <w:rsid w:val="00966AA7"/>
    <w:rsid w:val="00966D49"/>
    <w:rsid w:val="00967847"/>
    <w:rsid w:val="009678B7"/>
    <w:rsid w:val="009679BB"/>
    <w:rsid w:val="00967BA1"/>
    <w:rsid w:val="009706BB"/>
    <w:rsid w:val="00971273"/>
    <w:rsid w:val="009718D8"/>
    <w:rsid w:val="00972540"/>
    <w:rsid w:val="0097273C"/>
    <w:rsid w:val="009728D8"/>
    <w:rsid w:val="009732A2"/>
    <w:rsid w:val="00973E9C"/>
    <w:rsid w:val="00973F65"/>
    <w:rsid w:val="0097467A"/>
    <w:rsid w:val="00975102"/>
    <w:rsid w:val="0097523D"/>
    <w:rsid w:val="009759DA"/>
    <w:rsid w:val="00975D6E"/>
    <w:rsid w:val="00975DAD"/>
    <w:rsid w:val="00977427"/>
    <w:rsid w:val="009800D9"/>
    <w:rsid w:val="00981688"/>
    <w:rsid w:val="00981C21"/>
    <w:rsid w:val="00982148"/>
    <w:rsid w:val="00983C85"/>
    <w:rsid w:val="00983DF2"/>
    <w:rsid w:val="00984104"/>
    <w:rsid w:val="00984167"/>
    <w:rsid w:val="009841E9"/>
    <w:rsid w:val="009842C3"/>
    <w:rsid w:val="0098458A"/>
    <w:rsid w:val="00984FDA"/>
    <w:rsid w:val="009866DB"/>
    <w:rsid w:val="009871F8"/>
    <w:rsid w:val="009875ED"/>
    <w:rsid w:val="009913D5"/>
    <w:rsid w:val="00991627"/>
    <w:rsid w:val="00991B48"/>
    <w:rsid w:val="00991C89"/>
    <w:rsid w:val="00991F24"/>
    <w:rsid w:val="009923D8"/>
    <w:rsid w:val="00992A21"/>
    <w:rsid w:val="00992BC7"/>
    <w:rsid w:val="00993175"/>
    <w:rsid w:val="0099349A"/>
    <w:rsid w:val="00993546"/>
    <w:rsid w:val="0099381C"/>
    <w:rsid w:val="0099494A"/>
    <w:rsid w:val="00995B00"/>
    <w:rsid w:val="00995F4E"/>
    <w:rsid w:val="009963A9"/>
    <w:rsid w:val="009971D2"/>
    <w:rsid w:val="009A037F"/>
    <w:rsid w:val="009A063C"/>
    <w:rsid w:val="009A0FD6"/>
    <w:rsid w:val="009A124D"/>
    <w:rsid w:val="009A1CDE"/>
    <w:rsid w:val="009A37EC"/>
    <w:rsid w:val="009A4231"/>
    <w:rsid w:val="009A47D4"/>
    <w:rsid w:val="009A4960"/>
    <w:rsid w:val="009A4DAE"/>
    <w:rsid w:val="009A58C7"/>
    <w:rsid w:val="009A6143"/>
    <w:rsid w:val="009A630B"/>
    <w:rsid w:val="009A6578"/>
    <w:rsid w:val="009A66FF"/>
    <w:rsid w:val="009A6E80"/>
    <w:rsid w:val="009A778A"/>
    <w:rsid w:val="009B1F45"/>
    <w:rsid w:val="009B2587"/>
    <w:rsid w:val="009B2856"/>
    <w:rsid w:val="009B3337"/>
    <w:rsid w:val="009B3390"/>
    <w:rsid w:val="009B39EB"/>
    <w:rsid w:val="009B7FB4"/>
    <w:rsid w:val="009C0AAE"/>
    <w:rsid w:val="009C0EA7"/>
    <w:rsid w:val="009C1949"/>
    <w:rsid w:val="009C1F2E"/>
    <w:rsid w:val="009C25BB"/>
    <w:rsid w:val="009C2AB1"/>
    <w:rsid w:val="009C2B8D"/>
    <w:rsid w:val="009C3144"/>
    <w:rsid w:val="009C40D8"/>
    <w:rsid w:val="009C49E4"/>
    <w:rsid w:val="009C4CFC"/>
    <w:rsid w:val="009C4E9F"/>
    <w:rsid w:val="009C5556"/>
    <w:rsid w:val="009C5A27"/>
    <w:rsid w:val="009C60A2"/>
    <w:rsid w:val="009C6EB5"/>
    <w:rsid w:val="009C7236"/>
    <w:rsid w:val="009C7312"/>
    <w:rsid w:val="009C75FE"/>
    <w:rsid w:val="009C793F"/>
    <w:rsid w:val="009D0771"/>
    <w:rsid w:val="009D1070"/>
    <w:rsid w:val="009D13C4"/>
    <w:rsid w:val="009D1E6C"/>
    <w:rsid w:val="009D1EBB"/>
    <w:rsid w:val="009D4386"/>
    <w:rsid w:val="009D58B3"/>
    <w:rsid w:val="009D5B80"/>
    <w:rsid w:val="009D5E35"/>
    <w:rsid w:val="009D7174"/>
    <w:rsid w:val="009D7904"/>
    <w:rsid w:val="009E0374"/>
    <w:rsid w:val="009E1101"/>
    <w:rsid w:val="009E263B"/>
    <w:rsid w:val="009E4BFD"/>
    <w:rsid w:val="009E54A7"/>
    <w:rsid w:val="009E5766"/>
    <w:rsid w:val="009E60A4"/>
    <w:rsid w:val="009E6A33"/>
    <w:rsid w:val="009E7936"/>
    <w:rsid w:val="009F0EBC"/>
    <w:rsid w:val="009F0EE7"/>
    <w:rsid w:val="009F1B6D"/>
    <w:rsid w:val="009F1CBA"/>
    <w:rsid w:val="009F225B"/>
    <w:rsid w:val="009F2A7D"/>
    <w:rsid w:val="009F39F9"/>
    <w:rsid w:val="009F3AE3"/>
    <w:rsid w:val="009F3F5F"/>
    <w:rsid w:val="009F3FAF"/>
    <w:rsid w:val="009F5763"/>
    <w:rsid w:val="009F5DBF"/>
    <w:rsid w:val="009F5E14"/>
    <w:rsid w:val="009F69F2"/>
    <w:rsid w:val="009F71A1"/>
    <w:rsid w:val="009F7CB8"/>
    <w:rsid w:val="00A004E0"/>
    <w:rsid w:val="00A017F5"/>
    <w:rsid w:val="00A02034"/>
    <w:rsid w:val="00A02502"/>
    <w:rsid w:val="00A02918"/>
    <w:rsid w:val="00A032F6"/>
    <w:rsid w:val="00A0330F"/>
    <w:rsid w:val="00A04194"/>
    <w:rsid w:val="00A04640"/>
    <w:rsid w:val="00A0587C"/>
    <w:rsid w:val="00A059BC"/>
    <w:rsid w:val="00A05CA4"/>
    <w:rsid w:val="00A05D5E"/>
    <w:rsid w:val="00A067D5"/>
    <w:rsid w:val="00A06C73"/>
    <w:rsid w:val="00A1053A"/>
    <w:rsid w:val="00A1070E"/>
    <w:rsid w:val="00A11CCB"/>
    <w:rsid w:val="00A12711"/>
    <w:rsid w:val="00A1423C"/>
    <w:rsid w:val="00A14540"/>
    <w:rsid w:val="00A14B77"/>
    <w:rsid w:val="00A155EB"/>
    <w:rsid w:val="00A1589F"/>
    <w:rsid w:val="00A163FC"/>
    <w:rsid w:val="00A16861"/>
    <w:rsid w:val="00A1693D"/>
    <w:rsid w:val="00A169C3"/>
    <w:rsid w:val="00A17042"/>
    <w:rsid w:val="00A1744F"/>
    <w:rsid w:val="00A17C53"/>
    <w:rsid w:val="00A20C7A"/>
    <w:rsid w:val="00A21B35"/>
    <w:rsid w:val="00A21ECF"/>
    <w:rsid w:val="00A22976"/>
    <w:rsid w:val="00A2297F"/>
    <w:rsid w:val="00A23138"/>
    <w:rsid w:val="00A231A1"/>
    <w:rsid w:val="00A245F8"/>
    <w:rsid w:val="00A24B72"/>
    <w:rsid w:val="00A259B6"/>
    <w:rsid w:val="00A25A3A"/>
    <w:rsid w:val="00A25C63"/>
    <w:rsid w:val="00A25D28"/>
    <w:rsid w:val="00A2633D"/>
    <w:rsid w:val="00A27D5E"/>
    <w:rsid w:val="00A30346"/>
    <w:rsid w:val="00A31490"/>
    <w:rsid w:val="00A316E2"/>
    <w:rsid w:val="00A318BA"/>
    <w:rsid w:val="00A3190D"/>
    <w:rsid w:val="00A32FA1"/>
    <w:rsid w:val="00A33BC3"/>
    <w:rsid w:val="00A3412E"/>
    <w:rsid w:val="00A350F6"/>
    <w:rsid w:val="00A355C1"/>
    <w:rsid w:val="00A35ECE"/>
    <w:rsid w:val="00A368EF"/>
    <w:rsid w:val="00A36B91"/>
    <w:rsid w:val="00A3735B"/>
    <w:rsid w:val="00A37F3A"/>
    <w:rsid w:val="00A4185C"/>
    <w:rsid w:val="00A4186F"/>
    <w:rsid w:val="00A42A67"/>
    <w:rsid w:val="00A42FED"/>
    <w:rsid w:val="00A44375"/>
    <w:rsid w:val="00A45379"/>
    <w:rsid w:val="00A457BB"/>
    <w:rsid w:val="00A468DE"/>
    <w:rsid w:val="00A47178"/>
    <w:rsid w:val="00A47451"/>
    <w:rsid w:val="00A475A4"/>
    <w:rsid w:val="00A50B7F"/>
    <w:rsid w:val="00A50D2F"/>
    <w:rsid w:val="00A510EB"/>
    <w:rsid w:val="00A517C7"/>
    <w:rsid w:val="00A51DE9"/>
    <w:rsid w:val="00A5257A"/>
    <w:rsid w:val="00A52D48"/>
    <w:rsid w:val="00A53483"/>
    <w:rsid w:val="00A53B7C"/>
    <w:rsid w:val="00A547FC"/>
    <w:rsid w:val="00A54DB0"/>
    <w:rsid w:val="00A55846"/>
    <w:rsid w:val="00A55FE0"/>
    <w:rsid w:val="00A56975"/>
    <w:rsid w:val="00A577DE"/>
    <w:rsid w:val="00A579B4"/>
    <w:rsid w:val="00A57CAD"/>
    <w:rsid w:val="00A603F4"/>
    <w:rsid w:val="00A61B63"/>
    <w:rsid w:val="00A61DCD"/>
    <w:rsid w:val="00A61E19"/>
    <w:rsid w:val="00A624E1"/>
    <w:rsid w:val="00A62D1A"/>
    <w:rsid w:val="00A63BEE"/>
    <w:rsid w:val="00A65EE7"/>
    <w:rsid w:val="00A66880"/>
    <w:rsid w:val="00A66C32"/>
    <w:rsid w:val="00A66E49"/>
    <w:rsid w:val="00A671FD"/>
    <w:rsid w:val="00A6733A"/>
    <w:rsid w:val="00A70A4F"/>
    <w:rsid w:val="00A70FD7"/>
    <w:rsid w:val="00A71279"/>
    <w:rsid w:val="00A71697"/>
    <w:rsid w:val="00A71E2A"/>
    <w:rsid w:val="00A71F4F"/>
    <w:rsid w:val="00A732EA"/>
    <w:rsid w:val="00A7381D"/>
    <w:rsid w:val="00A74273"/>
    <w:rsid w:val="00A747BF"/>
    <w:rsid w:val="00A74951"/>
    <w:rsid w:val="00A75096"/>
    <w:rsid w:val="00A75198"/>
    <w:rsid w:val="00A75601"/>
    <w:rsid w:val="00A75649"/>
    <w:rsid w:val="00A75C18"/>
    <w:rsid w:val="00A75D1F"/>
    <w:rsid w:val="00A75DEF"/>
    <w:rsid w:val="00A760D9"/>
    <w:rsid w:val="00A772B3"/>
    <w:rsid w:val="00A8056F"/>
    <w:rsid w:val="00A80756"/>
    <w:rsid w:val="00A80FEE"/>
    <w:rsid w:val="00A811DF"/>
    <w:rsid w:val="00A815C6"/>
    <w:rsid w:val="00A819C0"/>
    <w:rsid w:val="00A81C5D"/>
    <w:rsid w:val="00A81E24"/>
    <w:rsid w:val="00A85571"/>
    <w:rsid w:val="00A857CF"/>
    <w:rsid w:val="00A8604D"/>
    <w:rsid w:val="00A871BA"/>
    <w:rsid w:val="00A87420"/>
    <w:rsid w:val="00A90331"/>
    <w:rsid w:val="00A90FC5"/>
    <w:rsid w:val="00A911B5"/>
    <w:rsid w:val="00A91E1F"/>
    <w:rsid w:val="00A92A0A"/>
    <w:rsid w:val="00A9357A"/>
    <w:rsid w:val="00A9559E"/>
    <w:rsid w:val="00A958C2"/>
    <w:rsid w:val="00A95F8E"/>
    <w:rsid w:val="00A970AE"/>
    <w:rsid w:val="00A9755B"/>
    <w:rsid w:val="00A97841"/>
    <w:rsid w:val="00A978CB"/>
    <w:rsid w:val="00A97B31"/>
    <w:rsid w:val="00AA0A78"/>
    <w:rsid w:val="00AA2547"/>
    <w:rsid w:val="00AA33B0"/>
    <w:rsid w:val="00AA37DA"/>
    <w:rsid w:val="00AA4380"/>
    <w:rsid w:val="00AA4B08"/>
    <w:rsid w:val="00AA5582"/>
    <w:rsid w:val="00AA5E7B"/>
    <w:rsid w:val="00AA68F6"/>
    <w:rsid w:val="00AA7705"/>
    <w:rsid w:val="00AB041F"/>
    <w:rsid w:val="00AB07B4"/>
    <w:rsid w:val="00AB07E2"/>
    <w:rsid w:val="00AB0BEA"/>
    <w:rsid w:val="00AB17F8"/>
    <w:rsid w:val="00AB1BD9"/>
    <w:rsid w:val="00AB2306"/>
    <w:rsid w:val="00AB2D9A"/>
    <w:rsid w:val="00AB30F3"/>
    <w:rsid w:val="00AB3901"/>
    <w:rsid w:val="00AB54AC"/>
    <w:rsid w:val="00AB5A2A"/>
    <w:rsid w:val="00AB6A72"/>
    <w:rsid w:val="00AB7AD6"/>
    <w:rsid w:val="00AC0217"/>
    <w:rsid w:val="00AC13D9"/>
    <w:rsid w:val="00AC20FB"/>
    <w:rsid w:val="00AC2ACE"/>
    <w:rsid w:val="00AC2B89"/>
    <w:rsid w:val="00AC2CB5"/>
    <w:rsid w:val="00AC3073"/>
    <w:rsid w:val="00AC37A0"/>
    <w:rsid w:val="00AC3E66"/>
    <w:rsid w:val="00AC3FFC"/>
    <w:rsid w:val="00AC4027"/>
    <w:rsid w:val="00AC4600"/>
    <w:rsid w:val="00AC47E0"/>
    <w:rsid w:val="00AC5A68"/>
    <w:rsid w:val="00AC6842"/>
    <w:rsid w:val="00AC6BAF"/>
    <w:rsid w:val="00AC75FE"/>
    <w:rsid w:val="00AC7AD1"/>
    <w:rsid w:val="00AC7FFA"/>
    <w:rsid w:val="00AD0593"/>
    <w:rsid w:val="00AD0923"/>
    <w:rsid w:val="00AD0AB3"/>
    <w:rsid w:val="00AD1A58"/>
    <w:rsid w:val="00AD1B7C"/>
    <w:rsid w:val="00AD2095"/>
    <w:rsid w:val="00AD2678"/>
    <w:rsid w:val="00AD3596"/>
    <w:rsid w:val="00AD38D8"/>
    <w:rsid w:val="00AD3B4F"/>
    <w:rsid w:val="00AD4C83"/>
    <w:rsid w:val="00AD551A"/>
    <w:rsid w:val="00AD6924"/>
    <w:rsid w:val="00AD6A99"/>
    <w:rsid w:val="00AE20CA"/>
    <w:rsid w:val="00AE296C"/>
    <w:rsid w:val="00AE3013"/>
    <w:rsid w:val="00AE309E"/>
    <w:rsid w:val="00AE36BA"/>
    <w:rsid w:val="00AE3C3C"/>
    <w:rsid w:val="00AE4E1D"/>
    <w:rsid w:val="00AE57A7"/>
    <w:rsid w:val="00AE5C61"/>
    <w:rsid w:val="00AE5D25"/>
    <w:rsid w:val="00AE648A"/>
    <w:rsid w:val="00AE6590"/>
    <w:rsid w:val="00AE69CC"/>
    <w:rsid w:val="00AE7804"/>
    <w:rsid w:val="00AE79CB"/>
    <w:rsid w:val="00AE7F89"/>
    <w:rsid w:val="00AF0DDE"/>
    <w:rsid w:val="00AF1350"/>
    <w:rsid w:val="00AF1983"/>
    <w:rsid w:val="00AF1BCC"/>
    <w:rsid w:val="00AF25D0"/>
    <w:rsid w:val="00AF28AB"/>
    <w:rsid w:val="00AF313D"/>
    <w:rsid w:val="00AF33E0"/>
    <w:rsid w:val="00AF3C10"/>
    <w:rsid w:val="00AF6A9E"/>
    <w:rsid w:val="00AF6CA1"/>
    <w:rsid w:val="00AF74A7"/>
    <w:rsid w:val="00AF75ED"/>
    <w:rsid w:val="00AF7A1C"/>
    <w:rsid w:val="00B000EA"/>
    <w:rsid w:val="00B00D97"/>
    <w:rsid w:val="00B00ED5"/>
    <w:rsid w:val="00B026B0"/>
    <w:rsid w:val="00B044F8"/>
    <w:rsid w:val="00B05F90"/>
    <w:rsid w:val="00B06124"/>
    <w:rsid w:val="00B06419"/>
    <w:rsid w:val="00B072F5"/>
    <w:rsid w:val="00B101C5"/>
    <w:rsid w:val="00B10C69"/>
    <w:rsid w:val="00B10E2A"/>
    <w:rsid w:val="00B125F1"/>
    <w:rsid w:val="00B1347C"/>
    <w:rsid w:val="00B149C3"/>
    <w:rsid w:val="00B14D81"/>
    <w:rsid w:val="00B1649A"/>
    <w:rsid w:val="00B16591"/>
    <w:rsid w:val="00B16AC2"/>
    <w:rsid w:val="00B17877"/>
    <w:rsid w:val="00B17B08"/>
    <w:rsid w:val="00B17CD5"/>
    <w:rsid w:val="00B17DFF"/>
    <w:rsid w:val="00B20385"/>
    <w:rsid w:val="00B20394"/>
    <w:rsid w:val="00B209D2"/>
    <w:rsid w:val="00B20F45"/>
    <w:rsid w:val="00B20F46"/>
    <w:rsid w:val="00B214FB"/>
    <w:rsid w:val="00B2184E"/>
    <w:rsid w:val="00B21BF3"/>
    <w:rsid w:val="00B22439"/>
    <w:rsid w:val="00B22F23"/>
    <w:rsid w:val="00B23A69"/>
    <w:rsid w:val="00B23DB2"/>
    <w:rsid w:val="00B241B6"/>
    <w:rsid w:val="00B246B5"/>
    <w:rsid w:val="00B25C00"/>
    <w:rsid w:val="00B25D5A"/>
    <w:rsid w:val="00B261FC"/>
    <w:rsid w:val="00B26536"/>
    <w:rsid w:val="00B26EE0"/>
    <w:rsid w:val="00B306E6"/>
    <w:rsid w:val="00B312AA"/>
    <w:rsid w:val="00B3268D"/>
    <w:rsid w:val="00B32AD7"/>
    <w:rsid w:val="00B32DD5"/>
    <w:rsid w:val="00B33160"/>
    <w:rsid w:val="00B33607"/>
    <w:rsid w:val="00B34338"/>
    <w:rsid w:val="00B35608"/>
    <w:rsid w:val="00B367C4"/>
    <w:rsid w:val="00B36AFA"/>
    <w:rsid w:val="00B36D4A"/>
    <w:rsid w:val="00B37215"/>
    <w:rsid w:val="00B37723"/>
    <w:rsid w:val="00B377D8"/>
    <w:rsid w:val="00B408E7"/>
    <w:rsid w:val="00B40AEA"/>
    <w:rsid w:val="00B41500"/>
    <w:rsid w:val="00B42794"/>
    <w:rsid w:val="00B429F3"/>
    <w:rsid w:val="00B42DA7"/>
    <w:rsid w:val="00B42F26"/>
    <w:rsid w:val="00B43C01"/>
    <w:rsid w:val="00B4405A"/>
    <w:rsid w:val="00B446B9"/>
    <w:rsid w:val="00B44857"/>
    <w:rsid w:val="00B44BC6"/>
    <w:rsid w:val="00B452C4"/>
    <w:rsid w:val="00B45F83"/>
    <w:rsid w:val="00B461FB"/>
    <w:rsid w:val="00B46218"/>
    <w:rsid w:val="00B46ACE"/>
    <w:rsid w:val="00B47445"/>
    <w:rsid w:val="00B47943"/>
    <w:rsid w:val="00B47D06"/>
    <w:rsid w:val="00B47FD5"/>
    <w:rsid w:val="00B502D5"/>
    <w:rsid w:val="00B505AF"/>
    <w:rsid w:val="00B51275"/>
    <w:rsid w:val="00B5148E"/>
    <w:rsid w:val="00B52FE3"/>
    <w:rsid w:val="00B5393A"/>
    <w:rsid w:val="00B53FC3"/>
    <w:rsid w:val="00B55597"/>
    <w:rsid w:val="00B56827"/>
    <w:rsid w:val="00B56935"/>
    <w:rsid w:val="00B60A1B"/>
    <w:rsid w:val="00B61FCC"/>
    <w:rsid w:val="00B62A06"/>
    <w:rsid w:val="00B63483"/>
    <w:rsid w:val="00B63A9A"/>
    <w:rsid w:val="00B63D71"/>
    <w:rsid w:val="00B64F1D"/>
    <w:rsid w:val="00B65A48"/>
    <w:rsid w:val="00B65A73"/>
    <w:rsid w:val="00B663B6"/>
    <w:rsid w:val="00B66FA7"/>
    <w:rsid w:val="00B6701D"/>
    <w:rsid w:val="00B67501"/>
    <w:rsid w:val="00B6776A"/>
    <w:rsid w:val="00B67A20"/>
    <w:rsid w:val="00B67B87"/>
    <w:rsid w:val="00B67DAD"/>
    <w:rsid w:val="00B67F1F"/>
    <w:rsid w:val="00B705B4"/>
    <w:rsid w:val="00B71404"/>
    <w:rsid w:val="00B716DC"/>
    <w:rsid w:val="00B72B96"/>
    <w:rsid w:val="00B73F70"/>
    <w:rsid w:val="00B7482D"/>
    <w:rsid w:val="00B74B7C"/>
    <w:rsid w:val="00B75E31"/>
    <w:rsid w:val="00B75F86"/>
    <w:rsid w:val="00B7626E"/>
    <w:rsid w:val="00B767A4"/>
    <w:rsid w:val="00B76BE4"/>
    <w:rsid w:val="00B809EA"/>
    <w:rsid w:val="00B8145D"/>
    <w:rsid w:val="00B81911"/>
    <w:rsid w:val="00B8254D"/>
    <w:rsid w:val="00B82725"/>
    <w:rsid w:val="00B8280E"/>
    <w:rsid w:val="00B828D9"/>
    <w:rsid w:val="00B829E6"/>
    <w:rsid w:val="00B82EA7"/>
    <w:rsid w:val="00B830D0"/>
    <w:rsid w:val="00B83169"/>
    <w:rsid w:val="00B83180"/>
    <w:rsid w:val="00B83DD5"/>
    <w:rsid w:val="00B846A4"/>
    <w:rsid w:val="00B846D7"/>
    <w:rsid w:val="00B85157"/>
    <w:rsid w:val="00B8562C"/>
    <w:rsid w:val="00B87888"/>
    <w:rsid w:val="00B878AA"/>
    <w:rsid w:val="00B87BFB"/>
    <w:rsid w:val="00B90102"/>
    <w:rsid w:val="00B9090F"/>
    <w:rsid w:val="00B91219"/>
    <w:rsid w:val="00B91A86"/>
    <w:rsid w:val="00B92BE9"/>
    <w:rsid w:val="00B93DC9"/>
    <w:rsid w:val="00B94101"/>
    <w:rsid w:val="00B94689"/>
    <w:rsid w:val="00B95056"/>
    <w:rsid w:val="00B96BD3"/>
    <w:rsid w:val="00B96D2E"/>
    <w:rsid w:val="00B97BE6"/>
    <w:rsid w:val="00B97F01"/>
    <w:rsid w:val="00BA068A"/>
    <w:rsid w:val="00BA0D64"/>
    <w:rsid w:val="00BA0D91"/>
    <w:rsid w:val="00BA1B6A"/>
    <w:rsid w:val="00BA1FAB"/>
    <w:rsid w:val="00BA2570"/>
    <w:rsid w:val="00BA2EC0"/>
    <w:rsid w:val="00BA3247"/>
    <w:rsid w:val="00BA34E6"/>
    <w:rsid w:val="00BA3DB6"/>
    <w:rsid w:val="00BA47DD"/>
    <w:rsid w:val="00BA4E56"/>
    <w:rsid w:val="00BA539B"/>
    <w:rsid w:val="00BA5540"/>
    <w:rsid w:val="00BA566F"/>
    <w:rsid w:val="00BA576A"/>
    <w:rsid w:val="00BA57A1"/>
    <w:rsid w:val="00BA634B"/>
    <w:rsid w:val="00BA6B3D"/>
    <w:rsid w:val="00BA6C9F"/>
    <w:rsid w:val="00BA7844"/>
    <w:rsid w:val="00BB0DBC"/>
    <w:rsid w:val="00BB1075"/>
    <w:rsid w:val="00BB10F4"/>
    <w:rsid w:val="00BB114B"/>
    <w:rsid w:val="00BB15A9"/>
    <w:rsid w:val="00BB15B3"/>
    <w:rsid w:val="00BB1C20"/>
    <w:rsid w:val="00BB1D5E"/>
    <w:rsid w:val="00BB21BB"/>
    <w:rsid w:val="00BB36A6"/>
    <w:rsid w:val="00BB419B"/>
    <w:rsid w:val="00BB445A"/>
    <w:rsid w:val="00BB4479"/>
    <w:rsid w:val="00BB46E2"/>
    <w:rsid w:val="00BB591F"/>
    <w:rsid w:val="00BB65EC"/>
    <w:rsid w:val="00BB69BA"/>
    <w:rsid w:val="00BB6ADE"/>
    <w:rsid w:val="00BB7045"/>
    <w:rsid w:val="00BB740E"/>
    <w:rsid w:val="00BB7CF4"/>
    <w:rsid w:val="00BC010C"/>
    <w:rsid w:val="00BC4006"/>
    <w:rsid w:val="00BC4C0E"/>
    <w:rsid w:val="00BC4DB5"/>
    <w:rsid w:val="00BC4E6E"/>
    <w:rsid w:val="00BC5159"/>
    <w:rsid w:val="00BC5D06"/>
    <w:rsid w:val="00BC5FD1"/>
    <w:rsid w:val="00BC6199"/>
    <w:rsid w:val="00BC6409"/>
    <w:rsid w:val="00BC6C07"/>
    <w:rsid w:val="00BC7C70"/>
    <w:rsid w:val="00BC7CD8"/>
    <w:rsid w:val="00BD0147"/>
    <w:rsid w:val="00BD0150"/>
    <w:rsid w:val="00BD0297"/>
    <w:rsid w:val="00BD09F4"/>
    <w:rsid w:val="00BD1FE1"/>
    <w:rsid w:val="00BD257C"/>
    <w:rsid w:val="00BD2D53"/>
    <w:rsid w:val="00BD3343"/>
    <w:rsid w:val="00BD3CA5"/>
    <w:rsid w:val="00BD43F0"/>
    <w:rsid w:val="00BD45AF"/>
    <w:rsid w:val="00BD4DCC"/>
    <w:rsid w:val="00BD50DC"/>
    <w:rsid w:val="00BD541E"/>
    <w:rsid w:val="00BD5EED"/>
    <w:rsid w:val="00BD67ED"/>
    <w:rsid w:val="00BD708A"/>
    <w:rsid w:val="00BD7850"/>
    <w:rsid w:val="00BD7901"/>
    <w:rsid w:val="00BE0088"/>
    <w:rsid w:val="00BE0765"/>
    <w:rsid w:val="00BE116E"/>
    <w:rsid w:val="00BE1E79"/>
    <w:rsid w:val="00BE2BC5"/>
    <w:rsid w:val="00BE2FC6"/>
    <w:rsid w:val="00BE3074"/>
    <w:rsid w:val="00BE3D48"/>
    <w:rsid w:val="00BE5F7D"/>
    <w:rsid w:val="00BE63BF"/>
    <w:rsid w:val="00BE6C53"/>
    <w:rsid w:val="00BF09BD"/>
    <w:rsid w:val="00BF0DCC"/>
    <w:rsid w:val="00BF1AA8"/>
    <w:rsid w:val="00BF1F39"/>
    <w:rsid w:val="00BF26F6"/>
    <w:rsid w:val="00BF27EA"/>
    <w:rsid w:val="00BF32C8"/>
    <w:rsid w:val="00BF399D"/>
    <w:rsid w:val="00BF42B2"/>
    <w:rsid w:val="00BF4303"/>
    <w:rsid w:val="00BF4D5D"/>
    <w:rsid w:val="00BF57C1"/>
    <w:rsid w:val="00BF585F"/>
    <w:rsid w:val="00BF5EDF"/>
    <w:rsid w:val="00BF6A0B"/>
    <w:rsid w:val="00BF6E1A"/>
    <w:rsid w:val="00BF7B67"/>
    <w:rsid w:val="00C0013C"/>
    <w:rsid w:val="00C01111"/>
    <w:rsid w:val="00C02CF2"/>
    <w:rsid w:val="00C038EA"/>
    <w:rsid w:val="00C0775B"/>
    <w:rsid w:val="00C0786D"/>
    <w:rsid w:val="00C07CFC"/>
    <w:rsid w:val="00C10A1C"/>
    <w:rsid w:val="00C116F0"/>
    <w:rsid w:val="00C12176"/>
    <w:rsid w:val="00C1217B"/>
    <w:rsid w:val="00C12511"/>
    <w:rsid w:val="00C1383A"/>
    <w:rsid w:val="00C13B73"/>
    <w:rsid w:val="00C1400C"/>
    <w:rsid w:val="00C1415C"/>
    <w:rsid w:val="00C173A9"/>
    <w:rsid w:val="00C1796F"/>
    <w:rsid w:val="00C202F7"/>
    <w:rsid w:val="00C20779"/>
    <w:rsid w:val="00C20CC7"/>
    <w:rsid w:val="00C223FD"/>
    <w:rsid w:val="00C234B2"/>
    <w:rsid w:val="00C23774"/>
    <w:rsid w:val="00C23846"/>
    <w:rsid w:val="00C23DE6"/>
    <w:rsid w:val="00C2423B"/>
    <w:rsid w:val="00C24C3F"/>
    <w:rsid w:val="00C24D76"/>
    <w:rsid w:val="00C25420"/>
    <w:rsid w:val="00C25AE3"/>
    <w:rsid w:val="00C26E62"/>
    <w:rsid w:val="00C27A9A"/>
    <w:rsid w:val="00C27CDC"/>
    <w:rsid w:val="00C27D4C"/>
    <w:rsid w:val="00C30790"/>
    <w:rsid w:val="00C31225"/>
    <w:rsid w:val="00C3169C"/>
    <w:rsid w:val="00C32673"/>
    <w:rsid w:val="00C334EA"/>
    <w:rsid w:val="00C33CC1"/>
    <w:rsid w:val="00C340B6"/>
    <w:rsid w:val="00C342C6"/>
    <w:rsid w:val="00C34D7F"/>
    <w:rsid w:val="00C35601"/>
    <w:rsid w:val="00C359F9"/>
    <w:rsid w:val="00C4056A"/>
    <w:rsid w:val="00C40E4E"/>
    <w:rsid w:val="00C42E19"/>
    <w:rsid w:val="00C44A60"/>
    <w:rsid w:val="00C44DDC"/>
    <w:rsid w:val="00C44F1B"/>
    <w:rsid w:val="00C453DA"/>
    <w:rsid w:val="00C45B2C"/>
    <w:rsid w:val="00C46D93"/>
    <w:rsid w:val="00C47461"/>
    <w:rsid w:val="00C504BD"/>
    <w:rsid w:val="00C505D3"/>
    <w:rsid w:val="00C50A87"/>
    <w:rsid w:val="00C50BD7"/>
    <w:rsid w:val="00C50F9E"/>
    <w:rsid w:val="00C5122F"/>
    <w:rsid w:val="00C51423"/>
    <w:rsid w:val="00C51862"/>
    <w:rsid w:val="00C52522"/>
    <w:rsid w:val="00C52789"/>
    <w:rsid w:val="00C528E3"/>
    <w:rsid w:val="00C53D01"/>
    <w:rsid w:val="00C5411A"/>
    <w:rsid w:val="00C545AA"/>
    <w:rsid w:val="00C553DC"/>
    <w:rsid w:val="00C558B9"/>
    <w:rsid w:val="00C55A1D"/>
    <w:rsid w:val="00C55DFE"/>
    <w:rsid w:val="00C55EF9"/>
    <w:rsid w:val="00C56118"/>
    <w:rsid w:val="00C562A1"/>
    <w:rsid w:val="00C5796E"/>
    <w:rsid w:val="00C602E2"/>
    <w:rsid w:val="00C606E5"/>
    <w:rsid w:val="00C607D0"/>
    <w:rsid w:val="00C611E0"/>
    <w:rsid w:val="00C61F1B"/>
    <w:rsid w:val="00C62A0B"/>
    <w:rsid w:val="00C630D4"/>
    <w:rsid w:val="00C631C5"/>
    <w:rsid w:val="00C63A3F"/>
    <w:rsid w:val="00C63AF0"/>
    <w:rsid w:val="00C653D2"/>
    <w:rsid w:val="00C653EE"/>
    <w:rsid w:val="00C657F8"/>
    <w:rsid w:val="00C66620"/>
    <w:rsid w:val="00C666D5"/>
    <w:rsid w:val="00C6690D"/>
    <w:rsid w:val="00C66C6F"/>
    <w:rsid w:val="00C67BDA"/>
    <w:rsid w:val="00C70530"/>
    <w:rsid w:val="00C70637"/>
    <w:rsid w:val="00C709AA"/>
    <w:rsid w:val="00C71570"/>
    <w:rsid w:val="00C717F7"/>
    <w:rsid w:val="00C7404C"/>
    <w:rsid w:val="00C75850"/>
    <w:rsid w:val="00C77EFE"/>
    <w:rsid w:val="00C8011D"/>
    <w:rsid w:val="00C8131B"/>
    <w:rsid w:val="00C83A42"/>
    <w:rsid w:val="00C83A47"/>
    <w:rsid w:val="00C844CE"/>
    <w:rsid w:val="00C85427"/>
    <w:rsid w:val="00C859F7"/>
    <w:rsid w:val="00C86501"/>
    <w:rsid w:val="00C86F2D"/>
    <w:rsid w:val="00C87200"/>
    <w:rsid w:val="00C903F6"/>
    <w:rsid w:val="00C90E37"/>
    <w:rsid w:val="00C9109D"/>
    <w:rsid w:val="00C911C5"/>
    <w:rsid w:val="00C91895"/>
    <w:rsid w:val="00C923A2"/>
    <w:rsid w:val="00C9313E"/>
    <w:rsid w:val="00C93957"/>
    <w:rsid w:val="00C93BF8"/>
    <w:rsid w:val="00C94680"/>
    <w:rsid w:val="00C948FF"/>
    <w:rsid w:val="00C95BA9"/>
    <w:rsid w:val="00C95DA3"/>
    <w:rsid w:val="00C96DC7"/>
    <w:rsid w:val="00C97969"/>
    <w:rsid w:val="00CA0E1C"/>
    <w:rsid w:val="00CA120A"/>
    <w:rsid w:val="00CA1253"/>
    <w:rsid w:val="00CA1FC6"/>
    <w:rsid w:val="00CA2735"/>
    <w:rsid w:val="00CA2A09"/>
    <w:rsid w:val="00CA2D96"/>
    <w:rsid w:val="00CA3D55"/>
    <w:rsid w:val="00CA4F22"/>
    <w:rsid w:val="00CA4F87"/>
    <w:rsid w:val="00CA5E70"/>
    <w:rsid w:val="00CA5F7A"/>
    <w:rsid w:val="00CA6BEE"/>
    <w:rsid w:val="00CA6C40"/>
    <w:rsid w:val="00CA7352"/>
    <w:rsid w:val="00CA78C7"/>
    <w:rsid w:val="00CA7A8A"/>
    <w:rsid w:val="00CB029E"/>
    <w:rsid w:val="00CB051E"/>
    <w:rsid w:val="00CB1A63"/>
    <w:rsid w:val="00CB21FC"/>
    <w:rsid w:val="00CB239F"/>
    <w:rsid w:val="00CB46DA"/>
    <w:rsid w:val="00CB4E53"/>
    <w:rsid w:val="00CB6B3C"/>
    <w:rsid w:val="00CB7127"/>
    <w:rsid w:val="00CB7EA3"/>
    <w:rsid w:val="00CC0A4E"/>
    <w:rsid w:val="00CC17DF"/>
    <w:rsid w:val="00CC1964"/>
    <w:rsid w:val="00CC212F"/>
    <w:rsid w:val="00CC289B"/>
    <w:rsid w:val="00CC345A"/>
    <w:rsid w:val="00CC35AE"/>
    <w:rsid w:val="00CC40B6"/>
    <w:rsid w:val="00CC481B"/>
    <w:rsid w:val="00CC4A14"/>
    <w:rsid w:val="00CC5E98"/>
    <w:rsid w:val="00CC6196"/>
    <w:rsid w:val="00CC678B"/>
    <w:rsid w:val="00CD0329"/>
    <w:rsid w:val="00CD0368"/>
    <w:rsid w:val="00CD0CF2"/>
    <w:rsid w:val="00CD0E42"/>
    <w:rsid w:val="00CD1CA8"/>
    <w:rsid w:val="00CD2197"/>
    <w:rsid w:val="00CD2CF1"/>
    <w:rsid w:val="00CD346F"/>
    <w:rsid w:val="00CD37B9"/>
    <w:rsid w:val="00CD4145"/>
    <w:rsid w:val="00CD48A2"/>
    <w:rsid w:val="00CD4B5D"/>
    <w:rsid w:val="00CD4F8F"/>
    <w:rsid w:val="00CD5746"/>
    <w:rsid w:val="00CD7350"/>
    <w:rsid w:val="00CD7409"/>
    <w:rsid w:val="00CE1370"/>
    <w:rsid w:val="00CE2053"/>
    <w:rsid w:val="00CE277A"/>
    <w:rsid w:val="00CE2DD1"/>
    <w:rsid w:val="00CE3201"/>
    <w:rsid w:val="00CE3C1F"/>
    <w:rsid w:val="00CE3D50"/>
    <w:rsid w:val="00CE4602"/>
    <w:rsid w:val="00CE518B"/>
    <w:rsid w:val="00CE5715"/>
    <w:rsid w:val="00CE5CB5"/>
    <w:rsid w:val="00CE6101"/>
    <w:rsid w:val="00CE6927"/>
    <w:rsid w:val="00CE713C"/>
    <w:rsid w:val="00CE736F"/>
    <w:rsid w:val="00CE7D0D"/>
    <w:rsid w:val="00CF12FF"/>
    <w:rsid w:val="00CF219F"/>
    <w:rsid w:val="00CF266D"/>
    <w:rsid w:val="00CF3CDC"/>
    <w:rsid w:val="00CF5637"/>
    <w:rsid w:val="00CF5B83"/>
    <w:rsid w:val="00CF70E6"/>
    <w:rsid w:val="00CF782E"/>
    <w:rsid w:val="00CF7FB4"/>
    <w:rsid w:val="00D008B0"/>
    <w:rsid w:val="00D00F0A"/>
    <w:rsid w:val="00D014BE"/>
    <w:rsid w:val="00D0194F"/>
    <w:rsid w:val="00D020FB"/>
    <w:rsid w:val="00D03566"/>
    <w:rsid w:val="00D04F5B"/>
    <w:rsid w:val="00D062CA"/>
    <w:rsid w:val="00D071EC"/>
    <w:rsid w:val="00D078E7"/>
    <w:rsid w:val="00D0794A"/>
    <w:rsid w:val="00D0795E"/>
    <w:rsid w:val="00D07CE2"/>
    <w:rsid w:val="00D11211"/>
    <w:rsid w:val="00D11924"/>
    <w:rsid w:val="00D11DED"/>
    <w:rsid w:val="00D11E92"/>
    <w:rsid w:val="00D13009"/>
    <w:rsid w:val="00D14DC0"/>
    <w:rsid w:val="00D14F5A"/>
    <w:rsid w:val="00D155EE"/>
    <w:rsid w:val="00D15A1A"/>
    <w:rsid w:val="00D16423"/>
    <w:rsid w:val="00D171B6"/>
    <w:rsid w:val="00D174E5"/>
    <w:rsid w:val="00D22E09"/>
    <w:rsid w:val="00D24DA4"/>
    <w:rsid w:val="00D25075"/>
    <w:rsid w:val="00D256EA"/>
    <w:rsid w:val="00D2631E"/>
    <w:rsid w:val="00D270BE"/>
    <w:rsid w:val="00D27F22"/>
    <w:rsid w:val="00D30B55"/>
    <w:rsid w:val="00D3166A"/>
    <w:rsid w:val="00D31C41"/>
    <w:rsid w:val="00D32278"/>
    <w:rsid w:val="00D323AB"/>
    <w:rsid w:val="00D3352C"/>
    <w:rsid w:val="00D339CF"/>
    <w:rsid w:val="00D33EEC"/>
    <w:rsid w:val="00D34376"/>
    <w:rsid w:val="00D34412"/>
    <w:rsid w:val="00D34EEB"/>
    <w:rsid w:val="00D3563B"/>
    <w:rsid w:val="00D36FDA"/>
    <w:rsid w:val="00D37D35"/>
    <w:rsid w:val="00D40141"/>
    <w:rsid w:val="00D40672"/>
    <w:rsid w:val="00D41EC4"/>
    <w:rsid w:val="00D42B39"/>
    <w:rsid w:val="00D4387C"/>
    <w:rsid w:val="00D43FD6"/>
    <w:rsid w:val="00D45C57"/>
    <w:rsid w:val="00D464D0"/>
    <w:rsid w:val="00D46A62"/>
    <w:rsid w:val="00D46F5A"/>
    <w:rsid w:val="00D479A3"/>
    <w:rsid w:val="00D50E86"/>
    <w:rsid w:val="00D50FBB"/>
    <w:rsid w:val="00D514DA"/>
    <w:rsid w:val="00D51607"/>
    <w:rsid w:val="00D51BC2"/>
    <w:rsid w:val="00D51D8A"/>
    <w:rsid w:val="00D52BE4"/>
    <w:rsid w:val="00D52F9B"/>
    <w:rsid w:val="00D53E4F"/>
    <w:rsid w:val="00D53FFF"/>
    <w:rsid w:val="00D542CC"/>
    <w:rsid w:val="00D54EAE"/>
    <w:rsid w:val="00D55B49"/>
    <w:rsid w:val="00D55D82"/>
    <w:rsid w:val="00D561FD"/>
    <w:rsid w:val="00D5653A"/>
    <w:rsid w:val="00D565DD"/>
    <w:rsid w:val="00D5680B"/>
    <w:rsid w:val="00D57A57"/>
    <w:rsid w:val="00D600D9"/>
    <w:rsid w:val="00D605CE"/>
    <w:rsid w:val="00D60D4C"/>
    <w:rsid w:val="00D613C3"/>
    <w:rsid w:val="00D621EF"/>
    <w:rsid w:val="00D6294C"/>
    <w:rsid w:val="00D63411"/>
    <w:rsid w:val="00D63983"/>
    <w:rsid w:val="00D63B54"/>
    <w:rsid w:val="00D64354"/>
    <w:rsid w:val="00D64935"/>
    <w:rsid w:val="00D655F7"/>
    <w:rsid w:val="00D65BFD"/>
    <w:rsid w:val="00D67346"/>
    <w:rsid w:val="00D7065C"/>
    <w:rsid w:val="00D70F8A"/>
    <w:rsid w:val="00D7118B"/>
    <w:rsid w:val="00D72074"/>
    <w:rsid w:val="00D744BD"/>
    <w:rsid w:val="00D74666"/>
    <w:rsid w:val="00D76333"/>
    <w:rsid w:val="00D76EE3"/>
    <w:rsid w:val="00D77C12"/>
    <w:rsid w:val="00D80CBB"/>
    <w:rsid w:val="00D80E67"/>
    <w:rsid w:val="00D80EED"/>
    <w:rsid w:val="00D81B68"/>
    <w:rsid w:val="00D81C77"/>
    <w:rsid w:val="00D829E4"/>
    <w:rsid w:val="00D8331B"/>
    <w:rsid w:val="00D83DF1"/>
    <w:rsid w:val="00D860C6"/>
    <w:rsid w:val="00D86230"/>
    <w:rsid w:val="00D8633C"/>
    <w:rsid w:val="00D865BB"/>
    <w:rsid w:val="00D875CD"/>
    <w:rsid w:val="00D877B2"/>
    <w:rsid w:val="00D90393"/>
    <w:rsid w:val="00D90667"/>
    <w:rsid w:val="00D90C21"/>
    <w:rsid w:val="00D91AA6"/>
    <w:rsid w:val="00D91D7D"/>
    <w:rsid w:val="00D92C99"/>
    <w:rsid w:val="00D931C4"/>
    <w:rsid w:val="00D938D0"/>
    <w:rsid w:val="00D938FB"/>
    <w:rsid w:val="00D95157"/>
    <w:rsid w:val="00D952D4"/>
    <w:rsid w:val="00D95EFA"/>
    <w:rsid w:val="00D967C4"/>
    <w:rsid w:val="00D96820"/>
    <w:rsid w:val="00D96A40"/>
    <w:rsid w:val="00D97CFD"/>
    <w:rsid w:val="00DA0644"/>
    <w:rsid w:val="00DA0F88"/>
    <w:rsid w:val="00DA10D8"/>
    <w:rsid w:val="00DA2CE2"/>
    <w:rsid w:val="00DA4E4E"/>
    <w:rsid w:val="00DA51FB"/>
    <w:rsid w:val="00DA601F"/>
    <w:rsid w:val="00DA6241"/>
    <w:rsid w:val="00DA6A76"/>
    <w:rsid w:val="00DA777E"/>
    <w:rsid w:val="00DA7843"/>
    <w:rsid w:val="00DA7D8A"/>
    <w:rsid w:val="00DA7D8E"/>
    <w:rsid w:val="00DB0336"/>
    <w:rsid w:val="00DB0D74"/>
    <w:rsid w:val="00DB16B9"/>
    <w:rsid w:val="00DB1B0A"/>
    <w:rsid w:val="00DB364C"/>
    <w:rsid w:val="00DB3A61"/>
    <w:rsid w:val="00DB3DE0"/>
    <w:rsid w:val="00DB3F34"/>
    <w:rsid w:val="00DB4253"/>
    <w:rsid w:val="00DB426C"/>
    <w:rsid w:val="00DB4445"/>
    <w:rsid w:val="00DB495A"/>
    <w:rsid w:val="00DB53FA"/>
    <w:rsid w:val="00DB6EEB"/>
    <w:rsid w:val="00DB6FA5"/>
    <w:rsid w:val="00DB71EE"/>
    <w:rsid w:val="00DB7290"/>
    <w:rsid w:val="00DB7AF2"/>
    <w:rsid w:val="00DC065A"/>
    <w:rsid w:val="00DC07BF"/>
    <w:rsid w:val="00DC13C1"/>
    <w:rsid w:val="00DC1818"/>
    <w:rsid w:val="00DC3252"/>
    <w:rsid w:val="00DC36D5"/>
    <w:rsid w:val="00DC437F"/>
    <w:rsid w:val="00DC44C8"/>
    <w:rsid w:val="00DC45D9"/>
    <w:rsid w:val="00DC4CE6"/>
    <w:rsid w:val="00DC4E43"/>
    <w:rsid w:val="00DC65A8"/>
    <w:rsid w:val="00DC6BBF"/>
    <w:rsid w:val="00DD0C08"/>
    <w:rsid w:val="00DD0EEA"/>
    <w:rsid w:val="00DD1A47"/>
    <w:rsid w:val="00DD1BCB"/>
    <w:rsid w:val="00DD20E4"/>
    <w:rsid w:val="00DD2A84"/>
    <w:rsid w:val="00DD2EE9"/>
    <w:rsid w:val="00DD38E2"/>
    <w:rsid w:val="00DD3B6E"/>
    <w:rsid w:val="00DD4F44"/>
    <w:rsid w:val="00DD6580"/>
    <w:rsid w:val="00DD70E6"/>
    <w:rsid w:val="00DD76F1"/>
    <w:rsid w:val="00DD7B8A"/>
    <w:rsid w:val="00DE18AE"/>
    <w:rsid w:val="00DE311C"/>
    <w:rsid w:val="00DE484B"/>
    <w:rsid w:val="00DE4CEA"/>
    <w:rsid w:val="00DE52A6"/>
    <w:rsid w:val="00DE5EA0"/>
    <w:rsid w:val="00DE5FED"/>
    <w:rsid w:val="00DE60C3"/>
    <w:rsid w:val="00DE64BE"/>
    <w:rsid w:val="00DE66F6"/>
    <w:rsid w:val="00DE692E"/>
    <w:rsid w:val="00DE7044"/>
    <w:rsid w:val="00DE71AD"/>
    <w:rsid w:val="00DE731F"/>
    <w:rsid w:val="00DF0C5B"/>
    <w:rsid w:val="00DF139B"/>
    <w:rsid w:val="00DF170D"/>
    <w:rsid w:val="00DF176E"/>
    <w:rsid w:val="00DF235F"/>
    <w:rsid w:val="00DF2555"/>
    <w:rsid w:val="00DF2558"/>
    <w:rsid w:val="00DF2665"/>
    <w:rsid w:val="00DF2B4C"/>
    <w:rsid w:val="00DF39AF"/>
    <w:rsid w:val="00DF4ADA"/>
    <w:rsid w:val="00DF4CE1"/>
    <w:rsid w:val="00DF507C"/>
    <w:rsid w:val="00DF5DBE"/>
    <w:rsid w:val="00DF5EAF"/>
    <w:rsid w:val="00DF76ED"/>
    <w:rsid w:val="00DF771A"/>
    <w:rsid w:val="00DF7C56"/>
    <w:rsid w:val="00DF7D95"/>
    <w:rsid w:val="00E009E6"/>
    <w:rsid w:val="00E05174"/>
    <w:rsid w:val="00E05A50"/>
    <w:rsid w:val="00E05B70"/>
    <w:rsid w:val="00E060E5"/>
    <w:rsid w:val="00E06D0F"/>
    <w:rsid w:val="00E06F71"/>
    <w:rsid w:val="00E07003"/>
    <w:rsid w:val="00E102F6"/>
    <w:rsid w:val="00E1152A"/>
    <w:rsid w:val="00E11C36"/>
    <w:rsid w:val="00E11F48"/>
    <w:rsid w:val="00E11F85"/>
    <w:rsid w:val="00E120AD"/>
    <w:rsid w:val="00E12744"/>
    <w:rsid w:val="00E1377C"/>
    <w:rsid w:val="00E13CD9"/>
    <w:rsid w:val="00E154ED"/>
    <w:rsid w:val="00E15FDD"/>
    <w:rsid w:val="00E16A26"/>
    <w:rsid w:val="00E16B8C"/>
    <w:rsid w:val="00E17F5B"/>
    <w:rsid w:val="00E205C3"/>
    <w:rsid w:val="00E209C1"/>
    <w:rsid w:val="00E20F28"/>
    <w:rsid w:val="00E2131F"/>
    <w:rsid w:val="00E23DD6"/>
    <w:rsid w:val="00E248B1"/>
    <w:rsid w:val="00E24A7D"/>
    <w:rsid w:val="00E255D0"/>
    <w:rsid w:val="00E262A5"/>
    <w:rsid w:val="00E26726"/>
    <w:rsid w:val="00E26727"/>
    <w:rsid w:val="00E305C0"/>
    <w:rsid w:val="00E3063A"/>
    <w:rsid w:val="00E3127E"/>
    <w:rsid w:val="00E31B71"/>
    <w:rsid w:val="00E31BCB"/>
    <w:rsid w:val="00E31F2A"/>
    <w:rsid w:val="00E3301C"/>
    <w:rsid w:val="00E34054"/>
    <w:rsid w:val="00E343F7"/>
    <w:rsid w:val="00E3448E"/>
    <w:rsid w:val="00E35D69"/>
    <w:rsid w:val="00E35F98"/>
    <w:rsid w:val="00E3696F"/>
    <w:rsid w:val="00E3760D"/>
    <w:rsid w:val="00E37AB7"/>
    <w:rsid w:val="00E37C7F"/>
    <w:rsid w:val="00E405B9"/>
    <w:rsid w:val="00E41B7B"/>
    <w:rsid w:val="00E42151"/>
    <w:rsid w:val="00E42649"/>
    <w:rsid w:val="00E42CD9"/>
    <w:rsid w:val="00E43A0C"/>
    <w:rsid w:val="00E43BC2"/>
    <w:rsid w:val="00E43D54"/>
    <w:rsid w:val="00E43E6B"/>
    <w:rsid w:val="00E44741"/>
    <w:rsid w:val="00E44E61"/>
    <w:rsid w:val="00E4605F"/>
    <w:rsid w:val="00E46596"/>
    <w:rsid w:val="00E47287"/>
    <w:rsid w:val="00E477DD"/>
    <w:rsid w:val="00E47A41"/>
    <w:rsid w:val="00E47AB4"/>
    <w:rsid w:val="00E509B6"/>
    <w:rsid w:val="00E5180E"/>
    <w:rsid w:val="00E51A1F"/>
    <w:rsid w:val="00E51DE5"/>
    <w:rsid w:val="00E535FB"/>
    <w:rsid w:val="00E53697"/>
    <w:rsid w:val="00E5538B"/>
    <w:rsid w:val="00E55465"/>
    <w:rsid w:val="00E55889"/>
    <w:rsid w:val="00E55D18"/>
    <w:rsid w:val="00E55DF6"/>
    <w:rsid w:val="00E56911"/>
    <w:rsid w:val="00E604A1"/>
    <w:rsid w:val="00E60E59"/>
    <w:rsid w:val="00E61397"/>
    <w:rsid w:val="00E61B68"/>
    <w:rsid w:val="00E61E90"/>
    <w:rsid w:val="00E626AD"/>
    <w:rsid w:val="00E63730"/>
    <w:rsid w:val="00E63EB4"/>
    <w:rsid w:val="00E65B83"/>
    <w:rsid w:val="00E65C85"/>
    <w:rsid w:val="00E65E3A"/>
    <w:rsid w:val="00E66601"/>
    <w:rsid w:val="00E66B09"/>
    <w:rsid w:val="00E675DB"/>
    <w:rsid w:val="00E678C0"/>
    <w:rsid w:val="00E67F37"/>
    <w:rsid w:val="00E726BC"/>
    <w:rsid w:val="00E73596"/>
    <w:rsid w:val="00E73AEE"/>
    <w:rsid w:val="00E73B16"/>
    <w:rsid w:val="00E74089"/>
    <w:rsid w:val="00E74B1D"/>
    <w:rsid w:val="00E75147"/>
    <w:rsid w:val="00E76691"/>
    <w:rsid w:val="00E803E1"/>
    <w:rsid w:val="00E80E0C"/>
    <w:rsid w:val="00E818F2"/>
    <w:rsid w:val="00E81E03"/>
    <w:rsid w:val="00E8256C"/>
    <w:rsid w:val="00E82A44"/>
    <w:rsid w:val="00E82D1B"/>
    <w:rsid w:val="00E830F9"/>
    <w:rsid w:val="00E83608"/>
    <w:rsid w:val="00E83A56"/>
    <w:rsid w:val="00E849D2"/>
    <w:rsid w:val="00E84BED"/>
    <w:rsid w:val="00E853CA"/>
    <w:rsid w:val="00E856EB"/>
    <w:rsid w:val="00E85B69"/>
    <w:rsid w:val="00E85C9A"/>
    <w:rsid w:val="00E867BE"/>
    <w:rsid w:val="00E871F0"/>
    <w:rsid w:val="00E87230"/>
    <w:rsid w:val="00E8771B"/>
    <w:rsid w:val="00E90C0D"/>
    <w:rsid w:val="00E91188"/>
    <w:rsid w:val="00E91B2E"/>
    <w:rsid w:val="00E920AD"/>
    <w:rsid w:val="00E92817"/>
    <w:rsid w:val="00E929BF"/>
    <w:rsid w:val="00E930B8"/>
    <w:rsid w:val="00E93C57"/>
    <w:rsid w:val="00E9668C"/>
    <w:rsid w:val="00E96728"/>
    <w:rsid w:val="00E9735C"/>
    <w:rsid w:val="00E97B39"/>
    <w:rsid w:val="00E97F09"/>
    <w:rsid w:val="00EA0C98"/>
    <w:rsid w:val="00EA206E"/>
    <w:rsid w:val="00EA337C"/>
    <w:rsid w:val="00EA3974"/>
    <w:rsid w:val="00EA4AB4"/>
    <w:rsid w:val="00EA4ACE"/>
    <w:rsid w:val="00EA4D71"/>
    <w:rsid w:val="00EA51DA"/>
    <w:rsid w:val="00EA6732"/>
    <w:rsid w:val="00EA6CB9"/>
    <w:rsid w:val="00EA7BEF"/>
    <w:rsid w:val="00EA7E88"/>
    <w:rsid w:val="00EB079D"/>
    <w:rsid w:val="00EB082C"/>
    <w:rsid w:val="00EB0A0D"/>
    <w:rsid w:val="00EB0DF6"/>
    <w:rsid w:val="00EB1292"/>
    <w:rsid w:val="00EB16C7"/>
    <w:rsid w:val="00EB19EA"/>
    <w:rsid w:val="00EB1A9E"/>
    <w:rsid w:val="00EB2E71"/>
    <w:rsid w:val="00EB4031"/>
    <w:rsid w:val="00EB4732"/>
    <w:rsid w:val="00EB48A4"/>
    <w:rsid w:val="00EB5195"/>
    <w:rsid w:val="00EB5EBB"/>
    <w:rsid w:val="00EB62E9"/>
    <w:rsid w:val="00EB6A0E"/>
    <w:rsid w:val="00EB7E32"/>
    <w:rsid w:val="00EC00E7"/>
    <w:rsid w:val="00EC0AE2"/>
    <w:rsid w:val="00EC13B2"/>
    <w:rsid w:val="00EC156B"/>
    <w:rsid w:val="00EC28E4"/>
    <w:rsid w:val="00EC3143"/>
    <w:rsid w:val="00EC343C"/>
    <w:rsid w:val="00EC3702"/>
    <w:rsid w:val="00EC385D"/>
    <w:rsid w:val="00EC3E10"/>
    <w:rsid w:val="00EC3FD7"/>
    <w:rsid w:val="00EC438B"/>
    <w:rsid w:val="00EC4508"/>
    <w:rsid w:val="00EC4A22"/>
    <w:rsid w:val="00EC581D"/>
    <w:rsid w:val="00EC64F3"/>
    <w:rsid w:val="00EC6FC5"/>
    <w:rsid w:val="00EC7DD1"/>
    <w:rsid w:val="00EC7DE7"/>
    <w:rsid w:val="00ED1446"/>
    <w:rsid w:val="00ED424B"/>
    <w:rsid w:val="00ED53DD"/>
    <w:rsid w:val="00ED5DAE"/>
    <w:rsid w:val="00ED5FC2"/>
    <w:rsid w:val="00ED6A47"/>
    <w:rsid w:val="00ED6B8D"/>
    <w:rsid w:val="00ED6C2E"/>
    <w:rsid w:val="00EE036E"/>
    <w:rsid w:val="00EE076F"/>
    <w:rsid w:val="00EE149F"/>
    <w:rsid w:val="00EE15B4"/>
    <w:rsid w:val="00EE1A7B"/>
    <w:rsid w:val="00EE1AFE"/>
    <w:rsid w:val="00EE3293"/>
    <w:rsid w:val="00EE3BC9"/>
    <w:rsid w:val="00EE3C4C"/>
    <w:rsid w:val="00EE4602"/>
    <w:rsid w:val="00EE4D14"/>
    <w:rsid w:val="00EE4D47"/>
    <w:rsid w:val="00EE4ED6"/>
    <w:rsid w:val="00EE551E"/>
    <w:rsid w:val="00EE5C9F"/>
    <w:rsid w:val="00EE61E8"/>
    <w:rsid w:val="00EE6560"/>
    <w:rsid w:val="00EE732D"/>
    <w:rsid w:val="00EE751A"/>
    <w:rsid w:val="00EE75C7"/>
    <w:rsid w:val="00EE7F2F"/>
    <w:rsid w:val="00EF0AC4"/>
    <w:rsid w:val="00EF169B"/>
    <w:rsid w:val="00EF205C"/>
    <w:rsid w:val="00EF2074"/>
    <w:rsid w:val="00EF2C3B"/>
    <w:rsid w:val="00EF3126"/>
    <w:rsid w:val="00EF38BC"/>
    <w:rsid w:val="00EF3B47"/>
    <w:rsid w:val="00EF4A2A"/>
    <w:rsid w:val="00EF5391"/>
    <w:rsid w:val="00EF54E8"/>
    <w:rsid w:val="00EF56E1"/>
    <w:rsid w:val="00EF71BE"/>
    <w:rsid w:val="00EF79FC"/>
    <w:rsid w:val="00F00DAD"/>
    <w:rsid w:val="00F01289"/>
    <w:rsid w:val="00F01AEA"/>
    <w:rsid w:val="00F02311"/>
    <w:rsid w:val="00F03CFA"/>
    <w:rsid w:val="00F0494D"/>
    <w:rsid w:val="00F04B84"/>
    <w:rsid w:val="00F05A05"/>
    <w:rsid w:val="00F05CC9"/>
    <w:rsid w:val="00F05E63"/>
    <w:rsid w:val="00F05FE9"/>
    <w:rsid w:val="00F073FD"/>
    <w:rsid w:val="00F07DB7"/>
    <w:rsid w:val="00F07F27"/>
    <w:rsid w:val="00F07F88"/>
    <w:rsid w:val="00F10088"/>
    <w:rsid w:val="00F10B3A"/>
    <w:rsid w:val="00F10F63"/>
    <w:rsid w:val="00F11F9B"/>
    <w:rsid w:val="00F1217B"/>
    <w:rsid w:val="00F129FB"/>
    <w:rsid w:val="00F130D2"/>
    <w:rsid w:val="00F137EA"/>
    <w:rsid w:val="00F13BB3"/>
    <w:rsid w:val="00F144C6"/>
    <w:rsid w:val="00F1536D"/>
    <w:rsid w:val="00F15862"/>
    <w:rsid w:val="00F15D30"/>
    <w:rsid w:val="00F17158"/>
    <w:rsid w:val="00F17B8A"/>
    <w:rsid w:val="00F2033E"/>
    <w:rsid w:val="00F20AE6"/>
    <w:rsid w:val="00F20AF7"/>
    <w:rsid w:val="00F2177B"/>
    <w:rsid w:val="00F21CBD"/>
    <w:rsid w:val="00F2236B"/>
    <w:rsid w:val="00F22FA9"/>
    <w:rsid w:val="00F2343E"/>
    <w:rsid w:val="00F25689"/>
    <w:rsid w:val="00F2618F"/>
    <w:rsid w:val="00F26A84"/>
    <w:rsid w:val="00F26F18"/>
    <w:rsid w:val="00F274D7"/>
    <w:rsid w:val="00F279CA"/>
    <w:rsid w:val="00F27C8E"/>
    <w:rsid w:val="00F3014C"/>
    <w:rsid w:val="00F31165"/>
    <w:rsid w:val="00F31A5F"/>
    <w:rsid w:val="00F323ED"/>
    <w:rsid w:val="00F32D26"/>
    <w:rsid w:val="00F347F1"/>
    <w:rsid w:val="00F34A84"/>
    <w:rsid w:val="00F36F02"/>
    <w:rsid w:val="00F40570"/>
    <w:rsid w:val="00F40AA0"/>
    <w:rsid w:val="00F42337"/>
    <w:rsid w:val="00F42547"/>
    <w:rsid w:val="00F43CB4"/>
    <w:rsid w:val="00F452E5"/>
    <w:rsid w:val="00F4738E"/>
    <w:rsid w:val="00F501AD"/>
    <w:rsid w:val="00F5041D"/>
    <w:rsid w:val="00F50AC1"/>
    <w:rsid w:val="00F51E1A"/>
    <w:rsid w:val="00F5220D"/>
    <w:rsid w:val="00F524FF"/>
    <w:rsid w:val="00F53D37"/>
    <w:rsid w:val="00F545AB"/>
    <w:rsid w:val="00F548FB"/>
    <w:rsid w:val="00F55972"/>
    <w:rsid w:val="00F55C84"/>
    <w:rsid w:val="00F56012"/>
    <w:rsid w:val="00F56720"/>
    <w:rsid w:val="00F56E43"/>
    <w:rsid w:val="00F57BE8"/>
    <w:rsid w:val="00F57E67"/>
    <w:rsid w:val="00F6043C"/>
    <w:rsid w:val="00F60E5B"/>
    <w:rsid w:val="00F61388"/>
    <w:rsid w:val="00F61ACB"/>
    <w:rsid w:val="00F64891"/>
    <w:rsid w:val="00F659BD"/>
    <w:rsid w:val="00F65ED0"/>
    <w:rsid w:val="00F661AB"/>
    <w:rsid w:val="00F66A5D"/>
    <w:rsid w:val="00F6704E"/>
    <w:rsid w:val="00F67E86"/>
    <w:rsid w:val="00F70119"/>
    <w:rsid w:val="00F70140"/>
    <w:rsid w:val="00F706A7"/>
    <w:rsid w:val="00F7149B"/>
    <w:rsid w:val="00F71CF7"/>
    <w:rsid w:val="00F71DBF"/>
    <w:rsid w:val="00F72774"/>
    <w:rsid w:val="00F73F66"/>
    <w:rsid w:val="00F74025"/>
    <w:rsid w:val="00F74131"/>
    <w:rsid w:val="00F7427E"/>
    <w:rsid w:val="00F74905"/>
    <w:rsid w:val="00F74944"/>
    <w:rsid w:val="00F74D10"/>
    <w:rsid w:val="00F7714E"/>
    <w:rsid w:val="00F7777B"/>
    <w:rsid w:val="00F77E57"/>
    <w:rsid w:val="00F80D05"/>
    <w:rsid w:val="00F80EC5"/>
    <w:rsid w:val="00F80F6A"/>
    <w:rsid w:val="00F81EC9"/>
    <w:rsid w:val="00F81EF8"/>
    <w:rsid w:val="00F8242C"/>
    <w:rsid w:val="00F827CB"/>
    <w:rsid w:val="00F82E4F"/>
    <w:rsid w:val="00F8309C"/>
    <w:rsid w:val="00F83797"/>
    <w:rsid w:val="00F845DA"/>
    <w:rsid w:val="00F84BD0"/>
    <w:rsid w:val="00F8556C"/>
    <w:rsid w:val="00F85E96"/>
    <w:rsid w:val="00F86222"/>
    <w:rsid w:val="00F87C67"/>
    <w:rsid w:val="00F92B99"/>
    <w:rsid w:val="00F936AE"/>
    <w:rsid w:val="00F95068"/>
    <w:rsid w:val="00F9534C"/>
    <w:rsid w:val="00F95879"/>
    <w:rsid w:val="00F959F0"/>
    <w:rsid w:val="00F96F1C"/>
    <w:rsid w:val="00F97274"/>
    <w:rsid w:val="00F977CC"/>
    <w:rsid w:val="00F979FC"/>
    <w:rsid w:val="00F97B8C"/>
    <w:rsid w:val="00F97F37"/>
    <w:rsid w:val="00FA01A5"/>
    <w:rsid w:val="00FA03BA"/>
    <w:rsid w:val="00FA041E"/>
    <w:rsid w:val="00FA0481"/>
    <w:rsid w:val="00FA0A7C"/>
    <w:rsid w:val="00FA0C33"/>
    <w:rsid w:val="00FA19F1"/>
    <w:rsid w:val="00FA2A4E"/>
    <w:rsid w:val="00FA2E35"/>
    <w:rsid w:val="00FA3235"/>
    <w:rsid w:val="00FA4D74"/>
    <w:rsid w:val="00FA51B6"/>
    <w:rsid w:val="00FA5DB6"/>
    <w:rsid w:val="00FA5FC2"/>
    <w:rsid w:val="00FA6697"/>
    <w:rsid w:val="00FA6DD7"/>
    <w:rsid w:val="00FA72D4"/>
    <w:rsid w:val="00FA775D"/>
    <w:rsid w:val="00FB0003"/>
    <w:rsid w:val="00FB031F"/>
    <w:rsid w:val="00FB1226"/>
    <w:rsid w:val="00FB1F35"/>
    <w:rsid w:val="00FB284E"/>
    <w:rsid w:val="00FB2D33"/>
    <w:rsid w:val="00FB39E5"/>
    <w:rsid w:val="00FB4A94"/>
    <w:rsid w:val="00FB55A5"/>
    <w:rsid w:val="00FB6265"/>
    <w:rsid w:val="00FB6444"/>
    <w:rsid w:val="00FB645D"/>
    <w:rsid w:val="00FB711B"/>
    <w:rsid w:val="00FB7293"/>
    <w:rsid w:val="00FB7C67"/>
    <w:rsid w:val="00FC0B0B"/>
    <w:rsid w:val="00FC1A01"/>
    <w:rsid w:val="00FC1BF3"/>
    <w:rsid w:val="00FC253E"/>
    <w:rsid w:val="00FC257B"/>
    <w:rsid w:val="00FC25AB"/>
    <w:rsid w:val="00FC2640"/>
    <w:rsid w:val="00FC26FC"/>
    <w:rsid w:val="00FC33F0"/>
    <w:rsid w:val="00FC380C"/>
    <w:rsid w:val="00FC3BCB"/>
    <w:rsid w:val="00FC47F1"/>
    <w:rsid w:val="00FC4CB2"/>
    <w:rsid w:val="00FC6577"/>
    <w:rsid w:val="00FC6C4D"/>
    <w:rsid w:val="00FD06E0"/>
    <w:rsid w:val="00FD0764"/>
    <w:rsid w:val="00FD1114"/>
    <w:rsid w:val="00FD1BE5"/>
    <w:rsid w:val="00FD3BF2"/>
    <w:rsid w:val="00FD4219"/>
    <w:rsid w:val="00FD4BF4"/>
    <w:rsid w:val="00FD5F87"/>
    <w:rsid w:val="00FD6CAD"/>
    <w:rsid w:val="00FD6E12"/>
    <w:rsid w:val="00FD774F"/>
    <w:rsid w:val="00FE058C"/>
    <w:rsid w:val="00FE2B24"/>
    <w:rsid w:val="00FE2F41"/>
    <w:rsid w:val="00FE3462"/>
    <w:rsid w:val="00FE3CD0"/>
    <w:rsid w:val="00FE415A"/>
    <w:rsid w:val="00FE48A5"/>
    <w:rsid w:val="00FE4C3D"/>
    <w:rsid w:val="00FE50F5"/>
    <w:rsid w:val="00FE540B"/>
    <w:rsid w:val="00FE567B"/>
    <w:rsid w:val="00FE5ADD"/>
    <w:rsid w:val="00FE5C1E"/>
    <w:rsid w:val="00FE6F43"/>
    <w:rsid w:val="00FE7B7F"/>
    <w:rsid w:val="00FF0329"/>
    <w:rsid w:val="00FF1023"/>
    <w:rsid w:val="00FF161E"/>
    <w:rsid w:val="00FF1E35"/>
    <w:rsid w:val="00FF2199"/>
    <w:rsid w:val="00FF2B48"/>
    <w:rsid w:val="00FF31AC"/>
    <w:rsid w:val="00FF3393"/>
    <w:rsid w:val="00FF4562"/>
    <w:rsid w:val="00FF4B91"/>
    <w:rsid w:val="00FF5219"/>
    <w:rsid w:val="00FF53F2"/>
    <w:rsid w:val="00FF5672"/>
    <w:rsid w:val="00FF5922"/>
    <w:rsid w:val="00FF6363"/>
    <w:rsid w:val="00FF6C3B"/>
    <w:rsid w:val="00FF7195"/>
    <w:rsid w:val="00FF73A3"/>
    <w:rsid w:val="00FF7E23"/>
    <w:rsid w:val="080B86EA"/>
    <w:rsid w:val="21064C88"/>
    <w:rsid w:val="2196E692"/>
    <w:rsid w:val="336BEBEC"/>
    <w:rsid w:val="6854F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9B5E13"/>
  <w15:docId w15:val="{E69C9DBE-74F4-4ADB-8E94-075E1DB053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786F41"/>
    <w:pPr>
      <w:spacing w:after="0" w:line="240" w:lineRule="auto"/>
    </w:pPr>
    <w:rPr>
      <w:rFonts w:ascii="Times New Roman" w:eastAsiaTheme="minorEastAsia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A0FD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451B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786F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A0D6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86F41"/>
    <w:rPr>
      <w:rFonts w:ascii="Times New Roman" w:eastAsiaTheme="minorEastAsia" w:hAnsi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786F41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786F41"/>
    <w:pPr>
      <w:spacing w:before="100" w:beforeAutospacing="1" w:after="100" w:afterAutospacing="1"/>
    </w:pPr>
    <w:rPr>
      <w:rFonts w:eastAsia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6F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6F41"/>
    <w:rPr>
      <w:rFonts w:ascii="Segoe UI" w:eastAsiaTheme="minorEastAsia" w:hAnsi="Segoe UI" w:cs="Segoe UI"/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Char"/>
    <w:rsid w:val="005F5C8D"/>
    <w:pPr>
      <w:jc w:val="center"/>
    </w:pPr>
    <w:rPr>
      <w:rFonts w:cs="Times New Roman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5F5C8D"/>
    <w:rPr>
      <w:rFonts w:ascii="Times New Roman" w:eastAsiaTheme="minorEastAsia" w:hAnsi="Times New Roman" w:cs="Times New Roman"/>
      <w:noProof/>
      <w:sz w:val="24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5F5C8D"/>
    <w:rPr>
      <w:rFonts w:cs="Times New Roman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5F5C8D"/>
    <w:rPr>
      <w:rFonts w:ascii="Times New Roman" w:eastAsiaTheme="minorEastAsia" w:hAnsi="Times New Roman" w:cs="Times New Roman"/>
      <w:noProof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10E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10EE"/>
    <w:rPr>
      <w:rFonts w:ascii="Times New Roman" w:eastAsiaTheme="minorEastAsia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28559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85593"/>
    <w:rPr>
      <w:rFonts w:ascii="Times New Roman" w:eastAsiaTheme="minorEastAsia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28559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85593"/>
    <w:rPr>
      <w:rFonts w:ascii="Times New Roman" w:eastAsiaTheme="minorEastAsia" w:hAnsi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134CB4"/>
    <w:pPr>
      <w:ind w:left="720"/>
      <w:contextualSpacing/>
    </w:pPr>
  </w:style>
  <w:style w:type="paragraph" w:styleId="Revision">
    <w:name w:val="Revision"/>
    <w:hidden/>
    <w:uiPriority w:val="99"/>
    <w:semiHidden/>
    <w:rsid w:val="00AC7FFA"/>
    <w:pPr>
      <w:spacing w:after="0" w:line="240" w:lineRule="auto"/>
    </w:pPr>
    <w:rPr>
      <w:rFonts w:ascii="Times New Roman" w:eastAsiaTheme="minorEastAsia" w:hAnsi="Times New Roman"/>
      <w:sz w:val="24"/>
      <w:szCs w:val="24"/>
    </w:rPr>
  </w:style>
  <w:style w:type="table" w:styleId="TableGrid">
    <w:name w:val="Table Grid"/>
    <w:basedOn w:val="TableNormal"/>
    <w:uiPriority w:val="39"/>
    <w:rsid w:val="00CD21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E6101"/>
    <w:rPr>
      <w:color w:val="808080"/>
      <w:shd w:val="clear" w:color="auto" w:fill="E6E6E6"/>
    </w:rPr>
  </w:style>
  <w:style w:type="character" w:customStyle="1" w:styleId="highlight">
    <w:name w:val="highlight"/>
    <w:basedOn w:val="DefaultParagraphFont"/>
    <w:rsid w:val="006451B8"/>
  </w:style>
  <w:style w:type="character" w:customStyle="1" w:styleId="Heading3Char">
    <w:name w:val="Heading 3 Char"/>
    <w:basedOn w:val="DefaultParagraphFont"/>
    <w:link w:val="Heading3"/>
    <w:uiPriority w:val="9"/>
    <w:rsid w:val="006451B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02BFC"/>
    <w:rPr>
      <w:color w:val="808080"/>
      <w:shd w:val="clear" w:color="auto" w:fill="E6E6E6"/>
    </w:rPr>
  </w:style>
  <w:style w:type="character" w:styleId="Emphasis">
    <w:name w:val="Emphasis"/>
    <w:basedOn w:val="DefaultParagraphFont"/>
    <w:uiPriority w:val="20"/>
    <w:qFormat/>
    <w:rsid w:val="00570C4C"/>
    <w:rPr>
      <w:i/>
      <w:iCs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A06C73"/>
    <w:rPr>
      <w:color w:val="605E5C"/>
      <w:shd w:val="clear" w:color="auto" w:fill="E1DFDD"/>
    </w:rPr>
  </w:style>
  <w:style w:type="paragraph" w:styleId="NoSpacing">
    <w:name w:val="No Spacing"/>
    <w:basedOn w:val="Normal"/>
    <w:uiPriority w:val="1"/>
    <w:qFormat/>
    <w:rsid w:val="002E7EA0"/>
    <w:rPr>
      <w:rFonts w:ascii="Calibri" w:eastAsiaTheme="minorHAnsi" w:hAnsi="Calibri" w:cs="Calibri"/>
      <w:sz w:val="22"/>
      <w:szCs w:val="22"/>
    </w:rPr>
  </w:style>
  <w:style w:type="character" w:customStyle="1" w:styleId="st">
    <w:name w:val="st"/>
    <w:basedOn w:val="DefaultParagraphFont"/>
    <w:rsid w:val="004E4C34"/>
  </w:style>
  <w:style w:type="character" w:customStyle="1" w:styleId="Heading1Char">
    <w:name w:val="Heading 1 Char"/>
    <w:basedOn w:val="DefaultParagraphFont"/>
    <w:link w:val="Heading1"/>
    <w:uiPriority w:val="9"/>
    <w:rsid w:val="009A0FD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refauthors">
    <w:name w:val="refauthors"/>
    <w:basedOn w:val="DefaultParagraphFont"/>
    <w:rsid w:val="00B408E7"/>
  </w:style>
  <w:style w:type="character" w:customStyle="1" w:styleId="reftitle">
    <w:name w:val="reftitle"/>
    <w:basedOn w:val="DefaultParagraphFont"/>
    <w:rsid w:val="00B408E7"/>
  </w:style>
  <w:style w:type="character" w:customStyle="1" w:styleId="refseriestitle">
    <w:name w:val="refseriestitle"/>
    <w:basedOn w:val="DefaultParagraphFont"/>
    <w:rsid w:val="00B408E7"/>
  </w:style>
  <w:style w:type="character" w:customStyle="1" w:styleId="refseriesdate">
    <w:name w:val="refseriesdate"/>
    <w:basedOn w:val="DefaultParagraphFont"/>
    <w:rsid w:val="00B408E7"/>
  </w:style>
  <w:style w:type="character" w:customStyle="1" w:styleId="refseriesvolume">
    <w:name w:val="refseriesvolume"/>
    <w:basedOn w:val="DefaultParagraphFont"/>
    <w:rsid w:val="00B408E7"/>
  </w:style>
  <w:style w:type="character" w:customStyle="1" w:styleId="refpages">
    <w:name w:val="refpages"/>
    <w:basedOn w:val="DefaultParagraphFont"/>
    <w:rsid w:val="00B408E7"/>
  </w:style>
  <w:style w:type="character" w:customStyle="1" w:styleId="refcomment">
    <w:name w:val="refcomment"/>
    <w:basedOn w:val="DefaultParagraphFont"/>
    <w:rsid w:val="00B408E7"/>
  </w:style>
  <w:style w:type="character" w:styleId="Strong">
    <w:name w:val="Strong"/>
    <w:basedOn w:val="DefaultParagraphFont"/>
    <w:uiPriority w:val="22"/>
    <w:qFormat/>
    <w:rsid w:val="004F5C21"/>
    <w:rPr>
      <w:b/>
      <w:bCs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F936AE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4B314F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DF170D"/>
    <w:rPr>
      <w:color w:val="605E5C"/>
      <w:shd w:val="clear" w:color="auto" w:fill="E1DFDD"/>
    </w:rPr>
  </w:style>
  <w:style w:type="character" w:styleId="LineNumber">
    <w:name w:val="line number"/>
    <w:basedOn w:val="DefaultParagraphFont"/>
    <w:uiPriority w:val="99"/>
    <w:semiHidden/>
    <w:unhideWhenUsed/>
    <w:rsid w:val="00CC5E98"/>
  </w:style>
  <w:style w:type="character" w:styleId="UnresolvedMention">
    <w:name w:val="Unresolved Mention"/>
    <w:basedOn w:val="DefaultParagraphFont"/>
    <w:uiPriority w:val="99"/>
    <w:semiHidden/>
    <w:unhideWhenUsed/>
    <w:rsid w:val="005B249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52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3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8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5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1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3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0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7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90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95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03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66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7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0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6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29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6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8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6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7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92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66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2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88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93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1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4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7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8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6511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702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1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00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0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94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04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9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5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urldefense.com/v3/__https:/youtu.be/oEcEU81j2kg__;!!DTP7AdgA!X2nULIZRvhNPKlaelIBob-ez53q26j58hc-3nsOKe8QpqfsTKoqIWu45lGg2$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77DE3B9F80248AD0C915F35097B0B" ma:contentTypeVersion="13" ma:contentTypeDescription="Create a new document." ma:contentTypeScope="" ma:versionID="54c1e9070e764f5e9a4c904ae127f0fd">
  <xsd:schema xmlns:xsd="http://www.w3.org/2001/XMLSchema" xmlns:xs="http://www.w3.org/2001/XMLSchema" xmlns:p="http://schemas.microsoft.com/office/2006/metadata/properties" xmlns:ns2="02134f26-87d9-4ddb-bbed-a20a83528cd5" xmlns:ns3="6c8df9a8-104e-4912-a4d6-8ed06285ab9c" targetNamespace="http://schemas.microsoft.com/office/2006/metadata/properties" ma:root="true" ma:fieldsID="e5ec3b99d04a49bbe68dd18c0cb96623" ns2:_="" ns3:_="">
    <xsd:import namespace="02134f26-87d9-4ddb-bbed-a20a83528cd5"/>
    <xsd:import namespace="6c8df9a8-104e-4912-a4d6-8ed06285ab9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134f26-87d9-4ddb-bbed-a20a83528c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8df9a8-104e-4912-a4d6-8ed06285ab9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032676-E6D3-49B8-9AFA-5B92C748AA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134f26-87d9-4ddb-bbed-a20a83528cd5"/>
    <ds:schemaRef ds:uri="6c8df9a8-104e-4912-a4d6-8ed06285ab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36588DA-4735-4301-BBE3-06ABE5EE1F0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550F244-68B9-4E27-BD62-9E2F219D7A7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20EDE13-DBDE-4309-8DF9-59D87B47B1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1</Words>
  <Characters>23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EAL-1 Part A ms for submission</vt:lpstr>
    </vt:vector>
  </TitlesOfParts>
  <Company>University College Cork</Company>
  <LinksUpToDate>false</LinksUpToDate>
  <CharactersWithSpaces>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AL-1 Part A ms for submission</dc:title>
  <dc:subject/>
  <dc:creator>Larry Deblinger</dc:creator>
  <cp:keywords/>
  <dc:description>Last few text corrections and redrawn figures</dc:description>
  <cp:lastModifiedBy>Elizabeth Guida</cp:lastModifiedBy>
  <cp:revision>2</cp:revision>
  <cp:lastPrinted>2020-03-04T22:18:00Z</cp:lastPrinted>
  <dcterms:created xsi:type="dcterms:W3CDTF">2020-03-23T18:30:00Z</dcterms:created>
  <dcterms:modified xsi:type="dcterms:W3CDTF">2020-03-23T18:30:00Z</dcterms:modified>
  <cp:category/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C877DE3B9F80248AD0C915F35097B0B</vt:lpwstr>
  </property>
  <property fmtid="{D5CDD505-2E9C-101B-9397-08002B2CF9AE}" pid="3" name="Order">
    <vt:r8>34073200</vt:r8>
  </property>
  <property fmtid="{D5CDD505-2E9C-101B-9397-08002B2CF9AE}" pid="4" name="Comments">
    <vt:lpwstr>Last few text corrections and redrawn figures</vt:lpwstr>
  </property>
</Properties>
</file>